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A28" w:rsidRPr="008F6A28" w:rsidRDefault="009F1AA1">
      <w:pPr>
        <w:pStyle w:val="CRCoverPage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1" w:name="OLE_LINK10"/>
      <w:bookmarkStart w:id="2" w:name="OLE_LINK17"/>
      <w:bookmarkStart w:id="3" w:name="OLE_LINK11"/>
      <w:bookmarkStart w:id="4" w:name="OLE_LINK16"/>
      <w:r>
        <w:rPr>
          <w:rFonts w:cs="Arial"/>
          <w:b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21bis-e</w:t>
      </w:r>
      <w:r>
        <w:rPr>
          <w:rFonts w:cs="Arial"/>
          <w:b/>
          <w:i/>
          <w:sz w:val="22"/>
          <w:szCs w:val="22"/>
          <w:lang w:val="de-DE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2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 w:rsidR="008F6A28" w:rsidRDefault="009F1AA1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1"/>
      <w:bookmarkEnd w:id="2"/>
      <w:bookmarkEnd w:id="3"/>
      <w:bookmarkEnd w:id="4"/>
    </w:p>
    <w:p w:rsidR="008F6A28" w:rsidRDefault="008F6A28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0.1</w:t>
      </w:r>
    </w:p>
    <w:p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503][V2X/SL] Default CBR configuration (OPPO)</w:t>
      </w:r>
    </w:p>
    <w:p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8F6A28" w:rsidRDefault="008F6A28"/>
    <w:p w:rsidR="008F6A28" w:rsidRDefault="009F1AA1">
      <w:pPr>
        <w:pStyle w:val="1"/>
      </w:pPr>
      <w:bookmarkStart w:id="9" w:name="_Ref488331639"/>
      <w:r>
        <w:t>Introduction</w:t>
      </w:r>
      <w:bookmarkEnd w:id="9"/>
    </w:p>
    <w:p w:rsidR="008F6A28" w:rsidRDefault="009F1AA1">
      <w:pPr>
        <w:pStyle w:val="a6"/>
        <w:spacing w:before="120"/>
      </w:pPr>
      <w:r>
        <w:rPr>
          <w:rFonts w:cs="Arial"/>
        </w:rPr>
        <w:t xml:space="preserve">This document is a report on the </w:t>
      </w:r>
      <w:r>
        <w:rPr>
          <w:rFonts w:cs="Arial"/>
        </w:rPr>
        <w:t>following email discussion:</w:t>
      </w:r>
    </w:p>
    <w:p w:rsidR="008F6A28" w:rsidRDefault="008F6A28">
      <w:pPr>
        <w:pStyle w:val="Doc-text2"/>
      </w:pPr>
    </w:p>
    <w:p w:rsidR="008F6A28" w:rsidRDefault="009F1AA1">
      <w:pPr>
        <w:pStyle w:val="EmailDiscussion"/>
      </w:pPr>
      <w:r>
        <w:t>[AT121bis-e][503][V2X/SL] Default CBR configuration (OPPO)</w:t>
      </w:r>
    </w:p>
    <w:p w:rsidR="008F6A28" w:rsidRDefault="009F1AA1">
      <w:pPr>
        <w:pStyle w:val="EmailDiscussion2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 w:rsidR="008F6A28" w:rsidRDefault="009F1AA1">
      <w:pPr>
        <w:pStyle w:val="EmailDiscussion2"/>
      </w:pPr>
      <w:r>
        <w:rPr>
          <w:b/>
        </w:rPr>
        <w:tab/>
      </w:r>
      <w:r>
        <w:t>1) default CBR, including 2841</w:t>
      </w:r>
      <w:r>
        <w:t>, 2617, 2795, 3908, 3214, 3215, 2619, 2647</w:t>
      </w:r>
    </w:p>
    <w:p w:rsidR="008F6A28" w:rsidRDefault="009F1AA1">
      <w:pPr>
        <w:pStyle w:val="EmailDiscussion2"/>
      </w:pPr>
      <w:r>
        <w:tab/>
        <w:t xml:space="preserve">Merge corrections that can be agreed in principle.  </w:t>
      </w:r>
    </w:p>
    <w:p w:rsidR="008F6A28" w:rsidRDefault="009F1AA1">
      <w:pPr>
        <w:pStyle w:val="EmailDiscussion2"/>
      </w:pPr>
      <w:r>
        <w:tab/>
      </w:r>
      <w:r>
        <w:rPr>
          <w:b/>
        </w:rPr>
        <w:t>Intended outcome:</w:t>
      </w:r>
      <w:r>
        <w:t xml:space="preserve"> </w:t>
      </w:r>
    </w:p>
    <w:p w:rsidR="008F6A28" w:rsidRDefault="009F1AA1">
      <w:pPr>
        <w:pStyle w:val="EmailDiscussion2"/>
        <w:numPr>
          <w:ilvl w:val="0"/>
          <w:numId w:val="13"/>
        </w:numPr>
      </w:pPr>
      <w:r>
        <w:t xml:space="preserve">discussion summary in R2-2304227 </w:t>
      </w:r>
    </w:p>
    <w:p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21 CR in R2-2304228 for R16 and R2-2304229 for R17 </w:t>
      </w:r>
    </w:p>
    <w:p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31 CR in R2-2304230 for R16 and R2-2304231 for R17 </w:t>
      </w:r>
    </w:p>
    <w:p w:rsidR="008F6A28" w:rsidRDefault="009F1AA1">
      <w:pPr>
        <w:ind w:left="1608"/>
      </w:pPr>
      <w:r>
        <w:rPr>
          <w:b/>
        </w:rPr>
        <w:t xml:space="preserve">Deadline: </w:t>
      </w:r>
      <w:r>
        <w:t>Comeback at 4/25 CB session</w:t>
      </w:r>
    </w:p>
    <w:p w:rsidR="008F6A28" w:rsidRDefault="008F6A28">
      <w:pPr>
        <w:pStyle w:val="Doc-text2"/>
        <w:ind w:left="0" w:firstLine="0"/>
        <w:rPr>
          <w:i/>
        </w:rPr>
      </w:pPr>
    </w:p>
    <w:p w:rsidR="008F6A28" w:rsidRDefault="009F1AA1">
      <w:pPr>
        <w:pStyle w:val="1"/>
      </w:pPr>
      <w:r>
        <w:t>Contact Information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ingxue L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cs="Arial" w:hint="eastAsia"/>
                  <w:lang w:eastAsia="zh-CN"/>
                </w:rPr>
                <w:t>X</w:t>
              </w:r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" w:author="Xiaomi_Li Zhao" w:date="2023-04-18T10:38:00Z">
              <w:r>
                <w:rPr>
                  <w:rFonts w:cs="Arial" w:hint="eastAsia"/>
                  <w:lang w:eastAsia="zh-CN"/>
                </w:rPr>
                <w:t>L</w:t>
              </w:r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3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Nokia (Jakob)" w:date="2023-04-18T10:22:00Z">
              <w:r>
                <w:rPr>
                  <w:rFonts w:cs="Arial"/>
                  <w:lang w:eastAsia="zh-CN"/>
                </w:rPr>
                <w:t>Jakob Buthle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6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8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  <w:r>
                <w:rPr>
                  <w:rStyle w:val="af3"/>
                  <w:rFonts w:cs="Arial"/>
                  <w:lang w:eastAsia="zh-CN"/>
                </w:rPr>
                <w:t>liangjing@vivo.com</w:t>
              </w:r>
              <w:r>
                <w:rPr>
                  <w:rFonts w:cs="Arial"/>
                  <w:lang w:eastAsia="zh-CN"/>
                </w:rPr>
                <w:fldChar w:fldCharType="end"/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 w:rsidR="008F6A28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Lenovo (Joachim Löhr)" w:date="2023-04-18T13:01:00Z">
              <w:r>
                <w:rPr>
                  <w:rFonts w:cs="Arial"/>
                  <w:lang w:eastAsia="zh-CN"/>
                </w:rPr>
                <w:t>Joachim Löh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23" w:author="Lenovo (Joachim Löhr)" w:date="2023-04-18T13:01:00Z">
              <w:r>
                <w:rPr>
                  <w:rFonts w:cs="Arial"/>
                  <w:lang w:eastAsia="zh-CN"/>
                </w:rPr>
                <w:instrText>jlohr@lenovo.com</w:instrText>
              </w:r>
            </w:ins>
            <w:ins w:id="24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5" w:author="Lenovo (Joachim Löhr)" w:date="2023-04-18T13:01:00Z">
              <w:r>
                <w:rPr>
                  <w:rStyle w:val="af3"/>
                  <w:rFonts w:cs="Arial"/>
                  <w:lang w:eastAsia="zh-CN"/>
                </w:rPr>
                <w:t>jlohr@lenovo.com</w:t>
              </w:r>
            </w:ins>
            <w:ins w:id="26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 w:rsidR="008F6A28">
        <w:trPr>
          <w:trHeight w:val="240"/>
          <w:jc w:val="center"/>
          <w:ins w:id="27" w:author="LG - Giwon Park" w:date="2023-04-18T20:5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" w:author="LG - Giwon Park" w:date="2023-04-18T20:52:00Z"/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" w:author="LG - Giwon Park" w:date="2023-04-18T20:52:00Z"/>
                <w:rFonts w:eastAsia="맑은 고딕" w:cs="Arial"/>
                <w:lang w:eastAsia="ko-KR"/>
              </w:rPr>
            </w:pPr>
            <w:ins w:id="31" w:author="LG - Giwon Park" w:date="2023-04-18T20:52:00Z">
              <w:r>
                <w:rPr>
                  <w:rFonts w:eastAsia="맑은 고딕" w:cs="Arial" w:hint="eastAsia"/>
                  <w:lang w:eastAsia="ko-KR"/>
                </w:rPr>
                <w:t>Giwon Park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" w:author="LG - Giwon Park" w:date="2023-04-18T20:52:00Z"/>
                <w:rFonts w:eastAsia="맑은 고딕" w:cs="Arial"/>
                <w:lang w:eastAsia="ko-KR"/>
              </w:rPr>
            </w:pPr>
            <w:ins w:id="33" w:author="NEC(Boyuan)" w:date="2023-04-18T20:10:00Z">
              <w:r>
                <w:rPr>
                  <w:rFonts w:eastAsia="맑은 고딕" w:cs="Arial"/>
                  <w:lang w:eastAsia="ko-KR"/>
                </w:rPr>
                <w:fldChar w:fldCharType="begin"/>
              </w:r>
              <w:r>
                <w:rPr>
                  <w:rFonts w:eastAsia="맑은 고딕" w:cs="Arial"/>
                  <w:lang w:eastAsia="ko-KR"/>
                </w:rPr>
                <w:instrText xml:space="preserve"> HYPERLINK "mailto:</w:instrText>
              </w:r>
            </w:ins>
            <w:ins w:id="34" w:author="LG - Giwon Park" w:date="2023-04-18T20:52:00Z">
              <w:r>
                <w:rPr>
                  <w:rFonts w:eastAsia="맑은 고딕" w:cs="Arial"/>
                  <w:lang w:eastAsia="ko-KR"/>
                </w:rPr>
                <w:instrText>Giwon</w:instrText>
              </w:r>
              <w:r>
                <w:rPr>
                  <w:rFonts w:eastAsia="맑은 고딕" w:cs="Arial" w:hint="eastAsia"/>
                  <w:lang w:eastAsia="ko-KR"/>
                </w:rPr>
                <w:instrText>.</w:instrText>
              </w:r>
              <w:r>
                <w:rPr>
                  <w:rFonts w:eastAsia="맑은 고딕" w:cs="Arial"/>
                  <w:lang w:eastAsia="ko-KR"/>
                </w:rPr>
                <w:instrText>park@lge.com</w:instrText>
              </w:r>
            </w:ins>
            <w:ins w:id="35" w:author="NEC(Boyuan)" w:date="2023-04-18T20:10:00Z">
              <w:r>
                <w:rPr>
                  <w:rFonts w:eastAsia="맑은 고딕" w:cs="Arial"/>
                  <w:lang w:eastAsia="ko-KR"/>
                </w:rPr>
                <w:instrText xml:space="preserve">" </w:instrText>
              </w:r>
              <w:r>
                <w:rPr>
                  <w:rFonts w:eastAsia="맑은 고딕" w:cs="Arial"/>
                  <w:lang w:eastAsia="ko-KR"/>
                </w:rPr>
                <w:fldChar w:fldCharType="separate"/>
              </w:r>
            </w:ins>
            <w:ins w:id="36" w:author="LG - Giwon Park" w:date="2023-04-18T20:52:00Z">
              <w:r>
                <w:rPr>
                  <w:rStyle w:val="af3"/>
                  <w:rFonts w:eastAsia="맑은 고딕" w:cs="Arial"/>
                  <w:lang w:eastAsia="ko-KR"/>
                </w:rPr>
                <w:t>Giwon</w:t>
              </w:r>
              <w:r>
                <w:rPr>
                  <w:rStyle w:val="af3"/>
                  <w:rFonts w:eastAsia="맑은 고딕" w:cs="Arial" w:hint="eastAsia"/>
                  <w:lang w:eastAsia="ko-KR"/>
                </w:rPr>
                <w:t>.</w:t>
              </w:r>
              <w:r>
                <w:rPr>
                  <w:rStyle w:val="af3"/>
                  <w:rFonts w:eastAsia="맑은 고딕" w:cs="Arial"/>
                  <w:lang w:eastAsia="ko-KR"/>
                </w:rPr>
                <w:t>park@lge.com</w:t>
              </w:r>
            </w:ins>
            <w:ins w:id="37" w:author="NEC(Boyuan)" w:date="2023-04-18T20:10:00Z">
              <w:r>
                <w:rPr>
                  <w:rFonts w:eastAsia="맑은 고딕" w:cs="Arial"/>
                  <w:lang w:eastAsia="ko-KR"/>
                </w:rPr>
                <w:fldChar w:fldCharType="end"/>
              </w:r>
            </w:ins>
          </w:p>
        </w:tc>
      </w:tr>
      <w:tr w:rsidR="008F6A28">
        <w:trPr>
          <w:trHeight w:val="240"/>
          <w:jc w:val="center"/>
          <w:ins w:id="38" w:author="NEC(Boyuan)" w:date="2023-04-18T20:10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" w:author="NEC(Boyuan)" w:date="2023-04-18T20:10:00Z"/>
                <w:rFonts w:cs="Arial"/>
                <w:lang w:eastAsia="zh-CN"/>
              </w:rPr>
            </w:pPr>
            <w:ins w:id="40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" w:author="NEC(Boyuan)" w:date="2023-04-18T20:10:00Z"/>
                <w:rFonts w:eastAsia="DengXian" w:cs="Arial"/>
                <w:lang w:eastAsia="zh-CN"/>
              </w:rPr>
            </w:pPr>
            <w:ins w:id="42" w:author="NEC(Boyuan)" w:date="2023-04-18T20:10:00Z">
              <w:r>
                <w:rPr>
                  <w:rFonts w:eastAsia="DengXian" w:cs="Arial" w:hint="eastAsia"/>
                  <w:lang w:eastAsia="zh-CN"/>
                </w:rPr>
                <w:t>B</w:t>
              </w:r>
              <w:r>
                <w:rPr>
                  <w:rFonts w:eastAsia="DengXian" w:cs="Arial"/>
                  <w:lang w:eastAsia="zh-CN"/>
                </w:rPr>
                <w:t xml:space="preserve">oyuan </w:t>
              </w:r>
              <w:r>
                <w:rPr>
                  <w:rFonts w:eastAsia="DengXian" w:cs="Arial" w:hint="eastAsia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" w:author="NEC(Boyuan)" w:date="2023-04-18T20:10:00Z"/>
                <w:rFonts w:eastAsia="DengXian" w:cs="Arial"/>
                <w:lang w:eastAsia="zh-CN"/>
              </w:rPr>
            </w:pPr>
            <w:ins w:id="44" w:author="NEC(Boyuan)" w:date="2023-04-18T20:10:00Z">
              <w:r>
                <w:rPr>
                  <w:rFonts w:eastAsia="DengXian" w:cs="Arial"/>
                  <w:lang w:eastAsia="zh-CN"/>
                </w:rPr>
                <w:t>zhang_boyuan@nec.cn</w:t>
              </w:r>
            </w:ins>
          </w:p>
        </w:tc>
      </w:tr>
      <w:tr w:rsidR="008F6A28">
        <w:trPr>
          <w:trHeight w:val="240"/>
          <w:jc w:val="center"/>
          <w:ins w:id="45" w:author="Apple - Zhibin Wu" w:date="2023-04-18T14:5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" w:author="Apple - Zhibin Wu" w:date="2023-04-18T14:51:00Z"/>
                <w:rFonts w:cs="Arial"/>
                <w:lang w:eastAsia="zh-CN"/>
              </w:rPr>
            </w:pPr>
            <w:ins w:id="47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" w:author="Apple - Zhibin Wu" w:date="2023-04-18T14:51:00Z"/>
                <w:rFonts w:eastAsia="DengXian" w:cs="Arial"/>
                <w:lang w:eastAsia="zh-CN"/>
              </w:rPr>
            </w:pPr>
            <w:ins w:id="49" w:author="Apple - Zhibin Wu" w:date="2023-04-18T14:51:00Z">
              <w:r>
                <w:rPr>
                  <w:rFonts w:eastAsia="DengXian" w:cs="Arial"/>
                  <w:lang w:eastAsia="zh-CN"/>
                </w:rPr>
                <w:t>Zhibin W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" w:author="Apple - Zhibin Wu" w:date="2023-04-18T14:51:00Z"/>
                <w:rFonts w:eastAsia="DengXian" w:cs="Arial"/>
                <w:lang w:eastAsia="zh-CN"/>
              </w:rPr>
            </w:pPr>
            <w:ins w:id="51" w:author="Intel-AA" w:date="2023-04-18T16:21:00Z">
              <w:r>
                <w:rPr>
                  <w:rFonts w:eastAsia="DengXian" w:cs="Arial"/>
                  <w:lang w:eastAsia="zh-CN"/>
                </w:rPr>
                <w:fldChar w:fldCharType="begin"/>
              </w:r>
              <w:r>
                <w:rPr>
                  <w:rFonts w:eastAsia="DengXian" w:cs="Arial"/>
                  <w:lang w:eastAsia="zh-CN"/>
                </w:rPr>
                <w:instrText xml:space="preserve"> HYPERLINK "mailto:</w:instrText>
              </w:r>
            </w:ins>
            <w:ins w:id="52" w:author="Apple - Zhibin Wu" w:date="2023-04-18T14:51:00Z">
              <w:r>
                <w:rPr>
                  <w:rFonts w:eastAsia="DengXian" w:cs="Arial"/>
                  <w:lang w:eastAsia="zh-CN"/>
                </w:rPr>
                <w:instrText>Zhibin_wu@apple.com</w:instrText>
              </w:r>
            </w:ins>
            <w:ins w:id="53" w:author="Intel-AA" w:date="2023-04-18T16:21:00Z">
              <w:r>
                <w:rPr>
                  <w:rFonts w:eastAsia="DengXian" w:cs="Arial"/>
                  <w:lang w:eastAsia="zh-CN"/>
                </w:rPr>
                <w:instrText xml:space="preserve">" </w:instrText>
              </w:r>
              <w:r>
                <w:rPr>
                  <w:rFonts w:eastAsia="DengXian" w:cs="Arial"/>
                  <w:lang w:eastAsia="zh-CN"/>
                </w:rPr>
                <w:fldChar w:fldCharType="separate"/>
              </w:r>
            </w:ins>
            <w:ins w:id="54" w:author="Apple - Zhibin Wu" w:date="2023-04-18T14:51:00Z">
              <w:r>
                <w:rPr>
                  <w:rStyle w:val="af3"/>
                  <w:rFonts w:eastAsia="DengXian" w:cs="Arial"/>
                  <w:lang w:eastAsia="zh-CN"/>
                </w:rPr>
                <w:t>Zhibin_wu@apple.com</w:t>
              </w:r>
            </w:ins>
            <w:ins w:id="55" w:author="Intel-AA" w:date="2023-04-18T16:21:00Z">
              <w:r>
                <w:rPr>
                  <w:rFonts w:eastAsia="DengXian" w:cs="Arial"/>
                  <w:lang w:eastAsia="zh-CN"/>
                </w:rPr>
                <w:fldChar w:fldCharType="end"/>
              </w:r>
            </w:ins>
          </w:p>
        </w:tc>
      </w:tr>
      <w:tr w:rsidR="008F6A28">
        <w:trPr>
          <w:trHeight w:val="240"/>
          <w:jc w:val="center"/>
          <w:ins w:id="56" w:author="Intel-AA" w:date="2023-04-18T16:2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" w:author="Intel-AA" w:date="2023-04-18T16:21:00Z"/>
                <w:rFonts w:cs="Arial"/>
                <w:lang w:eastAsia="zh-CN"/>
              </w:rPr>
            </w:pPr>
            <w:ins w:id="58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" w:author="Intel-AA" w:date="2023-04-18T16:21:00Z"/>
                <w:rFonts w:eastAsia="DengXian" w:cs="Arial"/>
                <w:lang w:eastAsia="zh-CN"/>
              </w:rPr>
            </w:pPr>
            <w:ins w:id="60" w:author="Intel-AA" w:date="2023-04-18T16:21:00Z">
              <w:r>
                <w:rPr>
                  <w:rFonts w:eastAsia="DengXian" w:cs="Arial"/>
                  <w:lang w:eastAsia="zh-CN"/>
                </w:rPr>
                <w:t>Ansab A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" w:author="Intel-AA" w:date="2023-04-18T16:21:00Z"/>
                <w:rFonts w:eastAsia="DengXian" w:cs="Arial"/>
                <w:lang w:eastAsia="zh-CN"/>
              </w:rPr>
            </w:pPr>
            <w:ins w:id="62" w:author="Intel-AA" w:date="2023-04-18T16:21:00Z">
              <w:r>
                <w:rPr>
                  <w:rFonts w:eastAsia="DengXian" w:cs="Arial"/>
                  <w:lang w:eastAsia="zh-CN"/>
                </w:rPr>
                <w:t>ansab.ali@intel.com</w:t>
              </w:r>
            </w:ins>
          </w:p>
        </w:tc>
      </w:tr>
      <w:tr w:rsidR="008F6A28">
        <w:trPr>
          <w:trHeight w:val="240"/>
          <w:jc w:val="center"/>
          <w:ins w:id="63" w:author="CATT" w:date="2023-04-19T14:0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" w:author="CATT" w:date="2023-04-19T14:06:00Z"/>
                <w:rFonts w:cs="Arial"/>
                <w:lang w:eastAsia="zh-CN"/>
              </w:rPr>
            </w:pPr>
            <w:ins w:id="65" w:author="CATT" w:date="2023-04-19T14:07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" w:author="CATT" w:date="2023-04-19T14:06:00Z"/>
                <w:rFonts w:eastAsia="DengXian" w:cs="Arial"/>
                <w:lang w:eastAsia="zh-CN"/>
              </w:rPr>
            </w:pPr>
            <w:ins w:id="67" w:author="CATT" w:date="2023-04-19T14:07:00Z">
              <w:r>
                <w:rPr>
                  <w:rFonts w:eastAsia="DengXian" w:cs="Arial" w:hint="eastAsia"/>
                  <w:lang w:eastAsia="zh-CN"/>
                </w:rPr>
                <w:t>Jie Sh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" w:author="CATT" w:date="2023-04-19T14:06:00Z"/>
                <w:rFonts w:eastAsia="DengXian" w:cs="Arial"/>
                <w:lang w:eastAsia="zh-CN"/>
              </w:rPr>
            </w:pPr>
            <w:ins w:id="69" w:author="CATT" w:date="2023-04-19T14:07:00Z">
              <w:r>
                <w:rPr>
                  <w:rFonts w:eastAsia="DengXian" w:cs="Arial" w:hint="eastAsia"/>
                  <w:lang w:eastAsia="zh-CN"/>
                </w:rPr>
                <w:t>shijie@catt.cn</w:t>
              </w:r>
            </w:ins>
          </w:p>
        </w:tc>
      </w:tr>
      <w:tr w:rsidR="008F6A28">
        <w:trPr>
          <w:trHeight w:val="240"/>
          <w:jc w:val="center"/>
          <w:ins w:id="70" w:author="ZTE" w:date="2023-04-19T16:5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" w:author="ZTE" w:date="2023-04-19T16:55:00Z"/>
                <w:rFonts w:cs="Arial"/>
                <w:lang w:val="en-US" w:eastAsia="zh-CN"/>
              </w:rPr>
            </w:pPr>
            <w:ins w:id="72" w:author="ZTE" w:date="2023-04-19T16:55:00Z">
              <w:r>
                <w:rPr>
                  <w:rFonts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" w:author="ZTE" w:date="2023-04-19T16:55:00Z"/>
                <w:rFonts w:eastAsia="DengXian" w:cs="Arial"/>
                <w:lang w:val="en-US" w:eastAsia="zh-CN"/>
              </w:rPr>
            </w:pPr>
            <w:ins w:id="74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Weiqiang D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AC7970">
            <w:pPr>
              <w:pStyle w:val="TAC"/>
              <w:spacing w:before="60" w:after="60"/>
              <w:ind w:left="57" w:right="57"/>
              <w:jc w:val="left"/>
              <w:rPr>
                <w:ins w:id="75" w:author="ZTE" w:date="2023-04-19T16:55:00Z"/>
                <w:rFonts w:eastAsia="DengXian" w:cs="Arial"/>
                <w:lang w:val="en-US" w:eastAsia="zh-CN"/>
              </w:rPr>
            </w:pPr>
            <w:ins w:id="76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begin"/>
              </w:r>
              <w:r>
                <w:rPr>
                  <w:rFonts w:eastAsia="DengXian" w:cs="Arial"/>
                  <w:lang w:val="en-US" w:eastAsia="zh-CN"/>
                </w:rPr>
                <w:instrText xml:space="preserve"> HYPERLINK "mailto:</w:instrText>
              </w:r>
            </w:ins>
            <w:ins w:id="77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instrText>du.weiqiang2@zte.com.cn</w:instrText>
              </w:r>
            </w:ins>
            <w:ins w:id="78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instrText xml:space="preserve">" </w:instrText>
              </w:r>
              <w:r>
                <w:rPr>
                  <w:rFonts w:eastAsia="DengXian" w:cs="Arial"/>
                  <w:lang w:val="en-US" w:eastAsia="zh-CN"/>
                </w:rPr>
                <w:fldChar w:fldCharType="separate"/>
              </w:r>
            </w:ins>
            <w:ins w:id="79" w:author="ZTE" w:date="2023-04-19T16:55:00Z">
              <w:r w:rsidRPr="002E14B4">
                <w:rPr>
                  <w:rStyle w:val="af3"/>
                  <w:rFonts w:eastAsia="DengXian" w:cs="Arial" w:hint="eastAsia"/>
                  <w:lang w:val="en-US" w:eastAsia="zh-CN"/>
                </w:rPr>
                <w:t>du.weiqiang2@zte.com.cn</w:t>
              </w:r>
            </w:ins>
            <w:ins w:id="80" w:author="Hyunjeong Kang (Samsung)" w:date="2023-04-20T15:27:00Z">
              <w:r>
                <w:rPr>
                  <w:rFonts w:eastAsia="DengXian" w:cs="Arial"/>
                  <w:lang w:val="en-US" w:eastAsia="zh-CN"/>
                </w:rPr>
                <w:fldChar w:fldCharType="end"/>
              </w:r>
            </w:ins>
          </w:p>
        </w:tc>
      </w:tr>
      <w:tr w:rsidR="00AC7970">
        <w:trPr>
          <w:trHeight w:val="240"/>
          <w:jc w:val="center"/>
          <w:ins w:id="81" w:author="Hyunjeong Kang (Samsung)" w:date="2023-04-20T15:27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2" w:author="Hyunjeong Kang (Samsung)" w:date="2023-04-20T15:27:00Z"/>
                <w:rFonts w:cs="Arial" w:hint="eastAsia"/>
                <w:lang w:val="en-US" w:eastAsia="zh-CN"/>
              </w:rPr>
            </w:pPr>
            <w:ins w:id="83" w:author="Hyunjeong Kang (Samsung)" w:date="2023-04-20T15:27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4" w:author="Hyunjeong Kang (Samsung)" w:date="2023-04-20T15:27:00Z"/>
                <w:rFonts w:eastAsia="DengXian" w:cs="Arial" w:hint="eastAsia"/>
                <w:lang w:val="en-US" w:eastAsia="zh-CN"/>
              </w:rPr>
            </w:pPr>
            <w:ins w:id="85" w:author="Hyunjeong Kang (Samsung)" w:date="2023-04-20T15:27:00Z">
              <w:r w:rsidRPr="00433D39">
                <w:rPr>
                  <w:rFonts w:eastAsia="맑은 고딕" w:cs="Arial" w:hint="eastAsia"/>
                  <w:lang w:eastAsia="ko-KR"/>
                </w:rPr>
                <w:t>Hyunjeong K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" w:author="Hyunjeong Kang (Samsung)" w:date="2023-04-20T15:27:00Z"/>
                <w:rFonts w:eastAsia="DengXian" w:cs="Arial"/>
                <w:lang w:val="en-US" w:eastAsia="zh-CN"/>
              </w:rPr>
            </w:pPr>
            <w:ins w:id="87" w:author="Hyunjeong Kang (Samsung)" w:date="2023-04-20T15:27:00Z">
              <w:r w:rsidRPr="00433D39">
                <w:rPr>
                  <w:rFonts w:eastAsia="맑은 고딕" w:cs="Arial"/>
                  <w:lang w:eastAsia="ko-KR"/>
                </w:rPr>
                <w:t>h</w:t>
              </w:r>
              <w:r w:rsidRPr="00433D39">
                <w:rPr>
                  <w:rFonts w:eastAsia="맑은 고딕" w:cs="Arial" w:hint="eastAsia"/>
                  <w:lang w:eastAsia="ko-KR"/>
                </w:rPr>
                <w:t>yunjeong.</w:t>
              </w:r>
              <w:r w:rsidRPr="00433D39">
                <w:rPr>
                  <w:rFonts w:eastAsia="맑은 고딕" w:cs="Arial"/>
                  <w:lang w:eastAsia="ko-KR"/>
                </w:rPr>
                <w:t>kang@samsung.com</w:t>
              </w:r>
            </w:ins>
          </w:p>
        </w:tc>
      </w:tr>
    </w:tbl>
    <w:p w:rsidR="008F6A28" w:rsidRDefault="008F6A28"/>
    <w:p w:rsidR="008F6A28" w:rsidRDefault="009F1AA1">
      <w:pPr>
        <w:pStyle w:val="1"/>
      </w:pPr>
      <w:r>
        <w:lastRenderedPageBreak/>
        <w:t>Discussion</w:t>
      </w:r>
    </w:p>
    <w:p w:rsidR="008F6A28" w:rsidRDefault="009F1AA1">
      <w:r>
        <w:rPr>
          <w:rFonts w:hint="eastAsia"/>
        </w:rPr>
        <w:t>D</w:t>
      </w:r>
      <w:r>
        <w:t xml:space="preserve">uring 119bis, </w:t>
      </w:r>
      <w:r>
        <w:t>RAN2 discussed the use of default CBR in the following cases, besides case 3, all the other cases are confirmed.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Session chair]: Check companies’ understanding (</w:t>
      </w:r>
      <w:r>
        <w:rPr>
          <w:lang w:val="en-US"/>
        </w:rPr>
        <w:t>assuming R17 default CBR is configured)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 xml:space="preserve">- </w:t>
      </w:r>
      <w:r>
        <w:rPr>
          <w:lang w:val="en-US"/>
        </w:rPr>
        <w:t>Case 3: full sensing, R16/17 normal pool, R16 default CBR or invalid case?</w:t>
      </w:r>
    </w:p>
    <w:p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 w:rsidR="008F6A28" w:rsidRDefault="009F1AA1">
      <w:r>
        <w:t>During 120, RAN2 has further discussed whether the use of R16 default CBR in the normal pool is a valid c</w:t>
      </w:r>
      <w:r>
        <w:t xml:space="preserve">ase and a LS was sent to RAN1 due to no consensus in RAN2. And RAN1 has replied the LS in last meeting as follows:   </w:t>
      </w:r>
    </w:p>
    <w:tbl>
      <w:tblPr>
        <w:tblW w:w="96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623"/>
      </w:tblGrid>
      <w:tr w:rsidR="008F6A28">
        <w:trPr>
          <w:trHeight w:val="1760"/>
        </w:trPr>
        <w:tc>
          <w:tcPr>
            <w:tcW w:w="9623" w:type="dxa"/>
          </w:tcPr>
          <w:p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</w:t>
            </w:r>
            <w:r>
              <w:rPr>
                <w:rFonts w:cs="Arial"/>
                <w:bCs/>
              </w:rPr>
              <w:t>.</w:t>
            </w:r>
          </w:p>
          <w:p w:rsidR="008F6A28" w:rsidRDefault="009F1AA1">
            <w:pPr>
              <w:spacing w:beforeLines="50" w:before="12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 xml:space="preserve">And </w:t>
      </w:r>
      <w:r>
        <w:rPr>
          <w:rFonts w:cs="Arial"/>
        </w:rPr>
        <w:t>during online session, the following 2 cases are further discussed in RAN2</w:t>
      </w:r>
    </w:p>
    <w:p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</w:t>
      </w:r>
      <w:r>
        <w:rPr>
          <w:rFonts w:cs="Arial"/>
        </w:rPr>
        <w:t xml:space="preserve"> configured</w:t>
      </w:r>
    </w:p>
    <w:p w:rsidR="008F6A28" w:rsidRDefault="009F1AA1">
      <w:pPr>
        <w:spacing w:before="120"/>
        <w:jc w:val="left"/>
      </w:pPr>
      <w:r>
        <w:t>A</w:t>
      </w:r>
      <w:r>
        <w:rPr>
          <w:rFonts w:hint="eastAsia"/>
        </w:rPr>
        <w:t>n</w:t>
      </w:r>
      <w:r>
        <w:t>d the following conclusion has been made</w:t>
      </w:r>
    </w:p>
    <w:p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>Agreement:</w:t>
      </w:r>
    </w:p>
    <w:p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RAN2 confirm the validity of Case-3 (usage of R16 default CBR for full sensing in normal pool). But no spec change for R16 at least. </w:t>
      </w:r>
    </w:p>
    <w:p w:rsidR="008F6A28" w:rsidRDefault="009F1AA1">
      <w:pPr>
        <w:spacing w:before="120"/>
        <w:jc w:val="left"/>
      </w:pPr>
      <w:r>
        <w:t xml:space="preserve">Thus, by following the guidance from online conclusion, </w:t>
      </w:r>
      <w:r>
        <w:t>the following questions are to check companies view on the whether/how of the spec change for each confirmed case (i.e., Case 1/2a/2b/3) for R17.</w:t>
      </w:r>
    </w:p>
    <w:p w:rsidR="008F6A28" w:rsidRDefault="009F1AA1">
      <w:pPr>
        <w:pStyle w:val="2"/>
      </w:pPr>
      <w:r>
        <w:rPr>
          <w:rFonts w:hint="eastAsia"/>
        </w:rPr>
        <w:t>C</w:t>
      </w:r>
      <w:r>
        <w:t>ase-1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DefaultCBR-PartialSensing</w:t>
      </w:r>
      <w:r>
        <w:rPr>
          <w:b/>
          <w:bCs/>
          <w:i/>
        </w:rPr>
        <w:t xml:space="preserve"> </w:t>
      </w:r>
      <w:r>
        <w:rPr>
          <w:b/>
          <w:bCs/>
        </w:rPr>
        <w:t>for partial sensing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88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89" w:author="Xiaomi_Li Zhao" w:date="2023-04-18T10:38:00Z">
              <w:r>
                <w:rPr>
                  <w:rFonts w:cs="Arial" w:hint="eastAsia"/>
                  <w:lang w:val="en-US" w:eastAsia="zh-CN"/>
                </w:rPr>
                <w:t>M</w:t>
              </w:r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0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91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92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93" w:author="Xiaomi_Li Zhao" w:date="2023-04-18T10:48:00Z">
              <w:r>
                <w:rPr>
                  <w:rFonts w:cs="Arial"/>
                  <w:lang w:eastAsia="zh-CN"/>
                </w:rPr>
                <w:t xml:space="preserve"> The definition of sl-DefaultCBR-PartialSensing</w:t>
              </w:r>
            </w:ins>
            <w:ins w:id="94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 w:rsidR="008F6A28">
        <w:trPr>
          <w:trHeight w:val="396"/>
          <w:jc w:val="center"/>
          <w:ins w:id="95" w:author="Nokia (Jakob)" w:date="2023-04-18T10:2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6" w:author="Nokia (Jakob)" w:date="2023-04-18T10:23:00Z"/>
                <w:rFonts w:cs="Arial"/>
                <w:lang w:eastAsia="zh-CN"/>
              </w:rPr>
            </w:pPr>
            <w:ins w:id="97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8" w:author="Nokia (Jakob)" w:date="2023-04-18T10:23:00Z"/>
                <w:rFonts w:cs="Arial"/>
                <w:lang w:eastAsia="zh-CN"/>
              </w:rPr>
            </w:pPr>
            <w:ins w:id="99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0" w:author="Nokia (Jakob)" w:date="2023-04-18T10:23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01" w:author="vivo(Jing)" w:date="2023-04-18T17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2" w:author="vivo(Jing)" w:date="2023-04-18T17:42:00Z"/>
                <w:rFonts w:cs="Arial"/>
              </w:rPr>
            </w:pPr>
            <w:ins w:id="103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4" w:author="vivo(Jing)" w:date="2023-04-18T17:42:00Z"/>
                <w:rFonts w:cs="Arial"/>
              </w:rPr>
            </w:pPr>
            <w:ins w:id="105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6" w:author="vivo(Jing)" w:date="2023-04-18T17:42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07" w:author="Lenovo (Joachim Löhr)" w:date="2023-04-18T12:2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8" w:author="Lenovo (Joachim Löhr)" w:date="2023-04-18T12:24:00Z"/>
                <w:rFonts w:cs="Arial"/>
                <w:lang w:val="de-DE"/>
                <w:rPrChange w:id="109" w:author="Lenovo (Joachim Löhr)" w:date="2023-04-18T12:24:00Z">
                  <w:rPr>
                    <w:ins w:id="110" w:author="Lenovo (Joachim Löhr)" w:date="2023-04-18T12:24:00Z"/>
                    <w:rFonts w:cs="Arial"/>
                  </w:rPr>
                </w:rPrChange>
              </w:rPr>
            </w:pPr>
            <w:ins w:id="111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12" w:author="Lenovo (Joachim Löhr)" w:date="2023-04-18T12:24:00Z"/>
                <w:rFonts w:cs="Arial"/>
                <w:lang w:val="de-DE"/>
                <w:rPrChange w:id="113" w:author="Lenovo (Joachim Löhr)" w:date="2023-04-18T12:24:00Z">
                  <w:rPr>
                    <w:ins w:id="114" w:author="Lenovo (Joachim Löhr)" w:date="2023-04-18T12:24:00Z"/>
                    <w:rFonts w:cs="Arial"/>
                  </w:rPr>
                </w:rPrChange>
              </w:rPr>
            </w:pPr>
            <w:ins w:id="115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16" w:author="Lenovo (Joachim Löhr)" w:date="2023-04-18T12:24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17" w:author="LG - Giwon Park" w:date="2023-04-18T20:5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8" w:author="LG - Giwon Park" w:date="2023-04-18T20:53:00Z"/>
                <w:rFonts w:eastAsia="맑은 고딕" w:cs="Arial"/>
                <w:lang w:val="de-DE" w:eastAsia="ko-KR"/>
              </w:rPr>
            </w:pPr>
            <w:ins w:id="119" w:author="LG - Giwon Park" w:date="2023-04-18T20:53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0" w:author="LG - Giwon Park" w:date="2023-04-18T20:53:00Z"/>
                <w:rFonts w:eastAsia="맑은 고딕" w:cs="Arial"/>
                <w:lang w:val="de-DE" w:eastAsia="ko-KR"/>
              </w:rPr>
            </w:pPr>
            <w:ins w:id="121" w:author="LG - Giwon Park" w:date="2023-04-18T20:53:00Z">
              <w:r>
                <w:rPr>
                  <w:rFonts w:eastAsia="맑은 고딕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2" w:author="LG - Giwon Park" w:date="2023-04-18T20:53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23" w:author="NEC(Boyuan)" w:date="2023-04-18T20:1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4" w:author="NEC(Boyuan)" w:date="2023-04-18T20:10:00Z"/>
                <w:rFonts w:eastAsia="DengXian" w:cs="Arial"/>
                <w:lang w:val="de-DE" w:eastAsia="zh-CN"/>
              </w:rPr>
            </w:pPr>
            <w:ins w:id="125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6" w:author="NEC(Boyuan)" w:date="2023-04-18T20:10:00Z"/>
                <w:rFonts w:eastAsia="DengXian" w:cs="Arial"/>
                <w:lang w:val="de-DE" w:eastAsia="zh-CN"/>
              </w:rPr>
            </w:pPr>
            <w:ins w:id="127" w:author="NEC(Boyuan)" w:date="2023-04-18T20:10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8" w:author="NEC(Boyuan)" w:date="2023-04-18T20:10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29" w:author="Apple - Zhibin Wu" w:date="2023-04-18T14:5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0" w:author="Apple - Zhibin Wu" w:date="2023-04-18T14:52:00Z"/>
                <w:rFonts w:eastAsia="DengXian" w:cs="Arial"/>
                <w:lang w:val="de-DE" w:eastAsia="zh-CN"/>
              </w:rPr>
            </w:pPr>
            <w:ins w:id="131" w:author="Apple - Zhibin Wu" w:date="2023-04-18T14:52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32" w:author="Apple - Zhibin Wu" w:date="2023-04-18T14:52:00Z"/>
                <w:rFonts w:eastAsia="DengXian" w:cs="Arial"/>
                <w:lang w:val="de-DE" w:eastAsia="zh-CN"/>
              </w:rPr>
            </w:pPr>
            <w:ins w:id="133" w:author="Apple - Zhibin Wu" w:date="2023-04-18T14:5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4" w:author="Apple - Zhibin Wu" w:date="2023-04-18T14:52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35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6" w:author="Intel-AA" w:date="2023-04-18T16:22:00Z"/>
                <w:rFonts w:eastAsia="DengXian" w:cs="Arial"/>
                <w:lang w:val="de-DE" w:eastAsia="zh-CN"/>
              </w:rPr>
            </w:pPr>
            <w:ins w:id="137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38" w:author="Intel-AA" w:date="2023-04-18T16:22:00Z"/>
                <w:rFonts w:eastAsia="DengXian" w:cs="Arial"/>
                <w:lang w:val="de-DE" w:eastAsia="zh-CN"/>
              </w:rPr>
            </w:pPr>
            <w:ins w:id="139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0" w:author="Intel-AA" w:date="2023-04-18T16:22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41" w:author="CATT" w:date="2023-04-19T14:2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2" w:author="CATT" w:date="2023-04-19T14:20:00Z"/>
                <w:rFonts w:eastAsia="DengXian" w:cs="Arial"/>
                <w:lang w:val="de-DE" w:eastAsia="zh-CN"/>
              </w:rPr>
            </w:pPr>
            <w:ins w:id="143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4" w:author="CATT" w:date="2023-04-19T14:20:00Z"/>
                <w:rFonts w:eastAsia="DengXian" w:cs="Arial"/>
                <w:lang w:val="de-DE" w:eastAsia="zh-CN"/>
              </w:rPr>
            </w:pPr>
            <w:ins w:id="145" w:author="CATT" w:date="2023-04-19T14:20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6" w:author="CATT" w:date="2023-04-19T14:20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147" w:author="ZTE" w:date="2023-04-19T16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8" w:author="ZTE" w:date="2023-04-19T16:55:00Z"/>
                <w:rFonts w:eastAsia="DengXian" w:cs="Arial"/>
                <w:lang w:val="en-US" w:eastAsia="zh-CN"/>
              </w:rPr>
            </w:pPr>
            <w:ins w:id="149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0" w:author="ZTE" w:date="2023-04-19T16:55:00Z"/>
                <w:rFonts w:eastAsia="DengXian" w:cs="Arial"/>
                <w:lang w:val="en-US" w:eastAsia="zh-CN"/>
              </w:rPr>
            </w:pPr>
            <w:ins w:id="151" w:author="ZTE" w:date="2023-04-19T16:55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2" w:author="ZTE" w:date="2023-04-19T16:55:00Z"/>
                <w:rFonts w:cs="Arial"/>
                <w:lang w:eastAsia="zh-CN"/>
              </w:rPr>
            </w:pPr>
          </w:p>
        </w:tc>
      </w:tr>
      <w:tr w:rsidR="00AC7970">
        <w:trPr>
          <w:trHeight w:val="396"/>
          <w:jc w:val="center"/>
          <w:ins w:id="153" w:author="Hyunjeong Kang (Samsung)" w:date="2023-04-20T15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54" w:author="Hyunjeong Kang (Samsung)" w:date="2023-04-20T15:27:00Z"/>
                <w:rFonts w:eastAsia="DengXian" w:cs="Arial" w:hint="eastAsia"/>
                <w:lang w:val="en-US" w:eastAsia="zh-CN"/>
              </w:rPr>
            </w:pPr>
            <w:ins w:id="155" w:author="Hyunjeong Kang (Samsung)" w:date="2023-04-20T15:27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56" w:author="Hyunjeong Kang (Samsung)" w:date="2023-04-20T15:27:00Z"/>
                <w:rFonts w:eastAsia="DengXian" w:cs="Arial" w:hint="eastAsia"/>
                <w:lang w:val="en-US" w:eastAsia="zh-CN"/>
              </w:rPr>
            </w:pPr>
            <w:ins w:id="157" w:author="Hyunjeong Kang (Samsung)" w:date="2023-04-20T15:27:00Z">
              <w:r w:rsidRPr="00433D39">
                <w:rPr>
                  <w:rFonts w:eastAsia="맑은 고딕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58" w:author="Hyunjeong Kang (Samsung)" w:date="2023-04-20T15:27:00Z"/>
                <w:rFonts w:cs="Arial"/>
                <w:lang w:eastAsia="zh-CN"/>
              </w:rPr>
            </w:pPr>
            <w:ins w:id="159" w:author="Hyunjeong Kang (Samsung)" w:date="2023-04-20T15:27:00Z">
              <w:r w:rsidRPr="00433D39">
                <w:rPr>
                  <w:rFonts w:eastAsia="맑은 고딕" w:cs="Arial" w:hint="eastAsia"/>
                  <w:lang w:eastAsia="ko-KR"/>
                </w:rPr>
                <w:t>MAC spec change is enough.</w:t>
              </w:r>
            </w:ins>
          </w:p>
        </w:tc>
      </w:tr>
    </w:tbl>
    <w:p w:rsidR="008F6A28" w:rsidRDefault="008F6A28">
      <w:pPr>
        <w:rPr>
          <w:b/>
          <w:bCs/>
        </w:rPr>
      </w:pPr>
    </w:p>
    <w:p w:rsidR="008F6A28" w:rsidRDefault="009F1AA1">
      <w:pPr>
        <w:spacing w:before="120"/>
      </w:pPr>
      <w:r>
        <w:t xml:space="preserve">The following changes to MAC spec have been proposed in </w:t>
      </w:r>
      <w:r>
        <w:t>R2-2302619/R2-2303215/R2-2302647, for Case-1</w:t>
      </w:r>
    </w:p>
    <w:p w:rsidR="008F6A28" w:rsidRDefault="009F1AA1"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160" w:author="OPPO-Bingxue" w:date="2023-04-14T15:10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spacing w:after="180"/>
              <w:ind w:left="1135" w:hanging="284"/>
              <w:jc w:val="left"/>
              <w:rPr>
                <w:ins w:id="161" w:author="OPPO-Bingxue" w:date="2023-04-14T15:10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162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measurement results are not available </w:t>
              </w:r>
              <w:r>
                <w:rPr>
                  <w:rFonts w:ascii="Times New Roman" w:hAnsi="Times New Roman" w:hint="eastAsia"/>
                </w:rPr>
                <w:t xml:space="preserve">in </w:t>
              </w:r>
              <w:r>
                <w:rPr>
                  <w:rFonts w:ascii="Times New Roman" w:hAnsi="Times New Roman" w:hint="eastAsia"/>
                </w:rPr>
                <w:t>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163" w:author="OPPO-Bingxue" w:date="2023-04-14T15:11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64" w:author="OPPO-Bingxue" w:date="2023-04-14T15:11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</w:t>
            </w:r>
            <w:r>
              <w:rPr>
                <w:rFonts w:ascii="Times New Roman" w:eastAsia="Yu Mincho" w:hAnsi="Times New Roman"/>
                <w:i/>
                <w:lang w:eastAsia="en-US"/>
              </w:rPr>
              <w:t>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</w:t>
            </w:r>
            <w:r>
              <w:rPr>
                <w:rFonts w:ascii="Times New Roman" w:eastAsia="Yu Mincho" w:hAnsi="Times New Roman"/>
                <w:lang w:eastAsia="en-US"/>
              </w:rPr>
              <w:t xml:space="preserve">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65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eastAsia="Yu Mincho" w:hAnsi="Times New Roman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:rsidR="008F6A28" w:rsidRDefault="009F1AA1">
      <w:pPr>
        <w:spacing w:before="120"/>
        <w:rPr>
          <w:b/>
        </w:rPr>
      </w:pPr>
      <w:r>
        <w:rPr>
          <w:b/>
        </w:rPr>
        <w:t>R2-230264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166" w:author="OPPO-Bingxue" w:date="2023-04-14T15:03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67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PSSCH-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MaxTxTransNumPSSCH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CBR-PriorityTxConfigList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</w:t>
            </w:r>
            <w:r>
              <w:rPr>
                <w:rFonts w:ascii="Times New Roman" w:hAnsi="Times New Roman"/>
                <w:szCs w:val="22"/>
                <w:lang w:eastAsia="en-US"/>
              </w:rPr>
              <w:lastRenderedPageBreak/>
              <w:t xml:space="preserve">5.1.27 of TS 38.215 [24] if CBR measurement results are available or the corresponding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default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TxConfigIndex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168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or the corresponding </w:t>
              </w:r>
            </w:ins>
            <w:ins w:id="169" w:author="OPPO-Bingxue" w:date="2023-04-14T15:05:00Z">
              <w:r>
                <w:rPr>
                  <w:rFonts w:ascii="Times New Roman" w:eastAsia="Yu Mincho" w:hAnsi="Times New Roman"/>
                  <w:i/>
                  <w:lang w:eastAsia="en-US"/>
                </w:rPr>
                <w:t>sl-DefaultCBR-PartialSensing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</w:t>
              </w:r>
            </w:ins>
            <w:ins w:id="170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configured by RRC if partial sensing is selected and </w:t>
              </w:r>
              <w:r>
                <w:rPr>
                  <w:rFonts w:ascii="Times New Roman" w:eastAsia="Yu Mincho" w:hAnsi="Times New Roman"/>
                  <w:lang w:eastAsia="en-GB"/>
                </w:rPr>
                <w:t>the number of SL RSSI measurement slots over CBR measurement window is below</w:t>
              </w:r>
              <w:r>
                <w:rPr>
                  <w:rFonts w:ascii="Times New Roman" w:eastAsia="Yu Mincho" w:hAnsi="Times New Roman"/>
                  <w:lang w:eastAsia="en-GB"/>
                </w:rPr>
                <w:t xml:space="preserve"> </w:t>
              </w:r>
              <w:r>
                <w:rPr>
                  <w:rFonts w:ascii="Times New Roman" w:eastAsia="Yu Mincho" w:hAnsi="Times New Roman"/>
                  <w:i/>
                  <w:lang w:eastAsia="en-GB"/>
                </w:rPr>
                <w:t>sl-MinNumRssiMeasurementSlots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in case the </w:t>
              </w:r>
            </w:ins>
            <w:ins w:id="171" w:author="OPPO-Bingxue" w:date="2023-04-14T15:07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</w:ins>
            <w:ins w:id="172" w:author="OPPO-Bingxue" w:date="2023-04-04T10:23:00Z"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 w:rsidR="008F6A28" w:rsidRDefault="009F1AA1">
      <w:pPr>
        <w:spacing w:before="120"/>
      </w:pPr>
      <w:r>
        <w:lastRenderedPageBreak/>
        <w:t>If the answer in Question 1-1 to MAC spec impact is Yes, the following question is to check companies’ view on the detailed wording of MA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PartialSensing </w:t>
      </w:r>
      <w:r>
        <w:rPr>
          <w:b/>
          <w:bCs/>
        </w:rPr>
        <w:t>for partial sensing in R17 norm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9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3: As proposed in R2-2302647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4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173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174" w:name="OLE_LINK2"/>
            <w:bookmarkStart w:id="175" w:name="OLE_LINK1"/>
            <w:r>
              <w:rPr>
                <w:rFonts w:cs="Arial"/>
                <w:lang w:eastAsia="zh-CN"/>
              </w:rPr>
              <w:t>CBR result not available</w:t>
            </w:r>
            <w:bookmarkEnd w:id="174"/>
            <w:bookmarkEnd w:id="175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76" w:author="Xiaomi_Li Zhao" w:date="2023-04-18T10:4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77" w:author="Xiaomi_Li Zhao" w:date="2023-04-18T10:49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8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179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180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ins w:id="181" w:author="Xiaomi_Li Zhao" w:date="2023-04-18T10:49:00Z">
              <w:r>
                <w:rPr>
                  <w:rFonts w:cs="Arial"/>
                  <w:lang w:eastAsia="zh-CN"/>
                </w:rPr>
                <w:t>Also we don’t think exceptional pool can be configured with partial sensing</w:t>
              </w:r>
            </w:ins>
            <w:ins w:id="182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</w:t>
              </w:r>
              <w:r>
                <w:rPr>
                  <w:rFonts w:cs="Arial"/>
                  <w:i/>
                  <w:lang w:eastAsia="zh-CN"/>
                </w:rPr>
                <w:t>ceptional</w:t>
              </w:r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183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184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185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186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187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188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189" w:author="Xiaomi_Li Zhao" w:date="2023-04-18T10:52:00Z">
              <w:r>
                <w:rPr>
                  <w:rFonts w:cs="Arial"/>
                  <w:lang w:eastAsia="zh-CN"/>
                </w:rPr>
                <w:t xml:space="preserve">. So we can accept option 1. 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190" w:author="vivo(Jing)" w:date="2023-04-18T17:4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191" w:author="Nokia (Jakob)" w:date="2023-04-18T10:26:00Z"/>
          <w:trPrChange w:id="192" w:author="vivo(Jing)" w:date="2023-04-18T17:4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93" w:author="vivo(Jing)" w:date="2023-04-18T17:4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94" w:author="Nokia (Jakob)" w:date="2023-04-18T10:26:00Z"/>
                <w:rFonts w:cs="Arial"/>
                <w:lang w:eastAsia="zh-CN"/>
              </w:rPr>
            </w:pPr>
            <w:ins w:id="195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96" w:author="vivo(Jing)" w:date="2023-04-18T17:4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97" w:author="Nokia (Jakob)" w:date="2023-04-18T10:26:00Z"/>
                <w:rFonts w:cs="Arial"/>
                <w:lang w:eastAsia="zh-CN"/>
              </w:rPr>
            </w:pPr>
            <w:ins w:id="198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199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00" w:author="vivo(Jing)" w:date="2023-04-18T17:4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01" w:author="Nokia (Jakob)" w:date="2023-04-18T10:26:00Z"/>
                <w:rFonts w:cs="Arial"/>
                <w:lang w:eastAsia="zh-CN"/>
              </w:rPr>
            </w:pPr>
            <w:ins w:id="202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03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04" w:author="vivo(Jing)" w:date="2023-04-18T17:43:00Z"/>
          <w:trPrChange w:id="205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6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07" w:author="vivo(Jing)" w:date="2023-04-18T17:43:00Z"/>
                <w:rFonts w:cs="Arial"/>
              </w:rPr>
            </w:pPr>
            <w:ins w:id="208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09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10" w:author="vivo(Jing)" w:date="2023-04-18T17:43:00Z"/>
                <w:rFonts w:cs="Arial"/>
                <w:lang w:eastAsia="zh-CN"/>
              </w:rPr>
            </w:pPr>
            <w:ins w:id="211" w:author="vivo(Jing)" w:date="2023-04-18T17:43:00Z">
              <w:r>
                <w:rPr>
                  <w:rFonts w:cs="Arial"/>
                </w:rPr>
                <w:t>Option-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12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13" w:author="vivo(Jing)" w:date="2023-04-18T17:43:00Z"/>
                <w:rFonts w:cs="Arial"/>
              </w:rPr>
            </w:pPr>
            <w:ins w:id="214" w:author="vivo(Jing)" w:date="2023-04-18T17:43:00Z">
              <w:r>
                <w:rPr>
                  <w:rFonts w:cs="Arial"/>
                </w:rPr>
                <w:t>Simple.</w:t>
              </w:r>
              <w:r>
                <w:rPr>
                  <w:rFonts w:cs="Arial" w:hint="eastAsia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Option seems over</w:t>
              </w:r>
            </w:ins>
            <w:ins w:id="215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16" w:author="vivo(Jing)" w:date="2023-04-18T17:45:00Z">
              <w:r>
                <w:rPr>
                  <w:rFonts w:cs="Arial"/>
                </w:rPr>
                <w:t xml:space="preserve">more </w:t>
              </w:r>
              <w:r>
                <w:rPr>
                  <w:rFonts w:cs="Arial"/>
                </w:rPr>
                <w:t>comprehensive to cover the exceptional pool case.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17" w:author="LG - Giwon Park" w:date="2023-04-18T20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18" w:author="Lenovo (Joachim Löhr)" w:date="2023-04-18T12:26:00Z"/>
          <w:trPrChange w:id="219" w:author="LG - Giwon Park" w:date="2023-04-18T20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0" w:author="LG - Giwon Park" w:date="2023-04-18T20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21" w:author="Lenovo (Joachim Löhr)" w:date="2023-04-18T12:26:00Z"/>
                <w:rFonts w:cs="Arial"/>
                <w:lang w:val="de-DE"/>
                <w:rPrChange w:id="222" w:author="Lenovo (Joachim Löhr)" w:date="2023-04-18T12:26:00Z">
                  <w:rPr>
                    <w:ins w:id="223" w:author="Lenovo (Joachim Löhr)" w:date="2023-04-18T12:26:00Z"/>
                    <w:rFonts w:cs="Arial"/>
                  </w:rPr>
                </w:rPrChange>
              </w:rPr>
            </w:pPr>
            <w:ins w:id="224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25" w:author="LG - Giwon Park" w:date="2023-04-18T20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26" w:author="Lenovo (Joachim Löhr)" w:date="2023-04-18T12:26:00Z"/>
                <w:rFonts w:cs="Arial"/>
                <w:lang w:val="de-DE"/>
                <w:rPrChange w:id="227" w:author="Lenovo (Joachim Löhr)" w:date="2023-04-18T12:26:00Z">
                  <w:rPr>
                    <w:ins w:id="228" w:author="Lenovo (Joachim Löhr)" w:date="2023-04-18T12:26:00Z"/>
                    <w:rFonts w:cs="Arial"/>
                  </w:rPr>
                </w:rPrChange>
              </w:rPr>
            </w:pPr>
            <w:ins w:id="229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30" w:author="LG - Giwon Park" w:date="2023-04-18T20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31" w:author="Lenovo (Joachim Löhr)" w:date="2023-04-18T12:26:00Z"/>
                <w:rFonts w:cs="Arial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32" w:author="NEC(Boyuan)" w:date="2023-04-18T20:1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33" w:author="LG - Giwon Park" w:date="2023-04-18T20:53:00Z"/>
          <w:trPrChange w:id="234" w:author="NEC(Boyuan)" w:date="2023-04-18T20:11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5" w:author="NEC(Boyuan)" w:date="2023-04-18T20:11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36" w:author="LG - Giwon Park" w:date="2023-04-18T20:53:00Z"/>
                <w:rFonts w:eastAsia="맑은 고딕" w:cs="Arial"/>
                <w:lang w:val="de-DE" w:eastAsia="ko-KR"/>
              </w:rPr>
            </w:pPr>
            <w:ins w:id="237" w:author="LG - Giwon Park" w:date="2023-04-18T20:53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8" w:author="NEC(Boyuan)" w:date="2023-04-18T20:11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39" w:author="LG - Giwon Park" w:date="2023-04-18T20:53:00Z"/>
                <w:rFonts w:eastAsia="맑은 고딕" w:cs="Arial"/>
                <w:lang w:val="de-DE" w:eastAsia="ko-KR"/>
              </w:rPr>
            </w:pPr>
            <w:ins w:id="240" w:author="LG - Giwon Park" w:date="2023-04-18T20:53:00Z">
              <w:r>
                <w:rPr>
                  <w:rFonts w:eastAsia="맑은 고딕" w:cs="Arial" w:hint="eastAsia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41" w:author="NEC(Boyuan)" w:date="2023-04-18T20:11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42" w:author="LG - Giwon Park" w:date="2023-04-18T20:53:00Z"/>
                <w:rFonts w:cs="Arial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43" w:author="Apple - Zhibin Wu" w:date="2023-04-18T14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44" w:author="NEC(Boyuan)" w:date="2023-04-18T20:11:00Z"/>
          <w:trPrChange w:id="245" w:author="Apple - Zhibin Wu" w:date="2023-04-18T14:5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46" w:author="Apple - Zhibin Wu" w:date="2023-04-18T14:5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7" w:author="NEC(Boyuan)" w:date="2023-04-18T20:11:00Z"/>
                <w:rFonts w:eastAsia="DengXian" w:cs="Arial"/>
                <w:lang w:val="de-DE" w:eastAsia="zh-CN"/>
                <w:rPrChange w:id="248" w:author="NEC(Boyuan)" w:date="2023-04-18T20:11:00Z">
                  <w:rPr>
                    <w:ins w:id="249" w:author="NEC(Boyuan)" w:date="2023-04-18T20:11:00Z"/>
                    <w:rFonts w:eastAsia="맑은 고딕" w:cs="Arial"/>
                    <w:lang w:val="de-DE" w:eastAsia="ko-KR"/>
                  </w:rPr>
                </w:rPrChange>
              </w:rPr>
            </w:pPr>
            <w:ins w:id="250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1" w:author="Apple - Zhibin Wu" w:date="2023-04-18T14:5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52" w:author="NEC(Boyuan)" w:date="2023-04-18T20:11:00Z"/>
                <w:rFonts w:eastAsia="DengXian" w:cs="Arial"/>
                <w:lang w:val="de-DE" w:eastAsia="zh-CN"/>
                <w:rPrChange w:id="253" w:author="NEC(Boyuan)" w:date="2023-04-18T20:11:00Z">
                  <w:rPr>
                    <w:ins w:id="254" w:author="NEC(Boyuan)" w:date="2023-04-18T20:11:00Z"/>
                    <w:rFonts w:eastAsia="맑은 고딕" w:cs="Arial"/>
                    <w:lang w:val="de-DE" w:eastAsia="ko-KR"/>
                  </w:rPr>
                </w:rPrChange>
              </w:rPr>
            </w:pPr>
            <w:ins w:id="255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56" w:author="Apple - Zhibin Wu" w:date="2023-04-18T14:5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57" w:author="NEC(Boyuan)" w:date="2023-04-18T20:11:00Z"/>
                <w:rFonts w:cs="Arial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58" w:author="Apple - Zhibin Wu" w:date="2023-04-18T14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59" w:author="Apple - Zhibin Wu" w:date="2023-04-18T14:53:00Z"/>
          <w:trPrChange w:id="260" w:author="Apple - Zhibin Wu" w:date="2023-04-18T14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1" w:author="Apple - Zhibin Wu" w:date="2023-04-18T14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2" w:author="Apple - Zhibin Wu" w:date="2023-04-18T14:53:00Z"/>
                <w:rFonts w:eastAsia="DengXian" w:cs="Arial"/>
                <w:lang w:val="de-DE" w:eastAsia="zh-CN"/>
              </w:rPr>
            </w:pPr>
            <w:ins w:id="263" w:author="Apple - Zhibin Wu" w:date="2023-04-18T14:53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4" w:author="Apple - Zhibin Wu" w:date="2023-04-18T14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65" w:author="Apple - Zhibin Wu" w:date="2023-04-18T14:53:00Z"/>
                <w:rFonts w:eastAsia="DengXian" w:cs="Arial"/>
                <w:lang w:val="de-DE" w:eastAsia="zh-CN"/>
              </w:rPr>
            </w:pPr>
            <w:ins w:id="266" w:author="Apple - Zhibin Wu" w:date="2023-04-18T14:54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267" w:author="Apple - Zhibin Wu" w:date="2023-04-18T14:55:00Z">
              <w:r>
                <w:rPr>
                  <w:rFonts w:eastAsia="DengXian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68" w:author="Apple - Zhibin Wu" w:date="2023-04-18T14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9" w:author="Apple - Zhibin Wu" w:date="2023-04-18T14:53:00Z"/>
                <w:rFonts w:cs="Arial"/>
                <w:lang w:val="en-US"/>
                <w:rPrChange w:id="270" w:author="Apple - Zhibin Wu" w:date="2023-04-18T14:54:00Z">
                  <w:rPr>
                    <w:ins w:id="271" w:author="Apple - Zhibin Wu" w:date="2023-04-18T14:53:00Z"/>
                    <w:rFonts w:cs="Arial"/>
                  </w:rPr>
                </w:rPrChange>
              </w:rPr>
            </w:pPr>
            <w:ins w:id="272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273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274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275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276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277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78" w:author="CATT" w:date="2023-04-19T14:2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79" w:author="Apple - Zhibin Wu" w:date="2023-04-18T14:54:00Z"/>
          <w:trPrChange w:id="280" w:author="CATT" w:date="2023-04-19T14:20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1" w:author="CATT" w:date="2023-04-19T14:20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2" w:author="Apple - Zhibin Wu" w:date="2023-04-18T14:54:00Z"/>
                <w:rFonts w:eastAsia="DengXian" w:cs="Arial"/>
                <w:lang w:val="de-DE" w:eastAsia="zh-CN"/>
              </w:rPr>
            </w:pPr>
            <w:ins w:id="283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4" w:author="CATT" w:date="2023-04-19T14:20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85" w:author="Apple - Zhibin Wu" w:date="2023-04-18T14:54:00Z"/>
                <w:rFonts w:eastAsia="DengXian" w:cs="Arial"/>
                <w:lang w:val="de-DE" w:eastAsia="zh-CN"/>
              </w:rPr>
            </w:pPr>
            <w:ins w:id="286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</w:t>
              </w:r>
              <w:r>
                <w:rPr>
                  <w:rFonts w:eastAsia="DengXian" w:cs="Arial"/>
                  <w:lang w:val="de-DE"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87" w:author="CATT" w:date="2023-04-19T14:20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88" w:author="Apple - Zhibin Wu" w:date="2023-04-18T14:54:00Z"/>
                <w:rFonts w:cs="Arial"/>
                <w:lang w:val="en-US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89" w:author="ZTE" w:date="2023-04-19T16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90" w:author="CATT" w:date="2023-04-19T14:20:00Z"/>
          <w:trPrChange w:id="291" w:author="ZTE" w:date="2023-04-19T16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2" w:author="ZTE" w:date="2023-04-19T16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93" w:author="CATT" w:date="2023-04-19T14:20:00Z"/>
                <w:rFonts w:eastAsia="DengXian" w:cs="Arial"/>
                <w:lang w:val="de-DE" w:eastAsia="zh-CN"/>
              </w:rPr>
            </w:pPr>
            <w:ins w:id="294" w:author="CATT" w:date="2023-04-19T14:21:00Z">
              <w:r>
                <w:rPr>
                  <w:rFonts w:eastAsia="DengXian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5" w:author="ZTE" w:date="2023-04-19T16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96" w:author="CATT" w:date="2023-04-19T14:20:00Z"/>
                <w:rFonts w:eastAsia="DengXian" w:cs="Arial"/>
                <w:lang w:val="de-DE" w:eastAsia="zh-CN"/>
              </w:rPr>
            </w:pPr>
            <w:ins w:id="297" w:author="CATT" w:date="2023-04-19T14:21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98" w:author="ZTE" w:date="2023-04-19T16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99" w:author="CATT" w:date="2023-04-19T14:20:00Z"/>
                <w:rFonts w:eastAsiaTheme="minorEastAsia" w:cs="Arial"/>
                <w:lang w:val="en-US" w:eastAsia="zh-CN"/>
              </w:rPr>
            </w:pPr>
            <w:ins w:id="300" w:author="CATT" w:date="2023-04-19T14:22:00Z">
              <w:r>
                <w:rPr>
                  <w:rFonts w:cs="Arial" w:hint="eastAsia"/>
                  <w:lang w:eastAsia="zh-CN"/>
                </w:rPr>
                <w:t>O</w:t>
              </w:r>
              <w:r>
                <w:rPr>
                  <w:rFonts w:cs="Arial"/>
                  <w:lang w:eastAsia="zh-CN"/>
                </w:rPr>
                <w:t>p</w:t>
              </w:r>
              <w:r>
                <w:rPr>
                  <w:rFonts w:cs="Arial" w:hint="eastAsia"/>
                  <w:lang w:eastAsia="zh-CN"/>
                </w:rPr>
                <w:t xml:space="preserve">tion 1 is aligned to the </w:t>
              </w:r>
              <w:r>
                <w:rPr>
                  <w:rFonts w:cs="Arial"/>
                  <w:lang w:eastAsia="zh-CN"/>
                </w:rPr>
                <w:t>agreement</w:t>
              </w:r>
              <w:r>
                <w:rPr>
                  <w:rFonts w:cs="Arial" w:hint="eastAsia"/>
                  <w:lang w:eastAsia="zh-CN"/>
                </w:rPr>
                <w:t xml:space="preserve"> and </w:t>
              </w:r>
            </w:ins>
            <w:ins w:id="301" w:author="CATT" w:date="2023-04-19T14:23:00Z">
              <w:r>
                <w:rPr>
                  <w:rFonts w:cs="Arial" w:hint="eastAsia"/>
                  <w:lang w:eastAsia="zh-CN"/>
                </w:rPr>
                <w:t xml:space="preserve">make the case more clear, i.e., </w:t>
              </w:r>
              <w:r>
                <w:rPr>
                  <w:rFonts w:cs="Arial"/>
                  <w:lang w:eastAsia="zh-CN"/>
                </w:rPr>
                <w:t>sl-DefaultCBR-PartialSensing</w:t>
              </w:r>
              <w:r>
                <w:rPr>
                  <w:rFonts w:cs="Arial" w:hint="eastAsia"/>
                  <w:lang w:eastAsia="zh-CN"/>
                </w:rPr>
                <w:t xml:space="preserve"> is </w:t>
              </w:r>
            </w:ins>
            <w:ins w:id="302" w:author="CATT" w:date="2023-04-19T14:24:00Z">
              <w:r>
                <w:rPr>
                  <w:rFonts w:cs="Arial" w:hint="eastAsia"/>
                  <w:lang w:eastAsia="zh-CN"/>
                </w:rPr>
                <w:t xml:space="preserve">used </w:t>
              </w:r>
            </w:ins>
            <w:ins w:id="303" w:author="CATT" w:date="2023-04-19T14:23:00Z">
              <w:r>
                <w:rPr>
                  <w:rFonts w:cs="Arial" w:hint="eastAsia"/>
                  <w:lang w:eastAsia="zh-CN"/>
                </w:rPr>
                <w:t xml:space="preserve">for </w:t>
              </w:r>
            </w:ins>
            <w:ins w:id="304" w:author="CATT" w:date="2023-04-19T14:24:00Z">
              <w:r>
                <w:rPr>
                  <w:rFonts w:cs="Arial" w:hint="eastAsia"/>
                  <w:lang w:eastAsia="zh-CN"/>
                </w:rPr>
                <w:t xml:space="preserve">partial sensing and </w:t>
              </w:r>
            </w:ins>
            <w:ins w:id="305" w:author="CATT" w:date="2023-04-19T14:23:00Z">
              <w:r>
                <w:rPr>
                  <w:rFonts w:cs="Arial" w:hint="eastAsia"/>
                  <w:lang w:eastAsia="zh-CN"/>
                </w:rPr>
                <w:t xml:space="preserve">the </w:t>
              </w:r>
            </w:ins>
            <w:ins w:id="306" w:author="CATT" w:date="2023-04-19T14:24:00Z">
              <w:r>
                <w:rPr>
                  <w:rFonts w:cs="Arial" w:hint="eastAsia"/>
                  <w:lang w:eastAsia="zh-CN"/>
                </w:rPr>
                <w:t>normal pool.</w:t>
              </w:r>
            </w:ins>
          </w:p>
        </w:tc>
      </w:tr>
      <w:tr w:rsidR="008F6A28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07" w:author="Hyunjeong Kang (Samsung)" w:date="2023-04-20T15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08" w:author="ZTE" w:date="2023-04-19T16:56:00Z"/>
          <w:trPrChange w:id="309" w:author="Hyunjeong Kang (Samsung)" w:date="2023-04-20T15:2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10" w:author="Hyunjeong Kang (Samsung)" w:date="2023-04-20T15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11" w:author="ZTE" w:date="2023-04-19T16:56:00Z"/>
                <w:rFonts w:eastAsia="DengXian" w:cs="Arial"/>
                <w:lang w:val="en-US" w:eastAsia="zh-CN"/>
              </w:rPr>
            </w:pPr>
            <w:ins w:id="312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13" w:author="Hyunjeong Kang (Samsung)" w:date="2023-04-20T15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14" w:author="ZTE" w:date="2023-04-19T16:56:00Z"/>
                <w:rFonts w:eastAsia="DengXian" w:cs="Arial"/>
                <w:lang w:val="en-US" w:eastAsia="zh-CN"/>
              </w:rPr>
            </w:pPr>
            <w:ins w:id="315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16" w:author="Hyunjeong Kang (Samsung)" w:date="2023-04-20T15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17" w:author="ZTE" w:date="2023-04-19T16:56:00Z"/>
                <w:rFonts w:cs="Arial"/>
                <w:lang w:eastAsia="zh-CN"/>
              </w:rPr>
            </w:pPr>
          </w:p>
        </w:tc>
      </w:tr>
      <w:tr w:rsidR="00AC7970">
        <w:trPr>
          <w:trHeight w:val="396"/>
          <w:jc w:val="center"/>
          <w:ins w:id="318" w:author="Hyunjeong Kang (Samsung)" w:date="2023-04-20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19" w:author="Hyunjeong Kang (Samsung)" w:date="2023-04-20T15:27:00Z"/>
                <w:rFonts w:eastAsia="DengXian" w:cs="Arial" w:hint="eastAsia"/>
                <w:lang w:val="en-US" w:eastAsia="zh-CN"/>
              </w:rPr>
            </w:pPr>
            <w:ins w:id="320" w:author="Hyunjeong Kang (Samsung)" w:date="2023-04-20T15:27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21" w:author="Hyunjeong Kang (Samsung)" w:date="2023-04-20T15:27:00Z"/>
                <w:rFonts w:eastAsia="DengXian" w:cs="Arial" w:hint="eastAsia"/>
                <w:lang w:val="en-US" w:eastAsia="zh-CN"/>
              </w:rPr>
            </w:pPr>
            <w:ins w:id="322" w:author="Hyunjeong Kang (Samsung)" w:date="2023-04-20T15:27:00Z">
              <w:r w:rsidRPr="00433D39">
                <w:rPr>
                  <w:rFonts w:eastAsia="맑은 고딕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23" w:author="Hyunjeong Kang (Samsung)" w:date="2023-04-20T15:27:00Z"/>
                <w:rFonts w:cs="Arial"/>
                <w:lang w:eastAsia="zh-CN"/>
              </w:rPr>
            </w:pPr>
            <w:ins w:id="324" w:author="Hyunjeong Kang (Samsung)" w:date="2023-04-20T15:28:00Z">
              <w:r>
                <w:rPr>
                  <w:rFonts w:eastAsia="맑은 고딕" w:cs="Arial"/>
                  <w:lang w:eastAsia="ko-KR"/>
                </w:rPr>
                <w:t>Same view as Apple</w:t>
              </w:r>
            </w:ins>
          </w:p>
        </w:tc>
      </w:tr>
    </w:tbl>
    <w:p w:rsidR="008F6A28" w:rsidRDefault="009F1AA1">
      <w:pPr>
        <w:pStyle w:val="2"/>
      </w:pPr>
      <w:r>
        <w:rPr>
          <w:rFonts w:hint="eastAsia"/>
        </w:rPr>
        <w:t>C</w:t>
      </w:r>
      <w:r>
        <w:t>ase-2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 xml:space="preserve">sl-DefaultCBR-RandomSelection </w:t>
      </w:r>
      <w:r>
        <w:rPr>
          <w:b/>
          <w:bCs/>
        </w:rPr>
        <w:t>for random selection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325" w:author="Xiaomi_Li Zhao" w:date="2023-04-18T10:5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326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327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 w:rsidR="008F6A28">
        <w:trPr>
          <w:trHeight w:val="396"/>
          <w:jc w:val="center"/>
          <w:ins w:id="328" w:author="Nokia (Jakob)" w:date="2023-04-18T10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9" w:author="Nokia (Jakob)" w:date="2023-04-18T10:27:00Z"/>
                <w:rFonts w:cs="Arial"/>
                <w:lang w:eastAsia="zh-CN"/>
              </w:rPr>
            </w:pPr>
            <w:ins w:id="330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31" w:author="Nokia (Jakob)" w:date="2023-04-18T10:27:00Z"/>
                <w:rFonts w:cs="Arial"/>
                <w:lang w:eastAsia="zh-CN"/>
              </w:rPr>
            </w:pPr>
            <w:ins w:id="332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33" w:author="Nokia (Jakob)" w:date="2023-04-18T10:27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34" w:author="vivo(Jing)" w:date="2023-04-18T17:4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35" w:author="vivo(Jing)" w:date="2023-04-18T17:45:00Z"/>
                <w:rFonts w:cs="Arial"/>
              </w:rPr>
            </w:pPr>
            <w:ins w:id="336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37" w:author="vivo(Jing)" w:date="2023-04-18T17:45:00Z"/>
                <w:rFonts w:cs="Arial"/>
              </w:rPr>
            </w:pPr>
            <w:ins w:id="338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39" w:author="vivo(Jing)" w:date="2023-04-18T17:45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40" w:author="Lenovo (Joachim Löhr)" w:date="2023-04-18T12:2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41" w:author="Lenovo (Joachim Löhr)" w:date="2023-04-18T12:26:00Z"/>
                <w:rFonts w:cs="Arial"/>
                <w:lang w:val="de-DE"/>
                <w:rPrChange w:id="342" w:author="Lenovo (Joachim Löhr)" w:date="2023-04-18T12:26:00Z">
                  <w:rPr>
                    <w:ins w:id="343" w:author="Lenovo (Joachim Löhr)" w:date="2023-04-18T12:26:00Z"/>
                    <w:rFonts w:cs="Arial"/>
                  </w:rPr>
                </w:rPrChange>
              </w:rPr>
            </w:pPr>
            <w:ins w:id="344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345" w:author="Lenovo (Joachim Löhr)" w:date="2023-04-18T12:26:00Z"/>
                <w:rFonts w:cs="Arial"/>
                <w:lang w:val="de-DE"/>
                <w:rPrChange w:id="346" w:author="Lenovo (Joachim Löhr)" w:date="2023-04-18T12:26:00Z">
                  <w:rPr>
                    <w:ins w:id="347" w:author="Lenovo (Joachim Löhr)" w:date="2023-04-18T12:26:00Z"/>
                    <w:rFonts w:cs="Arial"/>
                  </w:rPr>
                </w:rPrChange>
              </w:rPr>
            </w:pPr>
            <w:ins w:id="348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49" w:author="Lenovo (Joachim Löhr)" w:date="2023-04-18T12:26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50" w:author="LG - Giwon Park" w:date="2023-04-18T20:5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51" w:author="LG - Giwon Park" w:date="2023-04-18T20:54:00Z"/>
                <w:rFonts w:eastAsia="맑은 고딕" w:cs="Arial"/>
                <w:lang w:val="de-DE" w:eastAsia="ko-KR"/>
              </w:rPr>
            </w:pPr>
            <w:ins w:id="352" w:author="LG - Giwon Park" w:date="2023-04-18T20:54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53" w:author="LG - Giwon Park" w:date="2023-04-18T20:54:00Z"/>
                <w:rFonts w:eastAsia="맑은 고딕" w:cs="Arial"/>
                <w:lang w:val="de-DE" w:eastAsia="ko-KR"/>
              </w:rPr>
            </w:pPr>
            <w:ins w:id="354" w:author="LG - Giwon Park" w:date="2023-04-18T20:54:00Z">
              <w:r>
                <w:rPr>
                  <w:rFonts w:eastAsia="맑은 고딕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55" w:author="LG - Giwon Park" w:date="2023-04-18T20:54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56" w:author="NEC(Boyuan)" w:date="2023-04-18T20:11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57" w:author="NEC(Boyuan)" w:date="2023-04-18T20:11:00Z"/>
                <w:rFonts w:eastAsia="DengXian" w:cs="Arial"/>
                <w:lang w:val="de-DE" w:eastAsia="zh-CN"/>
                <w:rPrChange w:id="358" w:author="NEC(Boyuan)" w:date="2023-04-18T20:11:00Z">
                  <w:rPr>
                    <w:ins w:id="359" w:author="NEC(Boyuan)" w:date="2023-04-18T20:11:00Z"/>
                    <w:rFonts w:eastAsia="맑은 고딕" w:cs="Arial"/>
                    <w:lang w:val="de-DE" w:eastAsia="ko-KR"/>
                  </w:rPr>
                </w:rPrChange>
              </w:rPr>
            </w:pPr>
            <w:ins w:id="360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361" w:author="NEC(Boyuan)" w:date="2023-04-18T20:11:00Z"/>
                <w:rFonts w:eastAsia="DengXian" w:cs="Arial"/>
                <w:lang w:val="de-DE" w:eastAsia="zh-CN"/>
                <w:rPrChange w:id="362" w:author="NEC(Boyuan)" w:date="2023-04-18T20:11:00Z">
                  <w:rPr>
                    <w:ins w:id="363" w:author="NEC(Boyuan)" w:date="2023-04-18T20:11:00Z"/>
                    <w:rFonts w:eastAsia="맑은 고딕" w:cs="Arial"/>
                    <w:lang w:val="de-DE" w:eastAsia="ko-KR"/>
                  </w:rPr>
                </w:rPrChange>
              </w:rPr>
            </w:pPr>
            <w:ins w:id="364" w:author="NEC(Boyuan)" w:date="2023-04-18T20:11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</w:ins>
            <w:ins w:id="365" w:author="NEC(Boyuan)" w:date="2023-04-18T20:12:00Z"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66" w:author="NEC(Boyuan)" w:date="2023-04-18T20:11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67" w:author="Apple - Zhibin Wu" w:date="2023-04-18T14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68" w:author="Apple - Zhibin Wu" w:date="2023-04-18T14:55:00Z"/>
                <w:rFonts w:eastAsia="DengXian" w:cs="Arial"/>
                <w:lang w:val="de-DE" w:eastAsia="zh-CN"/>
              </w:rPr>
            </w:pPr>
            <w:ins w:id="369" w:author="Apple - Zhibin Wu" w:date="2023-04-18T14:55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70" w:author="Apple - Zhibin Wu" w:date="2023-04-18T14:55:00Z"/>
                <w:rFonts w:eastAsia="DengXian" w:cs="Arial"/>
                <w:lang w:val="de-DE" w:eastAsia="zh-CN"/>
              </w:rPr>
            </w:pPr>
            <w:ins w:id="371" w:author="Apple - Zhibin Wu" w:date="2023-04-18T14:55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72" w:author="Apple - Zhibin Wu" w:date="2023-04-18T14:55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73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74" w:author="Intel-AA" w:date="2023-04-18T16:22:00Z"/>
                <w:rFonts w:eastAsia="DengXian" w:cs="Arial"/>
                <w:lang w:val="de-DE" w:eastAsia="zh-CN"/>
              </w:rPr>
            </w:pPr>
            <w:ins w:id="375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76" w:author="Intel-AA" w:date="2023-04-18T16:22:00Z"/>
                <w:rFonts w:eastAsia="DengXian" w:cs="Arial"/>
                <w:lang w:val="de-DE" w:eastAsia="zh-CN"/>
              </w:rPr>
            </w:pPr>
            <w:ins w:id="377" w:author="Intel-AA" w:date="2023-04-18T16:22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78" w:author="Intel-AA" w:date="2023-04-18T16:22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79" w:author="CATT" w:date="2023-04-19T14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80" w:author="CATT" w:date="2023-04-19T14:25:00Z"/>
                <w:rFonts w:eastAsia="DengXian" w:cs="Arial"/>
                <w:lang w:val="de-DE" w:eastAsia="zh-CN"/>
              </w:rPr>
            </w:pPr>
            <w:ins w:id="381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82" w:author="CATT" w:date="2023-04-19T14:25:00Z"/>
                <w:rFonts w:eastAsia="DengXian" w:cs="Arial"/>
                <w:lang w:val="de-DE" w:eastAsia="zh-CN"/>
              </w:rPr>
            </w:pPr>
            <w:ins w:id="383" w:author="CATT" w:date="2023-04-19T14:2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84" w:author="CATT" w:date="2023-04-19T14:25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385" w:author="ZTE" w:date="2023-04-19T16:5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86" w:author="ZTE" w:date="2023-04-19T16:56:00Z"/>
                <w:rFonts w:eastAsia="DengXian" w:cs="Arial"/>
                <w:lang w:val="en-US" w:eastAsia="zh-CN"/>
              </w:rPr>
            </w:pPr>
            <w:ins w:id="387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88" w:author="ZTE" w:date="2023-04-19T16:56:00Z"/>
                <w:rFonts w:eastAsia="DengXian" w:cs="Arial"/>
                <w:lang w:val="en-US" w:eastAsia="zh-CN"/>
              </w:rPr>
            </w:pPr>
            <w:ins w:id="389" w:author="ZTE" w:date="2023-04-19T16:56:00Z">
              <w:r>
                <w:rPr>
                  <w:rFonts w:eastAsia="DengXian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90" w:author="ZTE" w:date="2023-04-19T16:56:00Z"/>
                <w:rFonts w:cs="Arial"/>
                <w:lang w:eastAsia="zh-CN"/>
              </w:rPr>
            </w:pPr>
          </w:p>
        </w:tc>
      </w:tr>
      <w:tr w:rsidR="00AC7970">
        <w:trPr>
          <w:trHeight w:val="396"/>
          <w:jc w:val="center"/>
          <w:ins w:id="391" w:author="Hyunjeong Kang (Samsung)" w:date="2023-04-20T15:2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92" w:author="Hyunjeong Kang (Samsung)" w:date="2023-04-20T15:28:00Z"/>
                <w:rFonts w:eastAsia="DengXian" w:cs="Arial" w:hint="eastAsia"/>
                <w:lang w:val="en-US" w:eastAsia="zh-CN"/>
              </w:rPr>
            </w:pPr>
            <w:ins w:id="393" w:author="Hyunjeong Kang (Samsung)" w:date="2023-04-20T15:28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94" w:author="Hyunjeong Kang (Samsung)" w:date="2023-04-20T15:28:00Z"/>
                <w:rFonts w:eastAsia="DengXian" w:cs="Arial" w:hint="eastAsia"/>
                <w:lang w:val="en-US" w:eastAsia="zh-CN"/>
              </w:rPr>
            </w:pPr>
            <w:ins w:id="395" w:author="Hyunjeong Kang (Samsung)" w:date="2023-04-20T15:28:00Z">
              <w:r w:rsidRPr="00433D39">
                <w:rPr>
                  <w:rFonts w:eastAsia="맑은 고딕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96" w:author="Hyunjeong Kang (Samsung)" w:date="2023-04-20T15:28:00Z"/>
                <w:rFonts w:cs="Arial"/>
                <w:lang w:eastAsia="zh-CN"/>
              </w:rPr>
            </w:pPr>
            <w:ins w:id="397" w:author="Hyunjeong Kang (Samsung)" w:date="2023-04-20T15:28:00Z">
              <w:r w:rsidRPr="00433D39">
                <w:rPr>
                  <w:rFonts w:eastAsia="맑은 고딕" w:cs="Arial" w:hint="eastAsia"/>
                  <w:lang w:eastAsia="ko-KR"/>
                </w:rPr>
                <w:t>MAC spec change is enough.</w:t>
              </w:r>
            </w:ins>
          </w:p>
        </w:tc>
      </w:tr>
    </w:tbl>
    <w:p w:rsidR="008F6A28" w:rsidRDefault="008F6A28">
      <w:pPr>
        <w:rPr>
          <w:b/>
          <w:bCs/>
        </w:rPr>
      </w:pPr>
    </w:p>
    <w:p w:rsidR="008F6A28" w:rsidRDefault="009F1AA1">
      <w:pPr>
        <w:spacing w:before="120"/>
      </w:pPr>
      <w:r>
        <w:t>The following changes to MAC spec have been proposed in R2-2302619/R2-2303215/R2-2302647, for Case-2a</w:t>
      </w:r>
    </w:p>
    <w:p w:rsidR="008F6A28" w:rsidRDefault="009F1AA1"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398" w:author="OPPO-Bingxue" w:date="2023-04-14T15:29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spacing w:after="180"/>
              <w:ind w:left="1135" w:hanging="284"/>
              <w:jc w:val="left"/>
              <w:rPr>
                <w:ins w:id="399" w:author="OPPO-Bingxue" w:date="2023-04-14T15:29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 xml:space="preserve">select the number of HARQ retransmissions </w:t>
            </w:r>
            <w:r>
              <w:rPr>
                <w:rFonts w:ascii="Times New Roman" w:eastAsia="Times New Roman" w:hAnsi="Times New Roman"/>
                <w:lang w:eastAsia="ja-JP"/>
              </w:rPr>
              <w:t>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RRC if CBR measurement results are not available</w:t>
            </w:r>
            <w:ins w:id="400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401" w:author="OPPO-Bingxue" w:date="2023-04-14T15:29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402" w:author="OPPO-Bingxue" w:date="2023-04-14T15:29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</w:t>
            </w:r>
            <w:r>
              <w:rPr>
                <w:rFonts w:ascii="Times New Roman" w:eastAsia="Yu Mincho" w:hAnsi="Times New Roman"/>
                <w:lang w:eastAsia="en-US"/>
              </w:rPr>
              <w:t>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</w:t>
            </w:r>
            <w:r>
              <w:rPr>
                <w:rFonts w:ascii="Times New Roman" w:eastAsia="Yu Mincho" w:hAnsi="Times New Roman"/>
                <w:lang w:eastAsia="en-US"/>
              </w:rPr>
              <w:t xml:space="preserve"> RRC if CBR measurement results are not available</w:t>
            </w:r>
            <w:ins w:id="403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DefaultCBR-RandomSelection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:rsidR="008F6A28" w:rsidRDefault="009F1AA1">
      <w:pPr>
        <w:spacing w:before="120"/>
      </w:pPr>
      <w:r>
        <w:t>If the answer in Question 2a-1 to MAC spec impact is Yes,</w:t>
      </w:r>
      <w:r>
        <w:t xml:space="preserve"> the following question is to check companies’ view on the detailed wording of MA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DefaultCBR-</w:t>
      </w:r>
      <w:r>
        <w:t xml:space="preserve"> </w:t>
      </w:r>
      <w:r>
        <w:rPr>
          <w:b/>
          <w:bCs/>
          <w:i/>
        </w:rPr>
        <w:t xml:space="preserve">RandomSelection </w:t>
      </w:r>
      <w:r>
        <w:rPr>
          <w:b/>
          <w:bCs/>
        </w:rPr>
        <w:t>for random selecti</w:t>
      </w:r>
      <w:r>
        <w:rPr>
          <w:b/>
          <w:bCs/>
        </w:rPr>
        <w:t>on in R17 norm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:rsidR="008F6A28" w:rsidRDefault="009F1AA1">
      <w:pPr>
        <w:rPr>
          <w:b/>
          <w:bCs/>
        </w:rPr>
      </w:pPr>
      <w:r>
        <w:rPr>
          <w:b/>
          <w:bCs/>
        </w:rPr>
        <w:lastRenderedPageBreak/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404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05" w:author="Xiaomi_Li Zhao" w:date="2023-04-18T10:55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06" w:author="Xiaomi_Li Zhao" w:date="2023-04-18T10:55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07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08" w:author="vivo(Jing)" w:date="2023-04-18T17:4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09" w:author="Nokia (Jakob)" w:date="2023-04-18T10:28:00Z"/>
          <w:trPrChange w:id="410" w:author="vivo(Jing)" w:date="2023-04-18T17:4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11" w:author="vivo(Jing)" w:date="2023-04-18T17:4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2" w:author="Nokia (Jakob)" w:date="2023-04-18T10:28:00Z"/>
                <w:rFonts w:cs="Arial"/>
                <w:lang w:eastAsia="zh-CN"/>
              </w:rPr>
            </w:pPr>
            <w:ins w:id="413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14" w:author="vivo(Jing)" w:date="2023-04-18T17:4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15" w:author="Nokia (Jakob)" w:date="2023-04-18T10:28:00Z"/>
                <w:rFonts w:cs="Arial"/>
                <w:lang w:eastAsia="zh-CN"/>
              </w:rPr>
            </w:pPr>
            <w:ins w:id="416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17" w:author="vivo(Jing)" w:date="2023-04-18T17:4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18" w:author="Nokia (Jakob)" w:date="2023-04-18T10:28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19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20" w:author="vivo(Jing)" w:date="2023-04-18T17:45:00Z"/>
          <w:trPrChange w:id="421" w:author="Lenovo (Joachim Löhr)" w:date="2023-04-18T12:2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22" w:author="Lenovo (Joachim Löhr)" w:date="2023-04-18T12:2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23" w:author="vivo(Jing)" w:date="2023-04-18T17:45:00Z"/>
                <w:rFonts w:cs="Arial"/>
              </w:rPr>
            </w:pPr>
            <w:ins w:id="424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25" w:author="Lenovo (Joachim Löhr)" w:date="2023-04-18T12:2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26" w:author="vivo(Jing)" w:date="2023-04-18T17:45:00Z"/>
                <w:rFonts w:cs="Arial"/>
              </w:rPr>
            </w:pPr>
            <w:ins w:id="427" w:author="vivo(Jing)" w:date="2023-04-18T17:45:00Z">
              <w:r>
                <w:rPr>
                  <w:rFonts w:cs="Arial"/>
                  <w:lang w:eastAsia="zh-CN"/>
                </w:rPr>
                <w:t>O</w:t>
              </w:r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28" w:author="Lenovo (Joachim Löhr)" w:date="2023-04-18T12:2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29" w:author="vivo(Jing)" w:date="2023-04-18T17:45:00Z"/>
                <w:rFonts w:cs="Arial"/>
                <w:lang w:eastAsia="zh-CN"/>
              </w:rPr>
            </w:pPr>
            <w:ins w:id="430" w:author="vivo(Jing)" w:date="2023-04-18T17:45:00Z">
              <w:r>
                <w:rPr>
                  <w:rFonts w:cs="Arial"/>
                  <w:lang w:eastAsia="zh-CN"/>
                </w:rPr>
                <w:t xml:space="preserve">Better to </w:t>
              </w:r>
              <w:r>
                <w:rPr>
                  <w:rFonts w:cs="Arial"/>
                  <w:lang w:eastAsia="zh-CN"/>
                </w:rPr>
                <w:t>mention it is for the case when exceptional pool is not used.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31" w:author="LG - Giwon Park" w:date="2023-04-18T20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32" w:author="Lenovo (Joachim Löhr)" w:date="2023-04-18T12:26:00Z"/>
          <w:trPrChange w:id="433" w:author="LG - Giwon Park" w:date="2023-04-18T20:54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34" w:author="LG - Giwon Park" w:date="2023-04-18T20:54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5" w:author="Lenovo (Joachim Löhr)" w:date="2023-04-18T12:26:00Z"/>
                <w:rFonts w:cs="Arial"/>
                <w:lang w:val="de-DE"/>
                <w:rPrChange w:id="436" w:author="Lenovo (Joachim Löhr)" w:date="2023-04-18T12:26:00Z">
                  <w:rPr>
                    <w:ins w:id="437" w:author="Lenovo (Joachim Löhr)" w:date="2023-04-18T12:26:00Z"/>
                    <w:rFonts w:cs="Arial"/>
                  </w:rPr>
                </w:rPrChange>
              </w:rPr>
            </w:pPr>
            <w:ins w:id="438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39" w:author="LG - Giwon Park" w:date="2023-04-18T20:54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40" w:author="Lenovo (Joachim Löhr)" w:date="2023-04-18T12:26:00Z"/>
                <w:rFonts w:cs="Arial"/>
                <w:lang w:val="de-DE" w:eastAsia="zh-CN"/>
                <w:rPrChange w:id="441" w:author="Lenovo (Joachim Löhr)" w:date="2023-04-18T12:26:00Z">
                  <w:rPr>
                    <w:ins w:id="442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443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44" w:author="LG - Giwon Park" w:date="2023-04-18T20:54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45" w:author="Lenovo (Joachim Löhr)" w:date="2023-04-18T12:26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46" w:author="NEC(Boyuan)" w:date="2023-04-18T20:1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47" w:author="LG - Giwon Park" w:date="2023-04-18T20:54:00Z"/>
          <w:trPrChange w:id="448" w:author="NEC(Boyuan)" w:date="2023-04-18T20:1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49" w:author="NEC(Boyuan)" w:date="2023-04-18T20:1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50" w:author="LG - Giwon Park" w:date="2023-04-18T20:54:00Z"/>
                <w:rFonts w:eastAsia="맑은 고딕" w:cs="Arial"/>
                <w:lang w:val="de-DE" w:eastAsia="ko-KR"/>
              </w:rPr>
            </w:pPr>
            <w:ins w:id="451" w:author="LG - Giwon Park" w:date="2023-04-18T20:54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52" w:author="NEC(Boyuan)" w:date="2023-04-18T20:1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53" w:author="LG - Giwon Park" w:date="2023-04-18T20:54:00Z"/>
                <w:rFonts w:eastAsia="맑은 고딕" w:cs="Arial"/>
                <w:lang w:val="de-DE" w:eastAsia="ko-KR"/>
              </w:rPr>
            </w:pPr>
            <w:ins w:id="454" w:author="LG - Giwon Park" w:date="2023-04-18T20:54:00Z">
              <w:r>
                <w:rPr>
                  <w:rFonts w:eastAsia="맑은 고딕" w:cs="Arial" w:hint="eastAsia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55" w:author="NEC(Boyuan)" w:date="2023-04-18T20:1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56" w:author="LG - Giwon Park" w:date="2023-04-18T20:54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57" w:author="Apple - Zhibin Wu" w:date="2023-04-18T14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58" w:author="NEC(Boyuan)" w:date="2023-04-18T20:12:00Z"/>
          <w:trPrChange w:id="459" w:author="Apple - Zhibin Wu" w:date="2023-04-18T14:5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60" w:author="Apple - Zhibin Wu" w:date="2023-04-18T14:5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1" w:author="NEC(Boyuan)" w:date="2023-04-18T20:12:00Z"/>
                <w:rFonts w:eastAsia="DengXian" w:cs="Arial"/>
                <w:lang w:val="de-DE" w:eastAsia="zh-CN"/>
                <w:rPrChange w:id="462" w:author="NEC(Boyuan)" w:date="2023-04-18T20:12:00Z">
                  <w:rPr>
                    <w:ins w:id="463" w:author="NEC(Boyuan)" w:date="2023-04-18T20:12:00Z"/>
                    <w:rFonts w:eastAsia="맑은 고딕" w:cs="Arial"/>
                    <w:lang w:val="de-DE" w:eastAsia="ko-KR"/>
                  </w:rPr>
                </w:rPrChange>
              </w:rPr>
            </w:pPr>
            <w:ins w:id="464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65" w:author="Apple - Zhibin Wu" w:date="2023-04-18T14:5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66" w:author="NEC(Boyuan)" w:date="2023-04-18T20:12:00Z"/>
                <w:rFonts w:eastAsia="DengXian" w:cs="Arial"/>
                <w:lang w:val="de-DE" w:eastAsia="zh-CN"/>
                <w:rPrChange w:id="467" w:author="NEC(Boyuan)" w:date="2023-04-18T20:12:00Z">
                  <w:rPr>
                    <w:ins w:id="468" w:author="NEC(Boyuan)" w:date="2023-04-18T20:12:00Z"/>
                    <w:rFonts w:eastAsia="맑은 고딕" w:cs="Arial"/>
                    <w:lang w:val="de-DE" w:eastAsia="ko-KR"/>
                  </w:rPr>
                </w:rPrChange>
              </w:rPr>
            </w:pPr>
            <w:ins w:id="469" w:author="NEC(Boyuan)" w:date="2023-04-18T20:12:00Z">
              <w:r>
                <w:rPr>
                  <w:rFonts w:eastAsia="DengXian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70" w:author="Apple - Zhibin Wu" w:date="2023-04-18T14:5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71" w:author="NEC(Boyuan)" w:date="2023-04-18T20:12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72" w:author="Intel-AA" w:date="2023-04-18T16:2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73" w:author="Apple - Zhibin Wu" w:date="2023-04-18T14:56:00Z"/>
          <w:trPrChange w:id="474" w:author="Intel-AA" w:date="2023-04-18T16:22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75" w:author="Intel-AA" w:date="2023-04-18T16:22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76" w:author="Apple - Zhibin Wu" w:date="2023-04-18T14:56:00Z"/>
                <w:rFonts w:eastAsia="DengXian" w:cs="Arial"/>
                <w:lang w:val="de-DE" w:eastAsia="zh-CN"/>
              </w:rPr>
            </w:pPr>
            <w:ins w:id="477" w:author="Apple - Zhibin Wu" w:date="2023-04-18T14:56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78" w:author="Intel-AA" w:date="2023-04-18T16:22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79" w:author="Apple - Zhibin Wu" w:date="2023-04-18T14:56:00Z"/>
                <w:rFonts w:eastAsia="DengXian" w:cs="Arial"/>
                <w:lang w:val="de-DE" w:eastAsia="zh-CN"/>
              </w:rPr>
            </w:pPr>
            <w:ins w:id="480" w:author="Apple - Zhibin Wu" w:date="2023-04-18T14:56:00Z">
              <w:r>
                <w:rPr>
                  <w:rFonts w:eastAsia="DengXian" w:cs="Arial"/>
                  <w:lang w:val="de-DE" w:eastAsia="zh-CN"/>
                </w:rPr>
                <w:t xml:space="preserve">Option </w:t>
              </w:r>
            </w:ins>
            <w:ins w:id="481" w:author="Apple - Zhibin Wu" w:date="2023-04-18T15:14:00Z">
              <w:r>
                <w:rPr>
                  <w:rFonts w:eastAsia="DengXian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82" w:author="Intel-AA" w:date="2023-04-18T16:22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83" w:author="Apple - Zhibin Wu" w:date="2023-04-18T14:56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84" w:author="CATT" w:date="2023-04-19T14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85" w:author="Intel-AA" w:date="2023-04-18T16:22:00Z"/>
          <w:trPrChange w:id="486" w:author="CATT" w:date="2023-04-19T14:2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87" w:author="CATT" w:date="2023-04-19T14:2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8" w:author="Intel-AA" w:date="2023-04-18T16:22:00Z"/>
                <w:rFonts w:eastAsia="DengXian" w:cs="Arial"/>
                <w:lang w:val="de-DE" w:eastAsia="zh-CN"/>
              </w:rPr>
            </w:pPr>
            <w:ins w:id="489" w:author="Intel-AA" w:date="2023-04-18T16:22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0" w:author="CATT" w:date="2023-04-19T14:2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91" w:author="Intel-AA" w:date="2023-04-18T16:22:00Z"/>
                <w:rFonts w:eastAsia="DengXian" w:cs="Arial"/>
                <w:lang w:val="de-DE" w:eastAsia="zh-CN"/>
              </w:rPr>
            </w:pPr>
            <w:ins w:id="492" w:author="Intel-AA" w:date="2023-04-18T16:22:00Z">
              <w:r>
                <w:rPr>
                  <w:rFonts w:eastAsia="DengXian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493" w:author="CATT" w:date="2023-04-19T14:2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94" w:author="Intel-AA" w:date="2023-04-18T16:22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495" w:author="ZTE" w:date="2023-04-19T16:5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496" w:author="CATT" w:date="2023-04-19T14:25:00Z"/>
          <w:trPrChange w:id="497" w:author="ZTE" w:date="2023-04-19T16:5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498" w:author="ZTE" w:date="2023-04-19T16:5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99" w:author="CATT" w:date="2023-04-19T14:25:00Z"/>
                <w:rFonts w:eastAsia="DengXian" w:cs="Arial"/>
                <w:lang w:val="de-DE" w:eastAsia="zh-CN"/>
              </w:rPr>
            </w:pPr>
            <w:ins w:id="500" w:author="CATT" w:date="2023-04-19T14:26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1" w:author="ZTE" w:date="2023-04-19T16:5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02" w:author="CATT" w:date="2023-04-19T14:25:00Z"/>
                <w:rFonts w:eastAsia="DengXian" w:cs="Arial"/>
                <w:lang w:val="de-DE" w:eastAsia="zh-CN"/>
              </w:rPr>
            </w:pPr>
            <w:ins w:id="503" w:author="CATT" w:date="2023-04-19T14:26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04" w:author="ZTE" w:date="2023-04-19T16:5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05" w:author="CATT" w:date="2023-04-19T14:25:00Z"/>
                <w:rFonts w:cs="Arial"/>
                <w:lang w:eastAsia="zh-CN"/>
              </w:rPr>
            </w:pPr>
          </w:p>
        </w:tc>
      </w:tr>
      <w:tr w:rsidR="008F6A28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06" w:author="Hyunjeong Kang (Samsung)" w:date="2023-04-20T15:28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07" w:author="ZTE" w:date="2023-04-19T16:57:00Z"/>
          <w:trPrChange w:id="508" w:author="Hyunjeong Kang (Samsung)" w:date="2023-04-20T15:28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09" w:author="Hyunjeong Kang (Samsung)" w:date="2023-04-20T15:28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10" w:author="ZTE" w:date="2023-04-19T16:57:00Z"/>
                <w:rFonts w:eastAsia="DengXian" w:cs="Arial"/>
                <w:lang w:val="en-US" w:eastAsia="zh-CN"/>
              </w:rPr>
            </w:pPr>
            <w:ins w:id="511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12" w:author="Hyunjeong Kang (Samsung)" w:date="2023-04-20T15:28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13" w:author="ZTE" w:date="2023-04-19T16:57:00Z"/>
                <w:rFonts w:eastAsia="DengXian" w:cs="Arial"/>
                <w:lang w:val="en-US" w:eastAsia="zh-CN"/>
              </w:rPr>
            </w:pPr>
            <w:ins w:id="514" w:author="ZTE" w:date="2023-04-19T16:57:00Z">
              <w:r>
                <w:rPr>
                  <w:rFonts w:eastAsia="DengXian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15" w:author="Hyunjeong Kang (Samsung)" w:date="2023-04-20T15:28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16" w:author="ZTE" w:date="2023-04-19T16:57:00Z"/>
                <w:rFonts w:cs="Arial"/>
                <w:lang w:eastAsia="zh-CN"/>
              </w:rPr>
            </w:pPr>
          </w:p>
        </w:tc>
      </w:tr>
      <w:tr w:rsidR="00AC7970">
        <w:trPr>
          <w:trHeight w:val="396"/>
          <w:jc w:val="center"/>
          <w:ins w:id="517" w:author="Hyunjeong Kang (Samsung)" w:date="2023-04-20T15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18" w:author="Hyunjeong Kang (Samsung)" w:date="2023-04-20T15:28:00Z"/>
                <w:rFonts w:eastAsia="DengXian" w:cs="Arial" w:hint="eastAsia"/>
                <w:lang w:val="en-US" w:eastAsia="zh-CN"/>
              </w:rPr>
            </w:pPr>
            <w:ins w:id="519" w:author="Hyunjeong Kang (Samsung)" w:date="2023-04-20T15:29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520" w:author="Hyunjeong Kang (Samsung)" w:date="2023-04-20T15:28:00Z"/>
                <w:rFonts w:eastAsia="DengXian" w:cs="Arial" w:hint="eastAsia"/>
                <w:lang w:val="en-US" w:eastAsia="zh-CN"/>
              </w:rPr>
            </w:pPr>
            <w:ins w:id="521" w:author="Hyunjeong Kang (Samsung)" w:date="2023-04-20T15:29:00Z">
              <w:r w:rsidRPr="00433D39">
                <w:rPr>
                  <w:rFonts w:eastAsia="맑은 고딕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22" w:author="Hyunjeong Kang (Samsung)" w:date="2023-04-20T15:28:00Z"/>
                <w:rFonts w:cs="Arial"/>
                <w:lang w:eastAsia="zh-CN"/>
              </w:rPr>
            </w:pPr>
            <w:ins w:id="523" w:author="Hyunjeong Kang (Samsung)" w:date="2023-04-20T15:29:00Z">
              <w:r>
                <w:rPr>
                  <w:rFonts w:eastAsia="맑은 고딕" w:cs="Arial"/>
                  <w:lang w:eastAsia="ko-KR"/>
                </w:rPr>
                <w:t>B</w:t>
              </w:r>
              <w:r w:rsidRPr="00433D39">
                <w:rPr>
                  <w:rFonts w:eastAsia="맑은 고딕" w:cs="Arial"/>
                  <w:lang w:eastAsia="ko-KR"/>
                </w:rPr>
                <w:t xml:space="preserve">ut no strong view between the two options. </w:t>
              </w:r>
            </w:ins>
          </w:p>
        </w:tc>
      </w:tr>
    </w:tbl>
    <w:p w:rsidR="008F6A28" w:rsidRDefault="008F6A28">
      <w:pPr>
        <w:rPr>
          <w:b/>
          <w:bCs/>
        </w:rPr>
      </w:pP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524" w:author="Xiaomi_Li Zhao" w:date="2023-04-18T10:56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25" w:author="Xiaomi_Li Zhao" w:date="2023-04-18T10:56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26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527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528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529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 w:rsidR="008F6A28">
        <w:trPr>
          <w:trHeight w:val="396"/>
          <w:jc w:val="center"/>
          <w:ins w:id="530" w:author="Nokia (Jakob)" w:date="2023-04-18T10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31" w:author="Nokia (Jakob)" w:date="2023-04-18T10:28:00Z"/>
                <w:rFonts w:cs="Arial"/>
                <w:lang w:eastAsia="zh-CN"/>
              </w:rPr>
            </w:pPr>
            <w:ins w:id="532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33" w:author="Nokia (Jakob)" w:date="2023-04-18T10:28:00Z"/>
                <w:rFonts w:cs="Arial"/>
                <w:lang w:eastAsia="zh-CN"/>
              </w:rPr>
            </w:pPr>
            <w:ins w:id="534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35" w:author="Nokia (Jakob)" w:date="2023-04-18T10:28:00Z"/>
                <w:rFonts w:cs="Arial"/>
                <w:lang w:eastAsia="zh-CN"/>
              </w:rPr>
            </w:pPr>
            <w:ins w:id="536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37" w:author="Nokia (Jakob)" w:date="2023-04-18T10:28:00Z"/>
                <w:rFonts w:cs="Arial"/>
                <w:lang w:eastAsia="zh-CN"/>
              </w:rPr>
            </w:pPr>
            <w:ins w:id="538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 w:rsidR="008F6A28">
        <w:trPr>
          <w:trHeight w:val="396"/>
          <w:jc w:val="center"/>
          <w:ins w:id="539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0" w:author="vivo(Jing)" w:date="2023-04-18T17:46:00Z"/>
                <w:rFonts w:cs="Arial"/>
              </w:rPr>
            </w:pPr>
            <w:ins w:id="541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2" w:author="vivo(Jing)" w:date="2023-04-18T17:46:00Z"/>
                <w:rFonts w:cs="Arial"/>
              </w:rPr>
            </w:pPr>
            <w:ins w:id="543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4" w:author="vivo(Jing)" w:date="2023-04-18T17:46:00Z"/>
                <w:rFonts w:cs="Arial"/>
              </w:rPr>
            </w:pPr>
            <w:ins w:id="545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46" w:author="vivo(Jing)" w:date="2023-04-18T17:46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547" w:author="Lenovo (Joachim Löhr)" w:date="2023-04-18T12:2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8" w:author="Lenovo (Joachim Löhr)" w:date="2023-04-18T12:26:00Z"/>
                <w:rFonts w:cs="Arial"/>
                <w:lang w:val="de-DE"/>
                <w:rPrChange w:id="549" w:author="Lenovo (Joachim Löhr)" w:date="2023-04-18T12:26:00Z">
                  <w:rPr>
                    <w:ins w:id="550" w:author="Lenovo (Joachim Löhr)" w:date="2023-04-18T12:26:00Z"/>
                    <w:rFonts w:cs="Arial"/>
                  </w:rPr>
                </w:rPrChange>
              </w:rPr>
            </w:pPr>
            <w:ins w:id="551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52" w:author="Lenovo (Joachim Löhr)" w:date="2023-04-18T12:26:00Z"/>
                <w:rFonts w:cs="Arial"/>
                <w:lang w:val="de-DE"/>
                <w:rPrChange w:id="553" w:author="Lenovo (Joachim Löhr)" w:date="2023-04-18T12:26:00Z">
                  <w:rPr>
                    <w:ins w:id="554" w:author="Lenovo (Joachim Löhr)" w:date="2023-04-18T12:26:00Z"/>
                    <w:rFonts w:cs="Arial"/>
                  </w:rPr>
                </w:rPrChange>
              </w:rPr>
            </w:pPr>
            <w:ins w:id="555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56" w:author="Lenovo (Joachim Löhr)" w:date="2023-04-18T12:26:00Z"/>
                <w:rFonts w:cs="Arial"/>
                <w:lang w:val="de-DE"/>
                <w:rPrChange w:id="557" w:author="Lenovo (Joachim Löhr)" w:date="2023-04-18T12:27:00Z">
                  <w:rPr>
                    <w:ins w:id="558" w:author="Lenovo (Joachim Löhr)" w:date="2023-04-18T12:26:00Z"/>
                    <w:rFonts w:cs="Arial"/>
                  </w:rPr>
                </w:rPrChange>
              </w:rPr>
            </w:pPr>
            <w:ins w:id="559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60" w:author="Lenovo (Joachim Löhr)" w:date="2023-04-18T12:26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561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62" w:author="LG - Giwon Park" w:date="2023-04-18T20:55:00Z"/>
                <w:rFonts w:eastAsia="맑은 고딕" w:cs="Arial"/>
                <w:lang w:val="de-DE" w:eastAsia="ko-KR"/>
              </w:rPr>
            </w:pPr>
            <w:ins w:id="563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64" w:author="LG - Giwon Park" w:date="2023-04-18T20:55:00Z"/>
                <w:rFonts w:eastAsia="맑은 고딕" w:cs="Arial"/>
                <w:lang w:val="de-DE" w:eastAsia="ko-KR"/>
              </w:rPr>
            </w:pPr>
            <w:ins w:id="565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66" w:author="LG - Giwon Park" w:date="2023-04-18T20:55:00Z"/>
                <w:rFonts w:eastAsia="맑은 고딕" w:cs="Arial"/>
                <w:lang w:val="de-DE" w:eastAsia="ko-KR"/>
              </w:rPr>
            </w:pPr>
            <w:ins w:id="567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68" w:author="LG - Giwon Park" w:date="2023-04-18T20:55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569" w:author="NEC(Boyuan)" w:date="2023-04-18T20:1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0" w:author="NEC(Boyuan)" w:date="2023-04-18T20:12:00Z"/>
                <w:rFonts w:eastAsia="DengXian" w:cs="Arial"/>
                <w:lang w:val="de-DE" w:eastAsia="zh-CN"/>
                <w:rPrChange w:id="571" w:author="NEC(Boyuan)" w:date="2023-04-18T20:12:00Z">
                  <w:rPr>
                    <w:ins w:id="572" w:author="NEC(Boyuan)" w:date="2023-04-18T20:12:00Z"/>
                    <w:rFonts w:eastAsia="맑은 고딕" w:cs="Arial"/>
                    <w:lang w:val="de-DE" w:eastAsia="ko-KR"/>
                  </w:rPr>
                </w:rPrChange>
              </w:rPr>
            </w:pPr>
            <w:ins w:id="573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74" w:author="NEC(Boyuan)" w:date="2023-04-18T20:12:00Z"/>
                <w:rFonts w:eastAsia="DengXian" w:cs="Arial"/>
                <w:lang w:val="de-DE" w:eastAsia="zh-CN"/>
                <w:rPrChange w:id="575" w:author="NEC(Boyuan)" w:date="2023-04-18T20:12:00Z">
                  <w:rPr>
                    <w:ins w:id="576" w:author="NEC(Boyuan)" w:date="2023-04-18T20:12:00Z"/>
                    <w:rFonts w:eastAsia="맑은 고딕" w:cs="Arial"/>
                    <w:lang w:val="de-DE" w:eastAsia="ko-KR"/>
                  </w:rPr>
                </w:rPrChange>
              </w:rPr>
            </w:pPr>
            <w:ins w:id="577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78" w:author="NEC(Boyuan)" w:date="2023-04-18T20:12:00Z"/>
                <w:rFonts w:eastAsia="DengXian" w:cs="Arial"/>
                <w:lang w:val="de-DE" w:eastAsia="zh-CN"/>
                <w:rPrChange w:id="579" w:author="NEC(Boyuan)" w:date="2023-04-18T20:12:00Z">
                  <w:rPr>
                    <w:ins w:id="580" w:author="NEC(Boyuan)" w:date="2023-04-18T20:12:00Z"/>
                    <w:rFonts w:eastAsia="맑은 고딕" w:cs="Arial"/>
                    <w:lang w:val="de-DE" w:eastAsia="ko-KR"/>
                  </w:rPr>
                </w:rPrChange>
              </w:rPr>
            </w:pPr>
            <w:ins w:id="581" w:author="NEC(Boyuan)" w:date="2023-04-18T20:12:00Z">
              <w:r>
                <w:rPr>
                  <w:rFonts w:eastAsia="DengXian" w:cs="Arial" w:hint="eastAsia"/>
                  <w:lang w:val="de-DE" w:eastAsia="zh-CN"/>
                </w:rPr>
                <w:t>Y</w:t>
              </w:r>
              <w:r>
                <w:rPr>
                  <w:rFonts w:eastAsia="DengXian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82" w:author="NEC(Boyuan)" w:date="2023-04-18T20:12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583" w:author="Apple - Zhibin Wu" w:date="2023-04-18T14:5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84" w:author="Apple - Zhibin Wu" w:date="2023-04-18T14:56:00Z"/>
                <w:rFonts w:eastAsia="DengXian" w:cs="Arial"/>
                <w:lang w:val="de-DE" w:eastAsia="zh-CN"/>
              </w:rPr>
            </w:pPr>
            <w:ins w:id="585" w:author="Apple - Zhibin Wu" w:date="2023-04-18T14:59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6" w:author="Apple - Zhibin Wu" w:date="2023-04-18T14:56:00Z"/>
                <w:rFonts w:eastAsia="DengXian" w:cs="Arial"/>
                <w:lang w:val="de-DE" w:eastAsia="zh-CN"/>
              </w:rPr>
            </w:pPr>
            <w:ins w:id="587" w:author="Apple - Zhibin Wu" w:date="2023-04-18T14:59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8" w:author="Apple - Zhibin Wu" w:date="2023-04-18T14:56:00Z"/>
                <w:rFonts w:eastAsia="DengXian" w:cs="Arial"/>
                <w:lang w:val="de-DE" w:eastAsia="zh-CN"/>
              </w:rPr>
            </w:pPr>
            <w:ins w:id="589" w:author="Apple - Zhibin Wu" w:date="2023-04-18T15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0" w:author="Apple - Zhibin Wu" w:date="2023-04-18T14:56:00Z"/>
                <w:rFonts w:cs="Arial"/>
                <w:lang w:val="en-US" w:eastAsia="zh-CN"/>
                <w:rPrChange w:id="591" w:author="Apple - Zhibin Wu" w:date="2023-04-18T14:59:00Z">
                  <w:rPr>
                    <w:ins w:id="592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593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594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595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596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pool</w:t>
              </w:r>
            </w:ins>
            <w:ins w:id="597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598" w:author="Apple - Zhibin Wu" w:date="2023-04-18T15:00:00Z">
              <w:r>
                <w:rPr>
                  <w:rFonts w:cs="Arial"/>
                  <w:lang w:val="en-US" w:eastAsia="zh-CN"/>
                </w:rPr>
                <w:t>. R</w:t>
              </w:r>
            </w:ins>
            <w:ins w:id="599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600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601" w:author="Apple - Zhibin Wu" w:date="2023-04-18T15:02:00Z">
              <w:r>
                <w:rPr>
                  <w:rFonts w:cs="Arial"/>
                  <w:lang w:val="en-US" w:eastAsia="zh-CN"/>
                </w:rPr>
                <w:t>R16 sl-DefaultTxConfigInde</w:t>
              </w:r>
            </w:ins>
            <w:ins w:id="602" w:author="Apple - Zhibin Wu" w:date="2023-04-18T15:22:00Z">
              <w:r>
                <w:rPr>
                  <w:rFonts w:cs="Arial"/>
                  <w:lang w:val="en-US" w:eastAsia="zh-CN"/>
                </w:rPr>
                <w:t xml:space="preserve">x as same as R16 UE as long as </w:t>
              </w:r>
            </w:ins>
            <w:ins w:id="603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  <w:r>
                <w:rPr>
                  <w:rFonts w:ascii="Times New Roman" w:hAnsi="Times New Roman"/>
                  <w:i/>
                  <w:iCs/>
                  <w:szCs w:val="21"/>
                </w:rPr>
                <w:t>sl-DefaultCBR-RandomSelection</w:t>
              </w:r>
            </w:ins>
            <w:ins w:id="604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 w:rsidR="008F6A28">
        <w:trPr>
          <w:trHeight w:val="396"/>
          <w:jc w:val="center"/>
          <w:ins w:id="605" w:author="Intel-AA" w:date="2023-04-18T16:2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06" w:author="Intel-AA" w:date="2023-04-18T16:23:00Z"/>
                <w:rFonts w:eastAsia="DengXian" w:cs="Arial"/>
                <w:lang w:val="de-DE" w:eastAsia="zh-CN"/>
              </w:rPr>
            </w:pPr>
            <w:ins w:id="607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08" w:author="Intel-AA" w:date="2023-04-18T16:23:00Z"/>
                <w:rFonts w:eastAsia="DengXian" w:cs="Arial"/>
                <w:lang w:val="de-DE" w:eastAsia="zh-CN"/>
              </w:rPr>
            </w:pPr>
            <w:ins w:id="609" w:author="Intel-AA" w:date="2023-04-18T16:23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10" w:author="Intel-AA" w:date="2023-04-18T16:23:00Z"/>
                <w:rFonts w:eastAsia="DengXian" w:cs="Arial"/>
                <w:lang w:val="de-DE" w:eastAsia="zh-CN"/>
              </w:rPr>
            </w:pPr>
            <w:ins w:id="611" w:author="Intel-AA" w:date="2023-04-18T16:23:00Z">
              <w:r>
                <w:rPr>
                  <w:rFonts w:eastAsia="DengXian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12" w:author="Intel-AA" w:date="2023-04-18T16:23:00Z"/>
                <w:rFonts w:cs="Arial"/>
                <w:lang w:val="en-US" w:eastAsia="zh-CN"/>
              </w:rPr>
            </w:pPr>
          </w:p>
        </w:tc>
      </w:tr>
      <w:tr w:rsidR="008F6A28">
        <w:trPr>
          <w:trHeight w:val="396"/>
          <w:jc w:val="center"/>
          <w:ins w:id="613" w:author="CATT" w:date="2023-04-19T14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4" w:author="CATT" w:date="2023-04-19T14:34:00Z"/>
                <w:rFonts w:eastAsia="DengXian" w:cs="Arial"/>
                <w:lang w:val="de-DE" w:eastAsia="zh-CN"/>
              </w:rPr>
            </w:pPr>
            <w:ins w:id="615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16" w:author="CATT" w:date="2023-04-19T14:34:00Z"/>
                <w:rFonts w:eastAsia="DengXian" w:cs="Arial"/>
                <w:lang w:val="de-DE" w:eastAsia="zh-CN"/>
              </w:rPr>
            </w:pPr>
            <w:ins w:id="617" w:author="CATT" w:date="2023-04-19T14:51:00Z">
              <w:r>
                <w:rPr>
                  <w:rFonts w:eastAsia="DengXian" w:cs="Arial" w:hint="eastAsia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18" w:author="CATT" w:date="2023-04-19T14:34:00Z"/>
                <w:rFonts w:eastAsia="DengXian" w:cs="Arial"/>
                <w:lang w:val="de-DE" w:eastAsia="zh-CN"/>
              </w:rPr>
            </w:pPr>
            <w:ins w:id="619" w:author="CATT" w:date="2023-04-19T14:3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 w:rsidP="008F6A28">
            <w:pPr>
              <w:pStyle w:val="TAC"/>
              <w:spacing w:before="60" w:after="60"/>
              <w:ind w:right="57"/>
              <w:jc w:val="left"/>
              <w:rPr>
                <w:ins w:id="620" w:author="CATT" w:date="2023-04-19T14:34:00Z"/>
                <w:rFonts w:cs="Arial"/>
                <w:lang w:val="en-US" w:eastAsia="zh-CN"/>
              </w:rPr>
              <w:pPrChange w:id="621" w:author="CATT" w:date="2023-04-19T14:49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 w:rsidR="008F6A28">
        <w:trPr>
          <w:trHeight w:val="396"/>
          <w:jc w:val="center"/>
          <w:ins w:id="622" w:author="ZTE" w:date="2023-04-19T17:3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23" w:author="ZTE" w:date="2023-04-19T17:38:00Z"/>
                <w:rFonts w:eastAsia="DengXian" w:cs="Arial"/>
                <w:lang w:val="en-US" w:eastAsia="zh-CN"/>
              </w:rPr>
            </w:pPr>
            <w:ins w:id="624" w:author="ZTE" w:date="2023-04-19T17:38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5" w:author="ZTE" w:date="2023-04-19T17:38:00Z"/>
                <w:rFonts w:eastAsia="DengXian" w:cs="Arial"/>
                <w:lang w:val="en-US" w:eastAsia="zh-CN"/>
              </w:rPr>
            </w:pPr>
            <w:ins w:id="626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7" w:author="ZTE" w:date="2023-04-19T17:38:00Z"/>
                <w:rFonts w:eastAsia="DengXian" w:cs="Arial"/>
                <w:lang w:val="en-US" w:eastAsia="zh-CN"/>
              </w:rPr>
            </w:pPr>
            <w:ins w:id="628" w:author="ZTE" w:date="2023-04-19T17:39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9" w:author="ZTE" w:date="2023-04-19T17:38:00Z"/>
                <w:rFonts w:cs="Arial"/>
                <w:lang w:val="en-US" w:eastAsia="zh-CN"/>
              </w:rPr>
            </w:pPr>
            <w:ins w:id="630" w:author="ZTE" w:date="2023-04-19T17:44:00Z">
              <w:r>
                <w:rPr>
                  <w:rFonts w:cs="Arial" w:hint="eastAsia"/>
                  <w:lang w:val="en-US" w:eastAsia="zh-CN"/>
                </w:rPr>
                <w:t xml:space="preserve">Share same view with Apple. </w:t>
              </w:r>
            </w:ins>
          </w:p>
        </w:tc>
      </w:tr>
      <w:tr w:rsidR="00AC7970">
        <w:trPr>
          <w:trHeight w:val="396"/>
          <w:jc w:val="center"/>
          <w:ins w:id="631" w:author="Hyunjeong Kang (Samsung)" w:date="2023-04-20T15:29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32" w:author="Hyunjeong Kang (Samsung)" w:date="2023-04-20T15:29:00Z"/>
                <w:rFonts w:eastAsia="DengXian" w:cs="Arial" w:hint="eastAsia"/>
                <w:lang w:val="en-US" w:eastAsia="zh-CN"/>
              </w:rPr>
            </w:pPr>
            <w:ins w:id="633" w:author="Hyunjeong Kang (Samsung)" w:date="2023-04-20T15:29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34" w:author="Hyunjeong Kang (Samsung)" w:date="2023-04-20T15:29:00Z"/>
                <w:rFonts w:eastAsia="DengXian" w:cs="Arial" w:hint="eastAsia"/>
                <w:lang w:val="en-US" w:eastAsia="zh-CN"/>
              </w:rPr>
            </w:pPr>
            <w:ins w:id="635" w:author="Hyunjeong Kang (Samsung)" w:date="2023-04-20T15:29:00Z">
              <w:r w:rsidRPr="00433D39">
                <w:rPr>
                  <w:rFonts w:eastAsia="맑은 고딕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36" w:author="Hyunjeong Kang (Samsung)" w:date="2023-04-20T15:29:00Z"/>
                <w:rFonts w:eastAsia="DengXian" w:cs="Arial" w:hint="eastAsia"/>
                <w:lang w:val="en-US" w:eastAsia="zh-CN"/>
              </w:rPr>
            </w:pPr>
            <w:ins w:id="637" w:author="Hyunjeong Kang (Samsung)" w:date="2023-04-20T15:29:00Z">
              <w:r w:rsidRPr="00433D39">
                <w:rPr>
                  <w:rFonts w:eastAsia="맑은 고딕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38" w:author="Hyunjeong Kang (Samsung)" w:date="2023-04-20T15:29:00Z"/>
                <w:rFonts w:cs="Arial" w:hint="eastAsia"/>
                <w:lang w:val="en-US" w:eastAsia="zh-CN"/>
              </w:rPr>
            </w:pPr>
            <w:ins w:id="639" w:author="Hyunjeong Kang (Samsung)" w:date="2023-04-20T15:29:00Z">
              <w:r w:rsidRPr="00433D39">
                <w:rPr>
                  <w:rFonts w:eastAsia="맑은 고딕" w:cs="Arial" w:hint="eastAsia"/>
                  <w:lang w:eastAsia="ko-KR"/>
                </w:rPr>
                <w:t xml:space="preserve">We think that this case 2b is </w:t>
              </w:r>
              <w:r w:rsidRPr="00433D39">
                <w:rPr>
                  <w:rFonts w:eastAsia="맑은 고딕" w:cs="Arial"/>
                  <w:lang w:eastAsia="ko-KR"/>
                </w:rPr>
                <w:t xml:space="preserve">already covered </w:t>
              </w:r>
              <w:r w:rsidRPr="00433D39">
                <w:rPr>
                  <w:rFonts w:eastAsia="맑은 고딕" w:cs="Arial" w:hint="eastAsia"/>
                  <w:lang w:eastAsia="ko-KR"/>
                </w:rPr>
                <w:t xml:space="preserve">with existing </w:t>
              </w:r>
              <w:r w:rsidRPr="00433D39">
                <w:rPr>
                  <w:rFonts w:eastAsia="맑은 고딕" w:cs="Arial"/>
                  <w:lang w:eastAsia="ko-KR"/>
                </w:rPr>
                <w:t xml:space="preserve">specification text. </w:t>
              </w:r>
            </w:ins>
          </w:p>
        </w:tc>
      </w:tr>
    </w:tbl>
    <w:p w:rsidR="008F6A28" w:rsidRDefault="009F1AA1">
      <w:pPr>
        <w:spacing w:before="120"/>
      </w:pPr>
      <w:r>
        <w:t>The following change to MAC spec has been proposed in R2-2302619/R2-2303215/R2-2302647, for Case-2b</w:t>
      </w:r>
    </w:p>
    <w:p w:rsidR="008F6A28" w:rsidRDefault="009F1AA1"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640" w:author="OPPO-Bingxue" w:date="2023-04-14T15:38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spacing w:after="180"/>
              <w:ind w:left="1135" w:hanging="284"/>
              <w:jc w:val="left"/>
              <w:rPr>
                <w:ins w:id="641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</w:r>
            <w:r>
              <w:rPr>
                <w:rFonts w:ascii="Times New Roman" w:eastAsia="Times New Roman" w:hAnsi="Times New Roman"/>
                <w:lang w:eastAsia="ja-JP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nfigured by RRC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f CBR measurement results are not available</w:t>
            </w:r>
            <w:ins w:id="642" w:author="CATT" w:date="2023-04-06T14:04:00Z">
              <w:r>
                <w:rPr>
                  <w:rFonts w:ascii="Times New Roman" w:hAnsi="Times New Roman" w:hint="eastAsia"/>
                </w:rPr>
                <w:t xml:space="preserve"> in case </w:t>
              </w:r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:rsidR="008F6A28" w:rsidRDefault="009F1AA1">
      <w:pPr>
        <w:spacing w:before="120"/>
      </w:pPr>
      <w:r>
        <w:t>If the answer in Question 2b-1 to MAC spec impact is Yes, the following question is to check companies’ view on the detailed wording of MA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>uestion 2b-2: if th</w:t>
      </w:r>
      <w:r>
        <w:rPr>
          <w:b/>
          <w:bCs/>
        </w:rPr>
        <w:t xml:space="preserve">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/R2-2303215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O</w:t>
      </w:r>
      <w:r>
        <w:rPr>
          <w:b/>
          <w:bCs/>
        </w:rPr>
        <w:t>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643">
          <w:tblGrid>
            <w:gridCol w:w="3"/>
            <w:gridCol w:w="100"/>
            <w:gridCol w:w="1065"/>
            <w:gridCol w:w="3"/>
            <w:gridCol w:w="100"/>
            <w:gridCol w:w="1297"/>
            <w:gridCol w:w="3"/>
            <w:gridCol w:w="100"/>
            <w:gridCol w:w="7035"/>
            <w:gridCol w:w="3"/>
            <w:gridCol w:w="100"/>
          </w:tblGrid>
        </w:tblGridChange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644" w:author="Xiaomi_Li Zhao" w:date="2023-04-18T10:57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645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646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47" w:author="vivo(Jing)" w:date="2023-04-18T17:4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48" w:author="Nokia (Jakob)" w:date="2023-04-18T10:29:00Z"/>
          <w:trPrChange w:id="649" w:author="vivo(Jing)" w:date="2023-04-18T17:46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0" w:author="vivo(Jing)" w:date="2023-04-18T17:4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51" w:author="Nokia (Jakob)" w:date="2023-04-18T10:29:00Z"/>
                <w:rFonts w:cs="Arial"/>
                <w:lang w:eastAsia="zh-CN"/>
              </w:rPr>
            </w:pPr>
            <w:ins w:id="652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3" w:author="vivo(Jing)" w:date="2023-04-18T17:4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54" w:author="Nokia (Jakob)" w:date="2023-04-18T10:29:00Z"/>
                <w:rFonts w:cs="Arial"/>
                <w:lang w:eastAsia="zh-CN"/>
              </w:rPr>
            </w:pPr>
            <w:ins w:id="655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656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57" w:author="vivo(Jing)" w:date="2023-04-18T17:4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58" w:author="Nokia (Jakob)" w:date="2023-04-18T10:29:00Z"/>
                <w:rFonts w:cs="Arial"/>
                <w:lang w:eastAsia="zh-CN"/>
              </w:rPr>
            </w:pPr>
            <w:ins w:id="659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60" w:author="Lenovo (Joachim Löhr)" w:date="2023-04-18T12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61" w:author="vivo(Jing)" w:date="2023-04-18T17:46:00Z"/>
          <w:trPrChange w:id="662" w:author="Lenovo (Joachim Löhr)" w:date="2023-04-18T12:27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3" w:author="Lenovo (Joachim Löhr)" w:date="2023-04-18T12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4" w:author="vivo(Jing)" w:date="2023-04-18T17:46:00Z"/>
                <w:rFonts w:cs="Arial"/>
              </w:rPr>
            </w:pPr>
            <w:ins w:id="665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6" w:author="Lenovo (Joachim Löhr)" w:date="2023-04-18T12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67" w:author="vivo(Jing)" w:date="2023-04-18T17:46:00Z"/>
                <w:rFonts w:cs="Arial"/>
                <w:lang w:eastAsia="zh-CN"/>
              </w:rPr>
            </w:pPr>
            <w:ins w:id="668" w:author="vivo(Jing)" w:date="2023-04-18T17:46:00Z">
              <w:r>
                <w:rPr>
                  <w:rFonts w:cs="Arial"/>
                </w:rPr>
                <w:t xml:space="preserve">Option 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69" w:author="Lenovo (Joachim Löhr)" w:date="2023-04-18T12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70" w:author="vivo(Jing)" w:date="2023-04-18T17:46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671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72" w:author="Lenovo (Joachim Löhr)" w:date="2023-04-18T12:27:00Z"/>
                <w:rFonts w:cs="Arial"/>
                <w:lang w:val="de-DE"/>
                <w:rPrChange w:id="673" w:author="Lenovo (Joachim Löhr)" w:date="2023-04-18T12:27:00Z">
                  <w:rPr>
                    <w:ins w:id="674" w:author="Lenovo (Joachim Löhr)" w:date="2023-04-18T12:27:00Z"/>
                    <w:rFonts w:cs="Arial"/>
                  </w:rPr>
                </w:rPrChange>
              </w:rPr>
            </w:pPr>
            <w:ins w:id="675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76" w:author="Lenovo (Joachim Löhr)" w:date="2023-04-18T12:27:00Z"/>
                <w:rFonts w:cs="Arial"/>
                <w:lang w:val="de-DE"/>
                <w:rPrChange w:id="677" w:author="Lenovo (Joachim Löhr)" w:date="2023-04-18T12:27:00Z">
                  <w:rPr>
                    <w:ins w:id="678" w:author="Lenovo (Joachim Löhr)" w:date="2023-04-18T12:27:00Z"/>
                    <w:rFonts w:cs="Arial"/>
                  </w:rPr>
                </w:rPrChange>
              </w:rPr>
            </w:pPr>
            <w:ins w:id="679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80" w:author="Lenovo (Joachim Löhr)" w:date="2023-04-18T12:27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81" w:author="NEC(Boyuan)" w:date="2023-04-18T20:1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82" w:author="LG - Giwon Park" w:date="2023-04-18T20:55:00Z"/>
          <w:trPrChange w:id="683" w:author="NEC(Boyuan)" w:date="2023-04-18T20:1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4" w:author="NEC(Boyuan)" w:date="2023-04-18T20:1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5" w:author="LG - Giwon Park" w:date="2023-04-18T20:55:00Z"/>
                <w:rFonts w:eastAsia="맑은 고딕" w:cs="Arial"/>
                <w:lang w:val="de-DE" w:eastAsia="ko-KR"/>
              </w:rPr>
            </w:pPr>
            <w:ins w:id="686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7" w:author="NEC(Boyuan)" w:date="2023-04-18T20:1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88" w:author="LG - Giwon Park" w:date="2023-04-18T20:55:00Z"/>
                <w:rFonts w:eastAsia="맑은 고딕" w:cs="Arial"/>
                <w:lang w:val="de-DE" w:eastAsia="ko-KR"/>
              </w:rPr>
            </w:pPr>
            <w:ins w:id="689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90" w:author="NEC(Boyuan)" w:date="2023-04-18T20:1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91" w:author="LG - Giwon Park" w:date="2023-04-18T20:55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92" w:author="Intel-AA" w:date="2023-04-18T16:2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93" w:author="NEC(Boyuan)" w:date="2023-04-18T20:13:00Z"/>
          <w:trPrChange w:id="694" w:author="Intel-AA" w:date="2023-04-18T16:23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5" w:author="Intel-AA" w:date="2023-04-18T16:2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96" w:author="NEC(Boyuan)" w:date="2023-04-18T20:13:00Z"/>
                <w:rFonts w:eastAsia="DengXian" w:cs="Arial"/>
                <w:lang w:val="de-DE" w:eastAsia="zh-CN"/>
                <w:rPrChange w:id="697" w:author="NEC(Boyuan)" w:date="2023-04-18T20:13:00Z">
                  <w:rPr>
                    <w:ins w:id="698" w:author="NEC(Boyuan)" w:date="2023-04-18T20:13:00Z"/>
                    <w:rFonts w:eastAsia="맑은 고딕" w:cs="Arial"/>
                    <w:lang w:val="de-DE" w:eastAsia="ko-KR"/>
                  </w:rPr>
                </w:rPrChange>
              </w:rPr>
            </w:pPr>
            <w:ins w:id="699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0" w:author="Intel-AA" w:date="2023-04-18T16:2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01" w:author="NEC(Boyuan)" w:date="2023-04-18T20:13:00Z"/>
                <w:rFonts w:eastAsia="DengXian" w:cs="Arial"/>
                <w:lang w:val="de-DE" w:eastAsia="zh-CN"/>
                <w:rPrChange w:id="702" w:author="NEC(Boyuan)" w:date="2023-04-18T20:13:00Z">
                  <w:rPr>
                    <w:ins w:id="703" w:author="NEC(Boyuan)" w:date="2023-04-18T20:13:00Z"/>
                    <w:rFonts w:eastAsia="맑은 고딕" w:cs="Arial"/>
                    <w:lang w:val="de-DE" w:eastAsia="ko-KR"/>
                  </w:rPr>
                </w:rPrChange>
              </w:rPr>
            </w:pPr>
            <w:ins w:id="704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O</w:t>
              </w:r>
              <w:r>
                <w:rPr>
                  <w:rFonts w:eastAsia="DengXian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05" w:author="Intel-AA" w:date="2023-04-18T16:2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06" w:author="NEC(Boyuan)" w:date="2023-04-18T20:13:00Z"/>
                <w:rFonts w:cs="Arial"/>
                <w:lang w:eastAsia="zh-CN"/>
              </w:rPr>
            </w:pPr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707" w:author="CATT" w:date="2023-04-19T14:3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708" w:author="Intel-AA" w:date="2023-04-18T16:23:00Z"/>
          <w:trPrChange w:id="709" w:author="CATT" w:date="2023-04-19T14:3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0" w:author="CATT" w:date="2023-04-19T14:3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1" w:author="Intel-AA" w:date="2023-04-18T16:23:00Z"/>
                <w:rFonts w:eastAsia="DengXian" w:cs="Arial"/>
                <w:lang w:val="de-DE" w:eastAsia="zh-CN"/>
              </w:rPr>
            </w:pPr>
            <w:ins w:id="712" w:author="Intel-AA" w:date="2023-04-18T16:23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3" w:author="CATT" w:date="2023-04-19T14:3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14" w:author="Intel-AA" w:date="2023-04-18T16:23:00Z"/>
                <w:rFonts w:eastAsia="DengXian" w:cs="Arial"/>
                <w:lang w:val="de-DE" w:eastAsia="zh-CN"/>
              </w:rPr>
            </w:pPr>
            <w:ins w:id="715" w:author="Intel-AA" w:date="2023-04-18T16:23:00Z">
              <w:r>
                <w:rPr>
                  <w:rFonts w:eastAsia="DengXian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716" w:author="CATT" w:date="2023-04-19T14:3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17" w:author="Intel-AA" w:date="2023-04-18T16:23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718" w:author="CATT" w:date="2023-04-19T14:3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9" w:author="CATT" w:date="2023-04-19T14:35:00Z"/>
                <w:rFonts w:eastAsia="DengXian" w:cs="Arial"/>
                <w:lang w:val="de-DE" w:eastAsia="zh-CN"/>
              </w:rPr>
            </w:pPr>
            <w:ins w:id="720" w:author="CATT" w:date="2023-04-19T14:35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21" w:author="CATT" w:date="2023-04-19T14:35:00Z"/>
                <w:rFonts w:eastAsia="DengXian" w:cs="Arial"/>
                <w:lang w:val="de-DE" w:eastAsia="zh-CN"/>
              </w:rPr>
            </w:pPr>
            <w:ins w:id="722" w:author="CATT" w:date="2023-04-19T14:35:00Z">
              <w:r>
                <w:rPr>
                  <w:rFonts w:eastAsia="DengXian" w:cs="Arial"/>
                  <w:lang w:val="de-DE" w:eastAsia="zh-CN"/>
                </w:rPr>
                <w:t>Op</w:t>
              </w:r>
              <w:r>
                <w:rPr>
                  <w:rFonts w:eastAsia="DengXian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23" w:author="CATT" w:date="2023-04-19T14:35:00Z"/>
                <w:rFonts w:cs="Arial"/>
                <w:lang w:eastAsia="zh-CN"/>
              </w:rPr>
            </w:pPr>
          </w:p>
        </w:tc>
      </w:tr>
    </w:tbl>
    <w:p w:rsidR="008F6A28" w:rsidRDefault="009F1AA1">
      <w:pPr>
        <w:spacing w:before="120"/>
      </w:pPr>
      <w:r>
        <w:t>The following change to RRC spec has been proposed in R2-2302617 for Case-2b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>
        <w:trPr>
          <w:ins w:id="724" w:author="OPPO-Bingxue" w:date="2023-04-14T15:43:00Z"/>
        </w:trPr>
        <w:tc>
          <w:tcPr>
            <w:tcW w:w="9639" w:type="dxa"/>
            <w:shd w:val="clear" w:color="auto" w:fill="auto"/>
          </w:tcPr>
          <w:p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:rsidR="008F6A28" w:rsidRDefault="009F1AA1">
            <w:pPr>
              <w:spacing w:before="120"/>
              <w:rPr>
                <w:ins w:id="725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, by means of an index to the </w:t>
            </w:r>
            <w:r>
              <w:rPr>
                <w:rFonts w:eastAsia="Times New Roman" w:cs="Arial"/>
                <w:bCs/>
                <w:kern w:val="2"/>
                <w:sz w:val="18"/>
              </w:rPr>
              <w:t>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726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727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728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if CBR </w:t>
              </w:r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  <w:r>
                <w:rPr>
                  <w:rFonts w:cs="Arial" w:hint="eastAsia"/>
                  <w:bCs/>
                  <w:kern w:val="2"/>
                  <w:sz w:val="18"/>
                </w:rPr>
                <w:t xml:space="preserve"> result</w:t>
              </w:r>
            </w:ins>
            <w:ins w:id="729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s</w:t>
              </w:r>
            </w:ins>
            <w:ins w:id="730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731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are not available</w:t>
              </w:r>
            </w:ins>
            <w:ins w:id="732" w:author="CATT" w:date="2023-03-27T13:21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</w:ins>
            <w:ins w:id="733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when</w:t>
              </w:r>
            </w:ins>
            <w:ins w:id="734" w:author="CATT" w:date="2023-03-24T17:47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735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:rsidR="008F6A28" w:rsidRDefault="009F1AA1">
      <w:pPr>
        <w:spacing w:before="120"/>
      </w:pPr>
      <w:r>
        <w:t>If the answer in Question 2b-1 to RRC spec impact is Yes, the following question is to check companies’ view on the detailed wording of RR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>uestion 2b-3: if the answer to Q2b-1 is Yes for RRC spec, what is your view o</w:t>
      </w:r>
      <w:r>
        <w:rPr>
          <w:b/>
          <w:bCs/>
        </w:rPr>
        <w:t xml:space="preserve">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:rsidR="008F6A28" w:rsidRDefault="009F1AA1">
      <w:pPr>
        <w:pStyle w:val="2"/>
        <w:spacing w:before="120"/>
      </w:pPr>
      <w:r>
        <w:rPr>
          <w:rFonts w:hint="eastAsia"/>
        </w:rPr>
        <w:t>C</w:t>
      </w:r>
      <w:r>
        <w:t>ase-3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, limited to R17?</w:t>
      </w:r>
    </w:p>
    <w:p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</w:t>
            </w:r>
            <w:r>
              <w:rPr>
                <w:rFonts w:cs="Arial"/>
                <w:bCs/>
                <w:sz w:val="20"/>
              </w:rPr>
              <w:t xml:space="preserve"> R17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 xml:space="preserve"> is unchanged compared to R16.</w:t>
            </w:r>
          </w:p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>therwise, if R2 goes to spec change, we would suggest to notify R1 on the R2 conclusion.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736" w:author="Xiaomi_Li Zhao" w:date="2023-04-18T10:5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37" w:author="Xiaomi_Li Zhao" w:date="2023-04-18T10:59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38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9" w:author="Xiaomi_Li Zhao" w:date="2023-04-18T11:00:00Z"/>
                <w:rFonts w:cs="Arial"/>
                <w:lang w:eastAsia="zh-CN"/>
              </w:rPr>
            </w:pPr>
            <w:ins w:id="740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741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742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743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744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745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746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747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748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49" w:author="Xiaomi_Li Zhao" w:date="2023-04-18T11:00:00Z"/>
                <w:rFonts w:cs="Arial"/>
                <w:lang w:eastAsia="zh-CN"/>
              </w:rPr>
            </w:pPr>
            <w:ins w:id="750" w:author="Xiaomi_Li Zhao" w:date="2023-04-18T11:00:00Z">
              <w:r>
                <w:rPr>
                  <w:noProof/>
                  <w:lang w:val="en-US" w:eastAsia="ko-KR"/>
                </w:rPr>
                <w:drawing>
                  <wp:inline distT="0" distB="0" distL="0" distR="0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751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752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753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754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755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756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757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758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759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760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761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762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 w:rsidR="008F6A28">
        <w:trPr>
          <w:trHeight w:val="396"/>
          <w:jc w:val="center"/>
          <w:ins w:id="763" w:author="Nokia (Jakob)" w:date="2023-04-18T1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64" w:author="Nokia (Jakob)" w:date="2023-04-18T10:30:00Z"/>
                <w:rFonts w:cs="Arial"/>
                <w:lang w:eastAsia="zh-CN"/>
              </w:rPr>
            </w:pPr>
            <w:ins w:id="765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6" w:author="Nokia (Jakob)" w:date="2023-04-18T10:30:00Z"/>
                <w:rFonts w:cs="Arial"/>
                <w:lang w:eastAsia="zh-CN"/>
              </w:rPr>
            </w:pPr>
            <w:ins w:id="767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68" w:author="Nokia (Jakob)" w:date="2023-04-18T10:30:00Z"/>
                <w:rFonts w:cs="Arial"/>
                <w:lang w:eastAsia="zh-CN"/>
              </w:rPr>
            </w:pPr>
            <w:ins w:id="769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70" w:author="Nokia (Jakob)" w:date="2023-04-18T10:30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771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72" w:author="vivo(Jing)" w:date="2023-04-18T17:46:00Z"/>
                <w:rFonts w:cs="Arial"/>
              </w:rPr>
            </w:pPr>
            <w:ins w:id="773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4" w:author="vivo(Jing)" w:date="2023-04-18T17:46:00Z"/>
                <w:rFonts w:cs="Arial"/>
              </w:rPr>
            </w:pPr>
            <w:ins w:id="775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6" w:author="vivo(Jing)" w:date="2023-04-18T17:46:00Z"/>
                <w:rFonts w:cs="Arial"/>
              </w:rPr>
            </w:pPr>
            <w:ins w:id="777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78" w:author="vivo(Jing)" w:date="2023-04-18T17:46:00Z"/>
                <w:rFonts w:cs="Arial"/>
                <w:lang w:eastAsia="zh-CN"/>
              </w:rPr>
            </w:pPr>
            <w:ins w:id="779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 w:rsidR="008F6A28">
        <w:trPr>
          <w:trHeight w:val="396"/>
          <w:jc w:val="center"/>
          <w:ins w:id="780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81" w:author="Lenovo (Joachim Löhr)" w:date="2023-04-18T12:27:00Z"/>
                <w:rFonts w:cs="Arial"/>
                <w:lang w:val="de-DE"/>
                <w:rPrChange w:id="782" w:author="Lenovo (Joachim Löhr)" w:date="2023-04-18T12:27:00Z">
                  <w:rPr>
                    <w:ins w:id="783" w:author="Lenovo (Joachim Löhr)" w:date="2023-04-18T12:27:00Z"/>
                    <w:rFonts w:cs="Arial"/>
                  </w:rPr>
                </w:rPrChange>
              </w:rPr>
            </w:pPr>
            <w:ins w:id="784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85" w:author="Lenovo (Joachim Löhr)" w:date="2023-04-18T12:27:00Z"/>
                <w:rFonts w:cs="Arial"/>
                <w:lang w:val="de-DE"/>
                <w:rPrChange w:id="786" w:author="Lenovo (Joachim Löhr)" w:date="2023-04-18T12:27:00Z">
                  <w:rPr>
                    <w:ins w:id="787" w:author="Lenovo (Joachim Löhr)" w:date="2023-04-18T12:27:00Z"/>
                    <w:rFonts w:cs="Arial"/>
                  </w:rPr>
                </w:rPrChange>
              </w:rPr>
            </w:pPr>
            <w:ins w:id="788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89" w:author="Lenovo (Joachim Löhr)" w:date="2023-04-18T12:27:00Z"/>
                <w:rFonts w:cs="Arial"/>
                <w:lang w:val="de-DE"/>
                <w:rPrChange w:id="790" w:author="Lenovo (Joachim Löhr)" w:date="2023-04-18T12:27:00Z">
                  <w:rPr>
                    <w:ins w:id="791" w:author="Lenovo (Joachim Löhr)" w:date="2023-04-18T12:27:00Z"/>
                    <w:rFonts w:cs="Arial"/>
                  </w:rPr>
                </w:rPrChange>
              </w:rPr>
            </w:pPr>
            <w:ins w:id="792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93" w:author="Lenovo (Joachim Löhr)" w:date="2023-04-18T12:27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794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95" w:author="LG - Giwon Park" w:date="2023-04-18T20:55:00Z"/>
                <w:rFonts w:eastAsia="맑은 고딕" w:cs="Arial"/>
                <w:lang w:val="de-DE" w:eastAsia="ko-KR"/>
              </w:rPr>
            </w:pPr>
            <w:ins w:id="796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97" w:author="LG - Giwon Park" w:date="2023-04-18T20:55:00Z"/>
                <w:rFonts w:eastAsia="맑은 고딕" w:cs="Arial"/>
                <w:lang w:val="de-DE" w:eastAsia="ko-KR"/>
              </w:rPr>
            </w:pPr>
            <w:ins w:id="798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99" w:author="LG - Giwon Park" w:date="2023-04-18T20:55:00Z"/>
                <w:rFonts w:eastAsia="맑은 고딕" w:cs="Arial"/>
                <w:lang w:val="de-DE" w:eastAsia="ko-KR"/>
              </w:rPr>
            </w:pPr>
            <w:ins w:id="800" w:author="LG - Giwon Park" w:date="2023-04-18T20:55:00Z">
              <w:r>
                <w:rPr>
                  <w:rFonts w:eastAsia="맑은 고딕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01" w:author="LG - Giwon Park" w:date="2023-04-18T20:55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802" w:author="NEC(Boyuan)" w:date="2023-04-18T20:1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03" w:author="NEC(Boyuan)" w:date="2023-04-18T20:13:00Z"/>
                <w:rFonts w:eastAsia="DengXian" w:cs="Arial"/>
                <w:lang w:val="de-DE" w:eastAsia="zh-CN"/>
                <w:rPrChange w:id="804" w:author="NEC(Boyuan)" w:date="2023-04-18T20:13:00Z">
                  <w:rPr>
                    <w:ins w:id="805" w:author="NEC(Boyuan)" w:date="2023-04-18T20:13:00Z"/>
                    <w:rFonts w:eastAsia="맑은 고딕" w:cs="Arial"/>
                    <w:lang w:val="de-DE" w:eastAsia="ko-KR"/>
                  </w:rPr>
                </w:rPrChange>
              </w:rPr>
            </w:pPr>
            <w:ins w:id="806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07" w:author="NEC(Boyuan)" w:date="2023-04-18T20:13:00Z"/>
                <w:rFonts w:eastAsia="DengXian" w:cs="Arial"/>
                <w:lang w:val="de-DE" w:eastAsia="zh-CN"/>
                <w:rPrChange w:id="808" w:author="NEC(Boyuan)" w:date="2023-04-18T20:13:00Z">
                  <w:rPr>
                    <w:ins w:id="809" w:author="NEC(Boyuan)" w:date="2023-04-18T20:13:00Z"/>
                    <w:rFonts w:eastAsia="맑은 고딕" w:cs="Arial"/>
                    <w:lang w:val="de-DE" w:eastAsia="ko-KR"/>
                  </w:rPr>
                </w:rPrChange>
              </w:rPr>
            </w:pPr>
            <w:ins w:id="810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811" w:author="NEC(Boyuan)" w:date="2023-04-18T20:13:00Z"/>
                <w:rFonts w:eastAsia="DengXian" w:cs="Arial"/>
                <w:lang w:val="de-DE" w:eastAsia="zh-CN"/>
                <w:rPrChange w:id="812" w:author="NEC(Boyuan)" w:date="2023-04-18T20:13:00Z">
                  <w:rPr>
                    <w:ins w:id="813" w:author="NEC(Boyuan)" w:date="2023-04-18T20:13:00Z"/>
                    <w:rFonts w:eastAsia="맑은 고딕" w:cs="Arial"/>
                    <w:lang w:val="de-DE" w:eastAsia="ko-KR"/>
                  </w:rPr>
                </w:rPrChange>
              </w:rPr>
            </w:pPr>
            <w:ins w:id="814" w:author="NEC(Boyuan)" w:date="2023-04-18T20:13:00Z">
              <w:r>
                <w:rPr>
                  <w:rFonts w:eastAsia="DengXian" w:cs="Arial" w:hint="eastAsia"/>
                  <w:lang w:val="de-DE" w:eastAsia="zh-CN"/>
                </w:rPr>
                <w:t>N</w:t>
              </w:r>
              <w:r>
                <w:rPr>
                  <w:rFonts w:eastAsia="DengXian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15" w:author="NEC(Boyuan)" w:date="2023-04-18T20:13:00Z"/>
                <w:rFonts w:cs="Arial"/>
                <w:lang w:eastAsia="zh-CN"/>
              </w:rPr>
            </w:pPr>
          </w:p>
        </w:tc>
      </w:tr>
      <w:tr w:rsidR="008F6A28">
        <w:trPr>
          <w:trHeight w:val="396"/>
          <w:jc w:val="center"/>
          <w:ins w:id="816" w:author="Apple - Zhibin Wu" w:date="2023-04-18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17" w:author="Apple - Zhibin Wu" w:date="2023-04-18T15:27:00Z"/>
                <w:rFonts w:eastAsia="DengXian" w:cs="Arial"/>
                <w:lang w:val="de-DE" w:eastAsia="zh-CN"/>
              </w:rPr>
            </w:pPr>
            <w:ins w:id="818" w:author="Apple - Zhibin Wu" w:date="2023-04-18T15:27:00Z">
              <w:r>
                <w:rPr>
                  <w:rFonts w:eastAsia="DengXian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19" w:author="Apple - Zhibin Wu" w:date="2023-04-18T15:27:00Z"/>
                <w:rFonts w:eastAsia="DengXian" w:cs="Arial"/>
                <w:lang w:val="de-DE" w:eastAsia="zh-CN"/>
              </w:rPr>
            </w:pPr>
            <w:ins w:id="820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1" w:author="Apple - Zhibin Wu" w:date="2023-04-18T15:27:00Z"/>
                <w:rFonts w:eastAsia="DengXian" w:cs="Arial"/>
                <w:lang w:val="de-DE" w:eastAsia="zh-CN"/>
              </w:rPr>
            </w:pPr>
            <w:ins w:id="822" w:author="Apple - Zhibin Wu" w:date="2023-04-18T15:27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3" w:author="Apple - Zhibin Wu" w:date="2023-04-18T15:27:00Z"/>
                <w:rFonts w:cs="Arial"/>
                <w:lang w:eastAsia="zh-CN"/>
              </w:rPr>
            </w:pPr>
            <w:ins w:id="824" w:author="Apple - Zhibin Wu" w:date="2023-04-18T15:27:00Z">
              <w:r>
                <w:rPr>
                  <w:rFonts w:cs="Arial"/>
                  <w:lang w:eastAsia="zh-CN"/>
                </w:rPr>
                <w:t xml:space="preserve">Case 3 is valid but the </w:t>
              </w:r>
            </w:ins>
            <w:ins w:id="825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826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827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 w:rsidR="008F6A28">
        <w:trPr>
          <w:trHeight w:val="396"/>
          <w:jc w:val="center"/>
          <w:ins w:id="828" w:author="Intel-AA" w:date="2023-04-18T16:2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9" w:author="Intel-AA" w:date="2023-04-18T16:24:00Z"/>
                <w:rFonts w:eastAsia="DengXian" w:cs="Arial"/>
                <w:lang w:val="de-DE" w:eastAsia="zh-CN"/>
              </w:rPr>
            </w:pPr>
            <w:ins w:id="830" w:author="Intel-AA" w:date="2023-04-18T16:24:00Z">
              <w:r>
                <w:rPr>
                  <w:rFonts w:eastAsia="DengXian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1" w:author="Intel-AA" w:date="2023-04-18T16:24:00Z"/>
                <w:rFonts w:eastAsia="DengXian" w:cs="Arial"/>
                <w:lang w:val="de-DE" w:eastAsia="zh-CN"/>
              </w:rPr>
            </w:pPr>
            <w:ins w:id="832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3" w:author="Intel-AA" w:date="2023-04-18T16:24:00Z"/>
                <w:rFonts w:eastAsia="DengXian" w:cs="Arial"/>
                <w:lang w:val="de-DE" w:eastAsia="zh-CN"/>
              </w:rPr>
            </w:pPr>
            <w:ins w:id="834" w:author="Intel-AA" w:date="2023-04-18T16:24:00Z">
              <w:r>
                <w:rPr>
                  <w:rFonts w:eastAsia="DengXian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5" w:author="Intel-AA" w:date="2023-04-18T16:24:00Z"/>
                <w:rFonts w:cs="Arial"/>
                <w:lang w:eastAsia="zh-CN"/>
              </w:rPr>
            </w:pPr>
            <w:ins w:id="836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 w:rsidR="008F6A28">
        <w:trPr>
          <w:trHeight w:val="396"/>
          <w:jc w:val="center"/>
          <w:ins w:id="837" w:author="CATT" w:date="2023-04-19T14:4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8" w:author="CATT" w:date="2023-04-19T14:40:00Z"/>
                <w:rFonts w:eastAsia="DengXian" w:cs="Arial"/>
                <w:lang w:val="de-DE" w:eastAsia="zh-CN"/>
              </w:rPr>
            </w:pPr>
            <w:ins w:id="839" w:author="CATT" w:date="2023-04-19T14:40:00Z">
              <w:r>
                <w:rPr>
                  <w:rFonts w:eastAsia="DengXian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40" w:author="CATT" w:date="2023-04-19T14:40:00Z"/>
                <w:rFonts w:eastAsia="DengXian" w:cs="Arial"/>
                <w:lang w:val="de-DE" w:eastAsia="zh-CN"/>
              </w:rPr>
            </w:pPr>
            <w:ins w:id="841" w:author="CATT" w:date="2023-04-19T14:55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42" w:author="CATT" w:date="2023-04-19T14:40:00Z"/>
                <w:rFonts w:eastAsia="DengXian" w:cs="Arial"/>
                <w:lang w:val="de-DE" w:eastAsia="zh-CN"/>
              </w:rPr>
            </w:pPr>
            <w:ins w:id="843" w:author="CATT" w:date="2023-04-19T14:54:00Z">
              <w:r>
                <w:rPr>
                  <w:rFonts w:eastAsia="DengXian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44" w:author="CATT" w:date="2023-04-19T14:40:00Z"/>
                <w:rFonts w:cs="Arial"/>
                <w:lang w:eastAsia="zh-CN"/>
              </w:rPr>
            </w:pPr>
            <w:ins w:id="845" w:author="CATT" w:date="2023-04-19T14:58:00Z">
              <w:r>
                <w:rPr>
                  <w:rFonts w:cs="Arial" w:hint="eastAsia"/>
                  <w:lang w:eastAsia="zh-CN"/>
                </w:rPr>
                <w:t>We hope to make it clear in R17 and this is aligned to the agreement.</w:t>
              </w:r>
            </w:ins>
          </w:p>
        </w:tc>
      </w:tr>
      <w:tr w:rsidR="008F6A28">
        <w:trPr>
          <w:trHeight w:val="396"/>
          <w:jc w:val="center"/>
          <w:ins w:id="846" w:author="ZTE" w:date="2023-04-19T21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47" w:author="ZTE" w:date="2023-04-19T21:17:00Z"/>
                <w:rFonts w:eastAsia="DengXian" w:cs="Arial"/>
                <w:lang w:val="en-US" w:eastAsia="zh-CN"/>
              </w:rPr>
            </w:pPr>
            <w:ins w:id="848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49" w:author="ZTE" w:date="2023-04-19T21:17:00Z"/>
                <w:rFonts w:eastAsia="DengXian" w:cs="Arial"/>
                <w:lang w:val="en-US" w:eastAsia="zh-CN"/>
              </w:rPr>
            </w:pPr>
            <w:ins w:id="850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51" w:author="ZTE" w:date="2023-04-19T21:17:00Z"/>
                <w:rFonts w:eastAsia="DengXian" w:cs="Arial"/>
                <w:lang w:val="en-US" w:eastAsia="zh-CN"/>
              </w:rPr>
            </w:pPr>
            <w:ins w:id="852" w:author="ZTE" w:date="2023-04-19T21:17:00Z">
              <w:r>
                <w:rPr>
                  <w:rFonts w:eastAsia="DengXian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53" w:author="ZTE" w:date="2023-04-19T21:17:00Z"/>
                <w:rFonts w:cs="Arial"/>
                <w:lang w:eastAsia="zh-CN"/>
              </w:rPr>
            </w:pPr>
          </w:p>
        </w:tc>
      </w:tr>
      <w:tr w:rsidR="00AC7970">
        <w:trPr>
          <w:trHeight w:val="396"/>
          <w:jc w:val="center"/>
          <w:ins w:id="854" w:author="Hyunjeong Kang (Samsung)" w:date="2023-04-20T15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55" w:author="Hyunjeong Kang (Samsung)" w:date="2023-04-20T15:30:00Z"/>
                <w:rFonts w:eastAsia="DengXian" w:cs="Arial" w:hint="eastAsia"/>
                <w:lang w:val="en-US" w:eastAsia="zh-CN"/>
              </w:rPr>
            </w:pPr>
            <w:bookmarkStart w:id="856" w:name="_GoBack" w:colFirst="0" w:colLast="0"/>
            <w:ins w:id="857" w:author="Hyunjeong Kang (Samsung)" w:date="2023-04-20T15:30:00Z">
              <w:r w:rsidRPr="00433D39">
                <w:rPr>
                  <w:rFonts w:eastAsia="맑은 고딕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858" w:author="Hyunjeong Kang (Samsung)" w:date="2023-04-20T15:30:00Z"/>
                <w:rFonts w:eastAsia="DengXian" w:cs="Arial" w:hint="eastAsia"/>
                <w:lang w:val="en-US" w:eastAsia="zh-CN"/>
              </w:rPr>
            </w:pPr>
            <w:ins w:id="859" w:author="Hyunjeong Kang (Samsung)" w:date="2023-04-20T15:30:00Z">
              <w:r w:rsidRPr="00433D39">
                <w:rPr>
                  <w:rFonts w:eastAsia="맑은 고딕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860" w:author="Hyunjeong Kang (Samsung)" w:date="2023-04-20T15:30:00Z"/>
                <w:rFonts w:eastAsia="DengXian" w:cs="Arial" w:hint="eastAsia"/>
                <w:lang w:val="en-US" w:eastAsia="zh-CN"/>
              </w:rPr>
            </w:pPr>
            <w:ins w:id="861" w:author="Hyunjeong Kang (Samsung)" w:date="2023-04-20T15:30:00Z">
              <w:r w:rsidRPr="00433D39">
                <w:rPr>
                  <w:rFonts w:eastAsia="맑은 고딕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2" w:author="Hyunjeong Kang (Samsung)" w:date="2023-04-20T15:30:00Z"/>
                <w:rFonts w:cs="Arial"/>
                <w:lang w:eastAsia="zh-CN"/>
              </w:rPr>
            </w:pPr>
            <w:ins w:id="863" w:author="Hyunjeong Kang (Samsung)" w:date="2023-04-20T15:30:00Z">
              <w:r w:rsidRPr="00433D39">
                <w:rPr>
                  <w:rFonts w:eastAsia="맑은 고딕" w:cs="Arial"/>
                  <w:lang w:eastAsia="ko-KR"/>
                </w:rPr>
                <w:t xml:space="preserve">We understood that the operation of R16 is applied to R17. </w:t>
              </w:r>
              <w:r w:rsidRPr="00433D39">
                <w:rPr>
                  <w:rFonts w:eastAsia="맑은 고딕" w:cs="Arial" w:hint="eastAsia"/>
                  <w:lang w:eastAsia="ko-KR"/>
                </w:rPr>
                <w:t>We think that the spec change is not needed for the case 3.</w:t>
              </w:r>
            </w:ins>
          </w:p>
        </w:tc>
      </w:tr>
    </w:tbl>
    <w:bookmarkEnd w:id="856"/>
    <w:p w:rsidR="008F6A28" w:rsidRDefault="009F1AA1">
      <w:pPr>
        <w:spacing w:before="120"/>
      </w:pPr>
      <w:r>
        <w:t>The following change to MAC spec has been proposed in R2-2302619/R2-2303215, for Case-3</w:t>
      </w:r>
    </w:p>
    <w:p w:rsidR="008F6A28" w:rsidRDefault="009F1AA1">
      <w:pPr>
        <w:spacing w:before="120"/>
        <w:rPr>
          <w:b/>
        </w:rPr>
      </w:pPr>
      <w:r>
        <w:rPr>
          <w:b/>
        </w:rPr>
        <w:t>R2-230261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864" w:author="OPPO-Bingxue" w:date="2023-04-14T15:38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spacing w:after="180"/>
              <w:ind w:left="1135" w:hanging="284"/>
              <w:jc w:val="left"/>
              <w:rPr>
                <w:ins w:id="865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T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MaxTxTransNumPSSCH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PriorityT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xConfigList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lastRenderedPageBreak/>
              <w:t>defaultTxConfigIndex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co</w:t>
            </w:r>
            <w:r>
              <w:rPr>
                <w:rFonts w:ascii="Times New Roman" w:eastAsia="Times New Roman" w:hAnsi="Times New Roman"/>
                <w:lang w:eastAsia="ja-JP"/>
              </w:rPr>
              <w:t>nfigured by RRC if CBR measurement results are not available</w:t>
            </w:r>
            <w:ins w:id="866" w:author="CATT" w:date="2023-04-06T14:04:00Z">
              <w:r>
                <w:rPr>
                  <w:rFonts w:ascii="Times New Roman" w:hAnsi="Times New Roman" w:hint="eastAsia"/>
                </w:rPr>
                <w:t xml:space="preserve"> or the </w:t>
              </w:r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  <w:r>
                <w:rPr>
                  <w:rFonts w:ascii="Times New Roman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TxPoolExceptional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 xml:space="preserve">not 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8F6A28">
        <w:trPr>
          <w:ins w:id="867" w:author="OPPO-Bingxue" w:date="2023-04-14T15:38:00Z"/>
        </w:trPr>
        <w:tc>
          <w:tcPr>
            <w:tcW w:w="9855" w:type="dxa"/>
            <w:shd w:val="clear" w:color="auto" w:fill="auto"/>
          </w:tcPr>
          <w:p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868" w:author="OPPO-Bingxue" w:date="2023-04-14T15:38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</w:r>
            <w:r>
              <w:rPr>
                <w:rFonts w:ascii="Times New Roman" w:eastAsia="Yu Mincho" w:hAnsi="Times New Roman"/>
                <w:lang w:eastAsia="en-US"/>
              </w:rPr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MaxTxTransNumPSSCH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PriorityTxConfigList</w:t>
            </w:r>
            <w:r>
              <w:rPr>
                <w:rFonts w:ascii="Times New Roman" w:eastAsia="Yu Mincho" w:hAnsi="Times New Roman"/>
                <w:lang w:eastAsia="en-US"/>
              </w:rPr>
              <w:t xml:space="preserve"> for</w:t>
            </w:r>
            <w:r>
              <w:rPr>
                <w:rFonts w:ascii="Times New Roman" w:eastAsia="Yu Mincho" w:hAnsi="Times New Roman"/>
                <w:lang w:eastAsia="en-US"/>
              </w:rPr>
              <w:t xml:space="preserve">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defaultTxConfigIndex</w:t>
            </w:r>
            <w:r>
              <w:rPr>
                <w:rFonts w:ascii="Times New Roman" w:eastAsia="Yu Mincho" w:hAnsi="Times New Roman"/>
                <w:lang w:eastAsia="en-US"/>
              </w:rPr>
              <w:t xml:space="preserve"> configured by RRC</w:t>
            </w:r>
            <w:r>
              <w:rPr>
                <w:rFonts w:ascii="Times New Roman" w:eastAsia="Yu Mincho" w:hAnsi="Times New Roman"/>
                <w:lang w:eastAsia="en-US"/>
              </w:rPr>
              <w:t xml:space="preserve"> if CBR measurement results are not available</w:t>
            </w:r>
            <w:ins w:id="869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lang w:eastAsia="en-US"/>
                </w:rPr>
                <w:t>sl-defaultTxConfigIndex</w:t>
              </w:r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:rsidR="008F6A28" w:rsidRDefault="008F6A28">
      <w:pPr>
        <w:spacing w:before="120"/>
      </w:pPr>
    </w:p>
    <w:p w:rsidR="008F6A28" w:rsidRDefault="009F1AA1">
      <w:pPr>
        <w:spacing w:before="120"/>
      </w:pPr>
      <w:r>
        <w:t>If the answer in Question 3-1 to MAC spec impact is Yes, the following</w:t>
      </w:r>
      <w:r>
        <w:t xml:space="preserve"> question is to check companies’ view on the detailed wording of MA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 xml:space="preserve">for full sensing in </w:t>
      </w:r>
      <w:r>
        <w:rPr>
          <w:b/>
          <w:bCs/>
        </w:rPr>
        <w:t>R16 norm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9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870">
          <w:tblGrid>
            <w:gridCol w:w="3"/>
            <w:gridCol w:w="1165"/>
            <w:gridCol w:w="3"/>
            <w:gridCol w:w="1397"/>
            <w:gridCol w:w="3"/>
            <w:gridCol w:w="7135"/>
            <w:gridCol w:w="3"/>
          </w:tblGrid>
        </w:tblGridChange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871" w:author="Xiaomi_Li Zhao" w:date="2023-04-18T11:0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872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873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9F1AA1" w:rsidP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</w:rPr>
              <w:pPrChange w:id="874" w:author="Xiaomi_Li Zhao" w:date="2023-04-18T11:13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  <w:ins w:id="875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876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change, then we need corresponding change for case 3 as well. And in this case </w:t>
              </w:r>
              <w:r>
                <w:rPr>
                  <w:rFonts w:cs="Arial"/>
                  <w:lang w:eastAsia="zh-CN"/>
                </w:rPr>
                <w:t>we have t</w:t>
              </w:r>
            </w:ins>
            <w:ins w:id="877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878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879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TxPoolExceptional</w:t>
              </w:r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So we can accept option 1.</w:t>
              </w:r>
            </w:ins>
          </w:p>
        </w:tc>
      </w:tr>
      <w:tr w:rsidR="008F6A28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80" w:author="CATT" w:date="2023-04-19T14:5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trPrChange w:id="881" w:author="CATT" w:date="2023-04-19T14:55:00Z">
            <w:trPr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82" w:author="CATT" w:date="2023-04-19T14:55:00Z">
              <w:tcPr>
                <w:tcW w:w="11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  <w:rPrChange w:id="883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884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85" w:author="CATT" w:date="2023-04-19T14:55:00Z">
              <w:tcPr>
                <w:tcW w:w="14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  <w:rPrChange w:id="886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887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88" w:author="CATT" w:date="2023-04-19T14:55:00Z">
              <w:tcPr>
                <w:tcW w:w="7138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889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 w:rsidR="008F6A28">
        <w:trPr>
          <w:trHeight w:val="396"/>
          <w:jc w:val="center"/>
          <w:ins w:id="890" w:author="CATT" w:date="2023-04-19T14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1" w:author="CATT" w:date="2023-04-19T14:55:00Z"/>
                <w:rFonts w:cs="Arial"/>
                <w:lang w:eastAsia="zh-CN"/>
              </w:rPr>
            </w:pPr>
            <w:ins w:id="892" w:author="CATT" w:date="2023-04-19T14:55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93" w:author="CATT" w:date="2023-04-19T14:55:00Z"/>
                <w:rFonts w:cs="Arial"/>
                <w:lang w:eastAsia="zh-CN"/>
              </w:rPr>
            </w:pPr>
            <w:ins w:id="894" w:author="CATT" w:date="2023-04-19T14:55:00Z">
              <w:r>
                <w:rPr>
                  <w:rFonts w:cs="Arial" w:hint="eastAsia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5" w:author="CATT" w:date="2023-04-19T14:55:00Z"/>
                <w:rFonts w:cs="Arial"/>
                <w:lang w:eastAsia="zh-CN"/>
              </w:rPr>
            </w:pPr>
            <w:ins w:id="896" w:author="CATT" w:date="2023-04-19T14:56:00Z">
              <w:r>
                <w:rPr>
                  <w:rFonts w:cs="Arial" w:hint="eastAsia"/>
                  <w:lang w:eastAsia="zh-CN"/>
                </w:rPr>
                <w:t xml:space="preserve">We hope to make it clear in the </w:t>
              </w:r>
              <w:r>
                <w:rPr>
                  <w:rFonts w:cs="Arial"/>
                  <w:lang w:eastAsia="zh-CN"/>
                </w:rPr>
                <w:t>descriptio</w:t>
              </w:r>
              <w:r>
                <w:rPr>
                  <w:rFonts w:cs="Arial" w:hint="eastAsia"/>
                  <w:lang w:eastAsia="zh-CN"/>
                </w:rPr>
                <w:t xml:space="preserve">n and aligned to the </w:t>
              </w:r>
              <w:r>
                <w:rPr>
                  <w:rFonts w:cs="Arial" w:hint="eastAsia"/>
                  <w:lang w:eastAsia="zh-CN"/>
                </w:rPr>
                <w:t>agreement.</w:t>
              </w:r>
            </w:ins>
          </w:p>
        </w:tc>
      </w:tr>
    </w:tbl>
    <w:p w:rsidR="008F6A28" w:rsidRDefault="009F1AA1">
      <w:pPr>
        <w:spacing w:before="120"/>
      </w:pPr>
      <w:r>
        <w:t>The following change to RRC spec have been proposed in R2-2302617/R2-2303908 for Case-3</w:t>
      </w:r>
    </w:p>
    <w:p w:rsidR="008F6A28" w:rsidRDefault="009F1AA1">
      <w:pPr>
        <w:spacing w:before="120"/>
        <w:rPr>
          <w:b/>
        </w:rPr>
      </w:pPr>
      <w:r>
        <w:rPr>
          <w:b/>
        </w:rPr>
        <w:t>R2-230261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>
        <w:trPr>
          <w:ins w:id="897" w:author="OPPO-Bingxue" w:date="2023-04-14T15:43:00Z"/>
        </w:trPr>
        <w:tc>
          <w:tcPr>
            <w:tcW w:w="9639" w:type="dxa"/>
            <w:shd w:val="clear" w:color="auto" w:fill="auto"/>
          </w:tcPr>
          <w:p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:rsidR="008F6A28" w:rsidRDefault="009F1AA1">
            <w:pPr>
              <w:spacing w:before="120"/>
              <w:rPr>
                <w:ins w:id="898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899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900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901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902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if CBR measurement results are n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ot available when 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TxPoolExceptional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not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903" w:author="CATT" w:date="2023-03-27T13:35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d and </w:t>
              </w:r>
            </w:ins>
            <w:ins w:id="904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905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:rsidR="008F6A28" w:rsidRDefault="009F1AA1">
      <w:pPr>
        <w:spacing w:before="120"/>
        <w:rPr>
          <w:b/>
        </w:rPr>
      </w:pPr>
      <w:r>
        <w:rPr>
          <w:b/>
        </w:rPr>
        <w:t>R2-2303908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8F6A28">
        <w:trPr>
          <w:ins w:id="906" w:author="OPPO-Bingxue" w:date="2023-04-14T15:58:00Z"/>
        </w:trPr>
        <w:tc>
          <w:tcPr>
            <w:tcW w:w="9639" w:type="dxa"/>
            <w:shd w:val="clear" w:color="auto" w:fill="auto"/>
          </w:tcPr>
          <w:p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:rsidR="008F6A28" w:rsidRDefault="009F1AA1">
            <w:pPr>
              <w:keepNext/>
              <w:keepLines/>
              <w:spacing w:after="0"/>
              <w:jc w:val="left"/>
              <w:rPr>
                <w:ins w:id="907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, by means of an </w:t>
            </w:r>
            <w:r>
              <w:rPr>
                <w:rFonts w:eastAsia="Times New Roman" w:cs="Arial"/>
                <w:bCs/>
                <w:kern w:val="2"/>
                <w:sz w:val="18"/>
              </w:rPr>
              <w:t>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cs="Arial" w:hint="eastAsia"/>
                <w:sz w:val="18"/>
                <w:lang w:val="en-US"/>
              </w:rPr>
              <w:t xml:space="preserve"> </w:t>
            </w:r>
            <w:ins w:id="908" w:author="ZTE" w:date="2023-04-07T11:02:00Z">
              <w:r>
                <w:rPr>
                  <w:rFonts w:cs="Arial" w:hint="eastAsia"/>
                  <w:sz w:val="18"/>
                  <w:lang w:val="en-US"/>
                </w:rPr>
                <w:t>For</w:t>
              </w:r>
            </w:ins>
            <w:ins w:id="909" w:author="ZTE" w:date="2023-04-07T11:04:00Z">
              <w:r>
                <w:rPr>
                  <w:rFonts w:cs="Arial" w:hint="eastAsia"/>
                  <w:sz w:val="18"/>
                  <w:lang w:val="en-US"/>
                </w:rPr>
                <w:t xml:space="preserve"> indicating</w:t>
              </w:r>
            </w:ins>
            <w:ins w:id="910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 default CBR value, t</w:t>
              </w:r>
            </w:ins>
            <w:ins w:id="911" w:author="ZTE" w:date="2022-09-29T14:14:00Z">
              <w:r>
                <w:rPr>
                  <w:rFonts w:cs="Arial" w:hint="eastAsia"/>
                  <w:sz w:val="18"/>
                  <w:lang w:val="en-US"/>
                </w:rPr>
                <w:t>he field is used</w:t>
              </w:r>
            </w:ins>
            <w:ins w:id="912" w:author="ZTE" w:date="2023-04-07T16:52:00Z">
              <w:r>
                <w:rPr>
                  <w:rFonts w:cs="Arial" w:hint="eastAsia"/>
                  <w:sz w:val="18"/>
                  <w:lang w:val="en-US"/>
                </w:rPr>
                <w:t xml:space="preserve"> for following cases:</w:t>
              </w:r>
            </w:ins>
          </w:p>
          <w:p w:rsidR="008F6A28" w:rsidRDefault="009F1AA1">
            <w:pPr>
              <w:keepNext/>
              <w:keepLines/>
              <w:spacing w:after="0"/>
              <w:jc w:val="left"/>
              <w:rPr>
                <w:ins w:id="913" w:author="OPPO-Bingxue" w:date="2023-04-14T15:58:00Z"/>
                <w:rFonts w:cs="Arial"/>
                <w:sz w:val="18"/>
                <w:lang w:val="en-US"/>
              </w:rPr>
            </w:pPr>
            <w:ins w:id="914" w:author="ZTE" w:date="2023-04-07T16:52:00Z">
              <w:r>
                <w:rPr>
                  <w:rFonts w:cs="Arial" w:hint="eastAsia"/>
                  <w:sz w:val="18"/>
                  <w:lang w:val="en-US"/>
                </w:rPr>
                <w:t>1.</w:t>
              </w:r>
            </w:ins>
            <w:ins w:id="915" w:author="ZTE" w:date="2022-09-29T14:14:00Z">
              <w:r>
                <w:rPr>
                  <w:rFonts w:cs="Arial" w:hint="eastAsia"/>
                  <w:sz w:val="18"/>
                  <w:lang w:val="en-US"/>
                </w:rPr>
                <w:t xml:space="preserve"> when full sensing is used</w:t>
              </w:r>
            </w:ins>
            <w:ins w:id="916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, </w:t>
              </w:r>
            </w:ins>
          </w:p>
        </w:tc>
      </w:tr>
    </w:tbl>
    <w:p w:rsidR="008F6A28" w:rsidRDefault="008F6A28">
      <w:pPr>
        <w:spacing w:before="120"/>
      </w:pPr>
    </w:p>
    <w:p w:rsidR="008F6A28" w:rsidRDefault="009F1AA1">
      <w:pPr>
        <w:spacing w:before="120"/>
      </w:pPr>
      <w:r>
        <w:t>If the answer in Question 3-1 to RRC spec impact is Yes, the following question is to check companies’ view on the detailed wording of RRC change</w:t>
      </w:r>
    </w:p>
    <w:p w:rsidR="008F6A28" w:rsidRDefault="009F1AA1">
      <w:pPr>
        <w:rPr>
          <w:b/>
          <w:bCs/>
        </w:rPr>
      </w:pPr>
      <w:r>
        <w:rPr>
          <w:rFonts w:hint="eastAsia"/>
          <w:b/>
          <w:bCs/>
        </w:rPr>
        <w:lastRenderedPageBreak/>
        <w:t>Q</w:t>
      </w:r>
      <w:r>
        <w:rPr>
          <w:b/>
          <w:bCs/>
        </w:rPr>
        <w:t>uestion 3-3: If the answer to Q3-1 is yes to RRC spec,</w:t>
      </w:r>
      <w:r>
        <w:rPr>
          <w:b/>
          <w:bCs/>
        </w:rPr>
        <w:t xml:space="preserve">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2: As proposed in R2-2303908;</w:t>
      </w:r>
    </w:p>
    <w:p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</w:t>
            </w:r>
            <w:r>
              <w:rPr>
                <w:rFonts w:cs="Arial"/>
                <w:sz w:val="20"/>
              </w:rPr>
              <w:t>s</w:t>
            </w:r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917" w:author="CATT" w:date="2023-04-19T14:09:00Z">
              <w:r>
                <w:rPr>
                  <w:rFonts w:cs="Arial" w:hint="eastAsia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918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  <w:r>
                <w:rPr>
                  <w:rFonts w:cs="Arial" w:hint="eastAsia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919" w:author="CATT" w:date="2023-04-19T14:11:00Z">
              <w:r>
                <w:rPr>
                  <w:rFonts w:cs="Arial" w:hint="eastAsia"/>
                  <w:lang w:eastAsia="zh-CN"/>
                </w:rPr>
                <w:t>P</w:t>
              </w:r>
              <w:r>
                <w:rPr>
                  <w:rFonts w:cs="Arial"/>
                  <w:lang w:eastAsia="zh-CN"/>
                </w:rPr>
                <w:t>ropone</w:t>
              </w:r>
              <w:r>
                <w:rPr>
                  <w:rFonts w:cs="Arial" w:hint="eastAsia"/>
                  <w:lang w:eastAsia="zh-CN"/>
                </w:rPr>
                <w:t>n</w:t>
              </w:r>
              <w:r>
                <w:rPr>
                  <w:rFonts w:cs="Arial"/>
                  <w:lang w:eastAsia="zh-CN"/>
                </w:rPr>
                <w:t>t</w:t>
              </w:r>
              <w:r>
                <w:rPr>
                  <w:rFonts w:cs="Arial" w:hint="eastAsia"/>
                  <w:lang w:eastAsia="zh-CN"/>
                </w:rPr>
                <w:t xml:space="preserve">. </w:t>
              </w:r>
            </w:ins>
            <w:ins w:id="920" w:author="CATT" w:date="2023-04-19T14:57:00Z">
              <w:r>
                <w:rPr>
                  <w:rFonts w:cs="Arial" w:hint="eastAsia"/>
                  <w:lang w:eastAsia="zh-CN"/>
                </w:rPr>
                <w:t xml:space="preserve">See our </w:t>
              </w:r>
              <w:r>
                <w:rPr>
                  <w:rFonts w:cs="Arial"/>
                  <w:lang w:eastAsia="zh-CN"/>
                </w:rPr>
                <w:t>comment</w:t>
              </w:r>
              <w:r>
                <w:rPr>
                  <w:rFonts w:cs="Arial" w:hint="eastAsia"/>
                  <w:lang w:eastAsia="zh-CN"/>
                </w:rPr>
                <w:t xml:space="preserve"> above.</w:t>
              </w:r>
            </w:ins>
          </w:p>
        </w:tc>
      </w:tr>
      <w:tr w:rsidR="008F6A28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:rsidR="008F6A28" w:rsidRDefault="008F6A28">
      <w:pPr>
        <w:spacing w:before="120"/>
      </w:pPr>
    </w:p>
    <w:p w:rsidR="008F6A28" w:rsidRDefault="009F1AA1">
      <w:pPr>
        <w:pStyle w:val="1"/>
      </w:pPr>
      <w:r>
        <w:t>Conclusion</w:t>
      </w:r>
    </w:p>
    <w:p w:rsidR="008F6A28" w:rsidRDefault="009F1AA1">
      <w:r>
        <w:t>We have the following proposals:</w:t>
      </w:r>
    </w:p>
    <w:p w:rsidR="008F6A28" w:rsidRDefault="009F1AA1">
      <w:pPr>
        <w:pStyle w:val="10"/>
        <w:rPr>
          <w:rFonts w:ascii="DengXian" w:eastAsia="DengXian" w:hAnsi="DengXian"/>
          <w:b w:val="0"/>
          <w:kern w:val="2"/>
          <w:sz w:val="21"/>
        </w:rPr>
      </w:pPr>
      <w:r>
        <w:fldChar w:fldCharType="begin"/>
      </w:r>
      <w:r>
        <w:instrText xml:space="preserve"> TOC \n \h \z \t "Proposal,1" </w:instrText>
      </w:r>
      <w:r>
        <w:fldChar w:fldCharType="separate"/>
      </w:r>
      <w:hyperlink w:anchor="_Toc39666495" w:history="1">
        <w:r>
          <w:rPr>
            <w:rStyle w:val="af3"/>
          </w:rPr>
          <w:t>Proposal 1</w:t>
        </w:r>
        <w:r>
          <w:rPr>
            <w:rFonts w:ascii="DengXian" w:eastAsia="DengXian" w:hAnsi="DengXian"/>
            <w:b w:val="0"/>
            <w:kern w:val="2"/>
            <w:sz w:val="21"/>
          </w:rPr>
          <w:tab/>
        </w:r>
        <w:r>
          <w:rPr>
            <w:rStyle w:val="af3"/>
          </w:rPr>
          <w:t>xxx.</w:t>
        </w:r>
      </w:hyperlink>
    </w:p>
    <w:p w:rsidR="008F6A28" w:rsidRDefault="009F1AA1">
      <w:r>
        <w:fldChar w:fldCharType="end"/>
      </w:r>
    </w:p>
    <w:p w:rsidR="008F6A28" w:rsidRDefault="008F6A28">
      <w:pPr>
        <w:rPr>
          <w:b/>
          <w:bCs/>
        </w:rPr>
      </w:pPr>
    </w:p>
    <w:p w:rsidR="008F6A28" w:rsidRDefault="009F1AA1">
      <w:pPr>
        <w:pStyle w:val="1"/>
      </w:pPr>
      <w:bookmarkStart w:id="921" w:name="_In-sequence_SDU_delivery"/>
      <w:bookmarkStart w:id="922" w:name="_Ref189809556"/>
      <w:bookmarkStart w:id="923" w:name="_Ref450865335"/>
      <w:bookmarkStart w:id="924" w:name="_Ref174151459"/>
      <w:bookmarkEnd w:id="921"/>
      <w:r>
        <w:rPr>
          <w:rFonts w:hint="eastAsia"/>
        </w:rPr>
        <w:t>Reference</w:t>
      </w:r>
      <w:bookmarkEnd w:id="922"/>
      <w:bookmarkEnd w:id="923"/>
      <w:bookmarkEnd w:id="924"/>
    </w:p>
    <w:p w:rsidR="008F6A28" w:rsidRDefault="009F1AA1">
      <w:pPr>
        <w:pStyle w:val="Doc-title"/>
        <w:numPr>
          <w:ilvl w:val="0"/>
          <w:numId w:val="14"/>
        </w:numPr>
      </w:pPr>
      <w:r>
        <w:t>R2-2302410</w:t>
      </w:r>
      <w:r>
        <w:tab/>
        <w:t xml:space="preserve">Reply LS to RAN2 on default CBR configuration </w:t>
      </w:r>
      <w:r>
        <w:t>(R1-2302174; contact: OPPO)</w:t>
      </w:r>
      <w:r>
        <w:tab/>
        <w:t>RAN1</w:t>
      </w:r>
      <w:r>
        <w:tab/>
        <w:t>LS in</w:t>
      </w:r>
      <w:r>
        <w:tab/>
        <w:t>Rel-17</w:t>
      </w:r>
      <w:r>
        <w:tab/>
        <w:t>NR_SL_enh-Core</w:t>
      </w:r>
      <w:r>
        <w:tab/>
        <w:t>To:RAN2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2841</w:t>
      </w:r>
      <w:r>
        <w:tab/>
        <w:t>Discussion on RAN1 LS R1-2302174</w:t>
      </w:r>
      <w:r>
        <w:tab/>
        <w:t>Ericsson</w:t>
      </w:r>
      <w:r>
        <w:tab/>
        <w:t>discussion</w:t>
      </w:r>
      <w:r>
        <w:tab/>
        <w:t>Rel-17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</w:t>
      </w:r>
      <w:r>
        <w:t>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2795</w:t>
      </w:r>
      <w:r>
        <w:tab/>
        <w:t>On default CBR configuration</w:t>
      </w:r>
      <w:r>
        <w:tab/>
        <w:t>Nokia, Nokia Shanghai Bell</w:t>
      </w:r>
      <w:r>
        <w:tab/>
        <w:t>discussion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3908</w:t>
      </w:r>
      <w:r>
        <w:tab/>
        <w:t>Correction on default CBR configuration</w:t>
      </w:r>
      <w:r>
        <w:tab/>
        <w:t>ZTE Corporation, Sanechips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4033</w:t>
      </w:r>
      <w:r>
        <w:tab/>
        <w:t>-</w:t>
      </w:r>
      <w:r>
        <w:tab/>
        <w:t>F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</w:t>
      </w:r>
      <w:r>
        <w:t>2-2303214</w:t>
      </w:r>
      <w:r>
        <w:tab/>
        <w:t>Discussion on the usage of default CBR values for NR sidelink</w:t>
      </w:r>
      <w:r>
        <w:tab/>
        <w:t>Xiaomi</w:t>
      </w:r>
      <w:r>
        <w:tab/>
        <w:t>discussion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3215</w:t>
      </w:r>
      <w:r>
        <w:tab/>
        <w:t>Correction on the usage of default CBR values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2619</w:t>
      </w:r>
      <w:r>
        <w:tab/>
        <w:t>Correction on case for defa</w:t>
      </w:r>
      <w:r>
        <w:t>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75</w:t>
      </w:r>
      <w:r>
        <w:tab/>
        <w:t>-</w:t>
      </w:r>
      <w:r>
        <w:tab/>
        <w:t>F</w:t>
      </w:r>
      <w:r>
        <w:tab/>
        <w:t>NR_SL_enh-Core</w:t>
      </w:r>
    </w:p>
    <w:p w:rsidR="008F6A28" w:rsidRDefault="009F1AA1">
      <w:pPr>
        <w:pStyle w:val="Doc-title"/>
        <w:numPr>
          <w:ilvl w:val="0"/>
          <w:numId w:val="14"/>
        </w:numPr>
      </w:pPr>
      <w:r>
        <w:t>R2-2302647</w:t>
      </w:r>
      <w:r>
        <w:tab/>
        <w:t>Discussion on default CBR</w:t>
      </w:r>
      <w:r>
        <w:tab/>
        <w:t>OPPO</w:t>
      </w:r>
      <w:r>
        <w:tab/>
        <w:t>discussion</w:t>
      </w:r>
      <w:r>
        <w:tab/>
        <w:t>Rel-17</w:t>
      </w:r>
      <w:r>
        <w:tab/>
        <w:t>NR_SL_enh-Core</w:t>
      </w:r>
    </w:p>
    <w:p w:rsidR="008F6A28" w:rsidRDefault="008F6A28">
      <w:pPr>
        <w:pStyle w:val="Doc-text2"/>
        <w:rPr>
          <w:lang w:val="en-US"/>
        </w:rPr>
      </w:pPr>
    </w:p>
    <w:sectPr w:rsidR="008F6A2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1AA1" w:rsidRDefault="009F1AA1">
      <w:pPr>
        <w:spacing w:after="0" w:line="240" w:lineRule="auto"/>
      </w:pPr>
      <w:r>
        <w:separator/>
      </w:r>
    </w:p>
  </w:endnote>
  <w:endnote w:type="continuationSeparator" w:id="0">
    <w:p w:rsidR="009F1AA1" w:rsidRDefault="009F1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Wingdings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altName w:val="Yu Gothic UI"/>
    <w:charset w:val="80"/>
    <w:family w:val="roman"/>
    <w:pitch w:val="default"/>
    <w:sig w:usb0="00000000" w:usb1="00000000" w:usb2="00000012" w:usb3="00000000" w:csb0="0002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A28" w:rsidRDefault="009F1AA1">
    <w:pPr>
      <w:pStyle w:val="ab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1"/>
      </w:rPr>
      <w:instrText xml:space="preserve"> PAGE </w:instrText>
    </w:r>
    <w:r>
      <w:fldChar w:fldCharType="separate"/>
    </w:r>
    <w:r w:rsidR="00AC7970">
      <w:rPr>
        <w:rStyle w:val="af1"/>
        <w:noProof/>
      </w:rPr>
      <w:t>10</w:t>
    </w:r>
    <w:r>
      <w:fldChar w:fldCharType="end"/>
    </w:r>
    <w:r>
      <w:rPr>
        <w:rStyle w:val="af1"/>
      </w:rPr>
      <w:t>/</w:t>
    </w:r>
    <w:r>
      <w:fldChar w:fldCharType="begin"/>
    </w:r>
    <w:r>
      <w:rPr>
        <w:rStyle w:val="af1"/>
      </w:rPr>
      <w:instrText xml:space="preserve"> NUMPAGES </w:instrText>
    </w:r>
    <w:r>
      <w:fldChar w:fldCharType="separate"/>
    </w:r>
    <w:r w:rsidR="00AC7970">
      <w:rPr>
        <w:rStyle w:val="af1"/>
        <w:noProof/>
      </w:rPr>
      <w:t>11</w:t>
    </w:r>
    <w:r>
      <w:fldChar w:fldCharType="end"/>
    </w:r>
    <w:r>
      <w:rPr>
        <w:rStyle w:val="af1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1AA1" w:rsidRDefault="009F1AA1">
      <w:pPr>
        <w:spacing w:after="0" w:line="240" w:lineRule="auto"/>
      </w:pPr>
      <w:r>
        <w:separator/>
      </w:r>
    </w:p>
  </w:footnote>
  <w:footnote w:type="continuationSeparator" w:id="0">
    <w:p w:rsidR="009F1AA1" w:rsidRDefault="009F1A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A406F"/>
    <w:multiLevelType w:val="multilevel"/>
    <w:tmpl w:val="571A406F"/>
    <w:lvl w:ilvl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99" w:hanging="440"/>
      </w:pPr>
    </w:lvl>
    <w:lvl w:ilvl="2">
      <w:start w:val="1"/>
      <w:numFmt w:val="lowerRoman"/>
      <w:lvlText w:val="%3."/>
      <w:lvlJc w:val="right"/>
      <w:pPr>
        <w:ind w:left="2939" w:hanging="440"/>
      </w:pPr>
    </w:lvl>
    <w:lvl w:ilvl="3">
      <w:start w:val="1"/>
      <w:numFmt w:val="decimal"/>
      <w:lvlText w:val="%4."/>
      <w:lvlJc w:val="left"/>
      <w:pPr>
        <w:ind w:left="3379" w:hanging="440"/>
      </w:pPr>
    </w:lvl>
    <w:lvl w:ilvl="4">
      <w:start w:val="1"/>
      <w:numFmt w:val="lowerLetter"/>
      <w:lvlText w:val="%5)"/>
      <w:lvlJc w:val="left"/>
      <w:pPr>
        <w:ind w:left="3819" w:hanging="440"/>
      </w:pPr>
    </w:lvl>
    <w:lvl w:ilvl="5">
      <w:start w:val="1"/>
      <w:numFmt w:val="lowerRoman"/>
      <w:lvlText w:val="%6."/>
      <w:lvlJc w:val="right"/>
      <w:pPr>
        <w:ind w:left="4259" w:hanging="440"/>
      </w:pPr>
    </w:lvl>
    <w:lvl w:ilvl="6">
      <w:start w:val="1"/>
      <w:numFmt w:val="decimal"/>
      <w:lvlText w:val="%7."/>
      <w:lvlJc w:val="left"/>
      <w:pPr>
        <w:ind w:left="4699" w:hanging="440"/>
      </w:pPr>
    </w:lvl>
    <w:lvl w:ilvl="7">
      <w:start w:val="1"/>
      <w:numFmt w:val="lowerLetter"/>
      <w:lvlText w:val="%8)"/>
      <w:lvlJc w:val="left"/>
      <w:pPr>
        <w:ind w:left="5139" w:hanging="440"/>
      </w:pPr>
    </w:lvl>
    <w:lvl w:ilvl="8">
      <w:start w:val="1"/>
      <w:numFmt w:val="lowerRoman"/>
      <w:lvlText w:val="%9."/>
      <w:lvlJc w:val="right"/>
      <w:pPr>
        <w:ind w:left="5579" w:hanging="440"/>
      </w:p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ZTE">
    <w15:presenceInfo w15:providerId="None" w15:userId="ZTE"/>
  </w15:person>
  <w15:person w15:author="Hyunjeong Kang (Samsung)">
    <w15:presenceInfo w15:providerId="None" w15:userId="Hyunjeong Kang (Samsung)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7360"/>
    <w:rsid w:val="0012778D"/>
    <w:rsid w:val="0013056A"/>
    <w:rsid w:val="00131A27"/>
    <w:rsid w:val="00132252"/>
    <w:rsid w:val="00132FD0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A28"/>
    <w:rsid w:val="008F6B9F"/>
    <w:rsid w:val="009000FD"/>
    <w:rsid w:val="00902327"/>
    <w:rsid w:val="0090235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AA1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970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83D74"/>
  <w15:docId w15:val="{AC2E9946-C663-445E-8290-9E4BF1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semiHidden="1" w:uiPriority="99"/>
    <w:lsdException w:name="page number" w:semiHidden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pPr>
      <w:ind w:left="568" w:hanging="284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1"/>
    <w:next w:val="a0"/>
    <w:semiHidden/>
    <w:qFormat/>
    <w:pPr>
      <w:ind w:left="1985" w:hanging="1985"/>
    </w:pPr>
  </w:style>
  <w:style w:type="paragraph" w:styleId="51">
    <w:name w:val="toc 5"/>
    <w:basedOn w:val="41"/>
    <w:next w:val="a0"/>
    <w:semiHidden/>
    <w:pPr>
      <w:tabs>
        <w:tab w:val="right" w:pos="1701"/>
      </w:tabs>
      <w:ind w:left="1701" w:hanging="1701"/>
    </w:pPr>
  </w:style>
  <w:style w:type="paragraph" w:styleId="41">
    <w:name w:val="toc 4"/>
    <w:basedOn w:val="32"/>
    <w:next w:val="a0"/>
    <w:semiHidden/>
    <w:pPr>
      <w:ind w:left="1418" w:hanging="1418"/>
    </w:pPr>
  </w:style>
  <w:style w:type="paragraph" w:styleId="32">
    <w:name w:val="toc 3"/>
    <w:basedOn w:val="22"/>
    <w:next w:val="a0"/>
    <w:semiHidden/>
    <w:pPr>
      <w:ind w:left="1134" w:hanging="1134"/>
    </w:pPr>
  </w:style>
  <w:style w:type="paragraph" w:styleId="22">
    <w:name w:val="toc 2"/>
    <w:basedOn w:val="10"/>
    <w:next w:val="a0"/>
    <w:semiHidden/>
    <w:pPr>
      <w:keepNext w:val="0"/>
      <w:spacing w:before="0"/>
      <w:ind w:left="851" w:hanging="851"/>
    </w:pPr>
    <w:rPr>
      <w:szCs w:val="20"/>
    </w:rPr>
  </w:style>
  <w:style w:type="paragraph" w:styleId="10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3">
    <w:name w:val="List Number 2"/>
    <w:basedOn w:val="a5"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Char"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Char0"/>
    <w:uiPriority w:val="99"/>
    <w:semiHidden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80">
    <w:name w:val="toc 8"/>
    <w:basedOn w:val="10"/>
    <w:next w:val="a0"/>
    <w:semiHidden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Char1"/>
    <w:uiPriority w:val="99"/>
    <w:qFormat/>
    <w:pPr>
      <w:jc w:val="center"/>
    </w:pPr>
    <w:rPr>
      <w:i/>
      <w:iCs/>
    </w:rPr>
  </w:style>
  <w:style w:type="paragraph" w:styleId="ac">
    <w:name w:val="header"/>
    <w:link w:val="Char2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d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pPr>
      <w:ind w:left="1418"/>
    </w:pPr>
  </w:style>
  <w:style w:type="paragraph" w:styleId="ae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90">
    <w:name w:val="toc 9"/>
    <w:basedOn w:val="80"/>
    <w:next w:val="a0"/>
    <w:semiHidden/>
    <w:pPr>
      <w:ind w:left="1418" w:hanging="1418"/>
    </w:pPr>
  </w:style>
  <w:style w:type="paragraph" w:styleId="11">
    <w:name w:val="index 1"/>
    <w:basedOn w:val="a0"/>
    <w:next w:val="a0"/>
    <w:semiHidden/>
    <w:pPr>
      <w:keepLines/>
      <w:spacing w:after="0"/>
    </w:pPr>
  </w:style>
  <w:style w:type="paragraph" w:styleId="24">
    <w:name w:val="index 2"/>
    <w:basedOn w:val="11"/>
    <w:next w:val="a0"/>
    <w:semiHidden/>
    <w:pPr>
      <w:ind w:left="284"/>
    </w:pPr>
  </w:style>
  <w:style w:type="paragraph" w:styleId="af">
    <w:name w:val="annotation subject"/>
    <w:basedOn w:val="a9"/>
    <w:next w:val="a9"/>
    <w:semiHidden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age number"/>
    <w:basedOn w:val="a1"/>
    <w:semiHidden/>
  </w:style>
  <w:style w:type="character" w:styleId="af2">
    <w:name w:val="FollowedHyperlink"/>
    <w:semiHidden/>
    <w:rPr>
      <w:color w:val="FF0000"/>
      <w:u w:val="single"/>
    </w:rPr>
  </w:style>
  <w:style w:type="character" w:styleId="af3">
    <w:name w:val="Hyperlink"/>
    <w:uiPriority w:val="99"/>
    <w:rPr>
      <w:color w:val="0000FF"/>
      <w:u w:val="single"/>
      <w:lang w:val="en-GB"/>
    </w:rPr>
  </w:style>
  <w:style w:type="character" w:styleId="af4">
    <w:name w:val="annotation reference"/>
    <w:uiPriority w:val="99"/>
    <w:semiHidden/>
    <w:rPr>
      <w:sz w:val="16"/>
      <w:szCs w:val="16"/>
    </w:rPr>
  </w:style>
  <w:style w:type="character" w:styleId="af5">
    <w:name w:val="footnote reference"/>
    <w:semiHidden/>
    <w:rPr>
      <w:b/>
      <w:bCs/>
      <w:position w:val="6"/>
      <w:sz w:val="16"/>
      <w:szCs w:val="16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af6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Char">
    <w:name w:val="본문 Char"/>
    <w:link w:val="a6"/>
    <w:rPr>
      <w:rFonts w:ascii="Arial" w:hAnsi="Arial"/>
      <w:lang w:val="en-GB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1Char">
    <w:name w:val="제목 1 Char"/>
    <w:link w:val="1"/>
    <w:rPr>
      <w:rFonts w:ascii="Arial" w:hAnsi="Arial"/>
      <w:sz w:val="36"/>
      <w:szCs w:val="36"/>
      <w:lang w:val="en-GB" w:eastAsia="zh-CN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2"/>
    <w:link w:val="B5Char"/>
    <w:qFormat/>
    <w:pPr>
      <w:spacing w:after="180"/>
      <w:jc w:val="left"/>
    </w:pPr>
    <w:rPr>
      <w:lang w:eastAsia="en-US"/>
    </w:rPr>
  </w:style>
  <w:style w:type="character" w:customStyle="1" w:styleId="Char2">
    <w:name w:val="머리글 Char"/>
    <w:link w:val="ac"/>
    <w:uiPriority w:val="99"/>
    <w:qFormat/>
    <w:locked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7">
    <w:name w:val="正文文本 字符"/>
    <w:rPr>
      <w:rFonts w:ascii="Arial" w:hAnsi="Arial"/>
      <w:lang w:val="en-GB"/>
    </w:rPr>
  </w:style>
  <w:style w:type="character" w:customStyle="1" w:styleId="Char1">
    <w:name w:val="바닥글 Char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st">
    <w:name w:val="st"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2"/>
    <w:link w:val="B4Char"/>
    <w:qFormat/>
    <w:pPr>
      <w:spacing w:after="180"/>
      <w:jc w:val="left"/>
    </w:pPr>
    <w:rPr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styleId="af8">
    <w:name w:val="List Paragraph"/>
    <w:basedOn w:val="a0"/>
    <w:uiPriority w:val="34"/>
    <w:qFormat/>
    <w:pPr>
      <w:ind w:left="720"/>
      <w:contextualSpacing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Reference">
    <w:name w:val="Reference"/>
    <w:basedOn w:val="a0"/>
    <w:qFormat/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Figure">
    <w:name w:val="Figure"/>
    <w:basedOn w:val="a0"/>
    <w:next w:val="a7"/>
    <w:pPr>
      <w:keepNext/>
      <w:keepLines/>
      <w:spacing w:before="180"/>
      <w:jc w:val="center"/>
    </w:pPr>
  </w:style>
  <w:style w:type="paragraph" w:customStyle="1" w:styleId="Observation">
    <w:name w:val="Observation"/>
    <w:basedOn w:val="Proposal"/>
    <w:qFormat/>
    <w:pPr>
      <w:numPr>
        <w:numId w:val="9"/>
      </w:numPr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a0"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EmailDiscussion2">
    <w:name w:val="EmailDiscussion2"/>
    <w:basedOn w:val="Doc-text2"/>
    <w:qFormat/>
  </w:style>
  <w:style w:type="paragraph" w:customStyle="1" w:styleId="CommentSubject1">
    <w:name w:val="Comment Subject1"/>
    <w:basedOn w:val="a9"/>
    <w:next w:val="a9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12">
    <w:name w:val="页眉 字符1"/>
    <w:rPr>
      <w:lang w:val="en-GB" w:eastAsia="en-US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3">
    <w:name w:val="수정1"/>
    <w:hidden/>
    <w:uiPriority w:val="99"/>
    <w:unhideWhenUsed/>
    <w:rPr>
      <w:rFonts w:ascii="Arial" w:hAnsi="Arial"/>
      <w:lang w:val="en-GB" w:eastAsia="zh-CN"/>
    </w:rPr>
  </w:style>
  <w:style w:type="character" w:customStyle="1" w:styleId="Char0">
    <w:name w:val="메모 텍스트 Char"/>
    <w:link w:val="a9"/>
    <w:uiPriority w:val="99"/>
    <w:semiHidden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">
    <w:name w:val="Unresolved Mention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C2CDEAE-4F40-47BC-8114-14B859109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46</TotalTime>
  <Pages>11</Pages>
  <Words>3190</Words>
  <Characters>18189</Characters>
  <Application>Microsoft Office Word</Application>
  <DocSecurity>0</DocSecurity>
  <Lines>151</Lines>
  <Paragraphs>42</Paragraphs>
  <ScaleCrop>false</ScaleCrop>
  <Company/>
  <LinksUpToDate>false</LinksUpToDate>
  <CharactersWithSpaces>2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Hyunjeong Kang (Samsung)</cp:lastModifiedBy>
  <cp:revision>3</cp:revision>
  <cp:lastPrinted>2008-02-01T08:09:00Z</cp:lastPrinted>
  <dcterms:created xsi:type="dcterms:W3CDTF">2023-04-19T07:00:00Z</dcterms:created>
  <dcterms:modified xsi:type="dcterms:W3CDTF">2023-04-2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548837527</vt:lpwstr>
  </property>
  <property fmtid="{D5CDD505-2E9C-101B-9397-08002B2CF9AE}" pid="15" name="KSOProductBuildVer">
    <vt:lpwstr>2052-11.8.2.9022</vt:lpwstr>
  </property>
  <property fmtid="{D5CDD505-2E9C-101B-9397-08002B2CF9AE}" pid="16" name="_2015_ms_pID_7253432">
    <vt:lpwstr>tw==</vt:lpwstr>
  </property>
  <property fmtid="{D5CDD505-2E9C-101B-9397-08002B2CF9AE}" pid="17" name="CTPClassification">
    <vt:lpwstr>CTP_NT</vt:lpwstr>
  </property>
  <property fmtid="{D5CDD505-2E9C-101B-9397-08002B2CF9AE}" pid="18" name="GrammarlyDocumentId">
    <vt:lpwstr>25f7fe502a647fb189844d284111fb4cad9ac2574fe3639ced88ca2e116a02bc</vt:lpwstr>
  </property>
</Properties>
</file>